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3240C8A9" w:rsidR="000809CC" w:rsidRPr="0048359F" w:rsidRDefault="00F025DC" w:rsidP="00D7339C">
      <w:pPr>
        <w:pStyle w:val="Heading1"/>
        <w:rPr>
          <w:color w:val="000000" w:themeColor="text1"/>
        </w:rPr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 w:rsidRPr="0048359F">
        <w:rPr>
          <w:color w:val="000000" w:themeColor="text1"/>
        </w:rPr>
        <w:t>Equity and Inclusion</w:t>
      </w:r>
      <w:r w:rsidR="00807D6B" w:rsidRPr="0048359F">
        <w:rPr>
          <w:color w:val="000000" w:themeColor="text1"/>
        </w:rPr>
        <w:t xml:space="preserve"> </w:t>
      </w:r>
      <w:r w:rsidRPr="0048359F">
        <w:rPr>
          <w:color w:val="000000" w:themeColor="text1"/>
        </w:rPr>
        <w:t>Reference Group</w:t>
      </w:r>
    </w:p>
    <w:p w14:paraId="71357D42" w14:textId="6F58EAAA" w:rsidR="000809CC" w:rsidRPr="006A5A5B" w:rsidRDefault="000809CC" w:rsidP="000245DD">
      <w:pPr>
        <w:pStyle w:val="Heading2"/>
      </w:pPr>
      <w:bookmarkStart w:id="49" w:name="_Toc105420654"/>
      <w:bookmarkStart w:id="50" w:name="_Toc105429880"/>
      <w:bookmarkStart w:id="51" w:name="_Toc105854848"/>
      <w:r w:rsidRPr="006A5A5B">
        <w:t xml:space="preserve">A </w:t>
      </w:r>
      <w:r w:rsidR="00521870" w:rsidRPr="006A5A5B">
        <w:t xml:space="preserve">text-only </w:t>
      </w:r>
      <w:r w:rsidRPr="006A5A5B">
        <w:t xml:space="preserve">Easy Read meeting </w:t>
      </w:r>
      <w:bookmarkEnd w:id="49"/>
      <w:bookmarkEnd w:id="50"/>
      <w:bookmarkEnd w:id="51"/>
      <w:r w:rsidR="0042519C" w:rsidRPr="006A5A5B">
        <w:t>bulletin</w:t>
      </w:r>
    </w:p>
    <w:p w14:paraId="6C7A7AE7" w14:textId="136FFE22" w:rsidR="00AB3C84" w:rsidRPr="000245DD" w:rsidRDefault="00F61C9C" w:rsidP="00B34B2F">
      <w:pPr>
        <w:rPr>
          <w:rStyle w:val="Strong"/>
          <w:color w:val="auto"/>
        </w:rPr>
      </w:pPr>
      <w:r w:rsidRPr="000245DD">
        <w:rPr>
          <w:rStyle w:val="Strong"/>
          <w:color w:val="auto"/>
        </w:rPr>
        <w:t>23</w:t>
      </w:r>
      <w:r w:rsidR="00B91E4D" w:rsidRPr="000245DD">
        <w:rPr>
          <w:rStyle w:val="Strong"/>
          <w:color w:val="auto"/>
        </w:rPr>
        <w:t xml:space="preserve"> </w:t>
      </w:r>
      <w:r w:rsidRPr="000245DD">
        <w:rPr>
          <w:rStyle w:val="Strong"/>
          <w:color w:val="auto"/>
        </w:rPr>
        <w:t>March</w:t>
      </w:r>
      <w:r w:rsidR="0042519C" w:rsidRPr="000245DD">
        <w:rPr>
          <w:rStyle w:val="Strong"/>
          <w:color w:val="auto"/>
        </w:rPr>
        <w:t xml:space="preserve"> 202</w:t>
      </w:r>
      <w:r w:rsidRPr="000245DD">
        <w:rPr>
          <w:rStyle w:val="Strong"/>
          <w:color w:val="auto"/>
        </w:rPr>
        <w:t>3</w:t>
      </w:r>
    </w:p>
    <w:p w14:paraId="1BD2B2C0" w14:textId="7E3DF225" w:rsidR="00F3744E" w:rsidRPr="006A5A5B" w:rsidRDefault="00F3744E" w:rsidP="002A3E07">
      <w:pPr>
        <w:pStyle w:val="Heading2"/>
        <w:spacing w:before="240"/>
      </w:pPr>
      <w:bookmarkStart w:id="52" w:name="_Toc12634014"/>
      <w:bookmarkStart w:id="53" w:name="_Toc12636472"/>
      <w:bookmarkStart w:id="54" w:name="_Toc41655087"/>
      <w:bookmarkStart w:id="55" w:name="_Toc41661249"/>
      <w:bookmarkStart w:id="56" w:name="_Toc42086741"/>
      <w:bookmarkStart w:id="57" w:name="_Toc42093323"/>
      <w:bookmarkStart w:id="58" w:name="_Toc43391443"/>
      <w:bookmarkStart w:id="59" w:name="_Toc43391491"/>
      <w:bookmarkStart w:id="60" w:name="_Toc43392533"/>
      <w:bookmarkStart w:id="61" w:name="_Toc43393119"/>
      <w:bookmarkStart w:id="62" w:name="_Toc109827749"/>
      <w:bookmarkStart w:id="63" w:name="_Toc109896435"/>
      <w:bookmarkStart w:id="64" w:name="_Toc109898853"/>
      <w:bookmarkStart w:id="65" w:name="_Toc111019809"/>
      <w:bookmarkStart w:id="66" w:name="_Toc111645436"/>
      <w:bookmarkStart w:id="67" w:name="_Toc113448033"/>
      <w:bookmarkStart w:id="68" w:name="_Toc113520666"/>
      <w:bookmarkStart w:id="69" w:name="_Toc115270259"/>
      <w:bookmarkStart w:id="70" w:name="_Toc115709245"/>
      <w:bookmarkStart w:id="71" w:name="_Toc117601808"/>
      <w:bookmarkStart w:id="72" w:name="_Toc120633030"/>
      <w:bookmarkStart w:id="73" w:name="_Toc132272201"/>
      <w:bookmarkEnd w:id="0"/>
      <w:r w:rsidRPr="006A5A5B">
        <w:t xml:space="preserve">How to use </w:t>
      </w:r>
      <w:r w:rsidR="0042519C" w:rsidRPr="006A5A5B">
        <w:t>this</w:t>
      </w:r>
      <w:r w:rsidR="003B6A92" w:rsidRPr="006A5A5B">
        <w:t xml:space="preserve"> </w:t>
      </w:r>
      <w:r w:rsidR="0042519C" w:rsidRPr="006A5A5B">
        <w:t>bulletin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</w:p>
    <w:p w14:paraId="2C79AD41" w14:textId="77777777" w:rsidR="00807D6B" w:rsidRPr="009D0E8B" w:rsidRDefault="00807D6B" w:rsidP="00B34B2F">
      <w:bookmarkStart w:id="74" w:name="_Hlk115708903"/>
      <w:r w:rsidRPr="009D0E8B">
        <w:t xml:space="preserve">A </w:t>
      </w:r>
      <w:r w:rsidRPr="00AE4E12">
        <w:rPr>
          <w:rStyle w:val="Strong"/>
        </w:rPr>
        <w:t>bulletin</w:t>
      </w:r>
      <w:r w:rsidRPr="009D0E8B">
        <w:t xml:space="preserve"> is an important news item we</w:t>
      </w:r>
      <w:r w:rsidRPr="009D0E8B">
        <w:rPr>
          <w:rFonts w:cs="Arial"/>
        </w:rPr>
        <w:t> </w:t>
      </w:r>
      <w:r w:rsidRPr="009D0E8B">
        <w:t>share with the</w:t>
      </w:r>
      <w:r w:rsidRPr="009D0E8B">
        <w:rPr>
          <w:rFonts w:cs="Arial"/>
        </w:rPr>
        <w:t> </w:t>
      </w:r>
      <w:r w:rsidRPr="009D0E8B">
        <w:t>community.</w:t>
      </w:r>
    </w:p>
    <w:p w14:paraId="52F850FB" w14:textId="77777777" w:rsidR="00807D6B" w:rsidRPr="009D0E8B" w:rsidRDefault="00807D6B" w:rsidP="00B34B2F">
      <w:r w:rsidRPr="009D0E8B">
        <w:t>It explains what we did in our last</w:t>
      </w:r>
      <w:r w:rsidRPr="009D0E8B">
        <w:rPr>
          <w:rFonts w:cs="Arial"/>
        </w:rPr>
        <w:t> </w:t>
      </w:r>
      <w:r w:rsidRPr="009D0E8B">
        <w:t>meeting.</w:t>
      </w:r>
    </w:p>
    <w:bookmarkEnd w:id="74"/>
    <w:p w14:paraId="1B479A22" w14:textId="56A49A9B" w:rsidR="00807D6B" w:rsidRPr="009D0E8B" w:rsidRDefault="00807D6B" w:rsidP="00B34B2F">
      <w:r w:rsidRPr="009D0E8B">
        <w:t>The Independent Advisory Council gives advice about ways to make</w:t>
      </w:r>
      <w:r w:rsidR="00C15A75">
        <w:t xml:space="preserve"> </w:t>
      </w:r>
      <w:r w:rsidRPr="009D0E8B">
        <w:t>the</w:t>
      </w:r>
      <w:r w:rsidR="00C15A75">
        <w:t> </w:t>
      </w:r>
      <w:r w:rsidRPr="009D0E8B">
        <w:t>NDIS</w:t>
      </w:r>
      <w:r w:rsidR="00C15A75">
        <w:t> </w:t>
      </w:r>
      <w:r w:rsidRPr="009D0E8B">
        <w:t>better.</w:t>
      </w:r>
    </w:p>
    <w:p w14:paraId="24F0C1E0" w14:textId="4EE4A152" w:rsidR="00807D6B" w:rsidRPr="009D0E8B" w:rsidRDefault="00807D6B" w:rsidP="00B34B2F">
      <w:r w:rsidRPr="009D0E8B">
        <w:t>The Council</w:t>
      </w:r>
      <w:r w:rsidRPr="009D0E8B">
        <w:rPr>
          <w:rStyle w:val="CommentReference"/>
          <w:rFonts w:cs="Arial"/>
        </w:rPr>
        <w:t xml:space="preserve"> </w:t>
      </w:r>
      <w:r w:rsidRPr="009D0E8B">
        <w:t>wrote this bulletin.</w:t>
      </w:r>
    </w:p>
    <w:p w14:paraId="434A78B4" w14:textId="42F1BCCB" w:rsidR="00807D6B" w:rsidRPr="009D0E8B" w:rsidRDefault="00807D6B" w:rsidP="00B34B2F">
      <w:r w:rsidRPr="009D0E8B">
        <w:t>When you see the word ‘we’, it means the</w:t>
      </w:r>
      <w:r w:rsidRPr="009D0E8B">
        <w:rPr>
          <w:rFonts w:cs="Arial"/>
        </w:rPr>
        <w:t> </w:t>
      </w:r>
      <w:r w:rsidRPr="009D0E8B">
        <w:t>Council.</w:t>
      </w:r>
    </w:p>
    <w:p w14:paraId="1B05726D" w14:textId="77777777" w:rsidR="00807D6B" w:rsidRPr="009D0E8B" w:rsidRDefault="00807D6B" w:rsidP="00B34B2F">
      <w:r w:rsidRPr="009D0E8B">
        <w:t xml:space="preserve">We wrote this bulletin in an </w:t>
      </w:r>
      <w:proofErr w:type="gramStart"/>
      <w:r w:rsidRPr="009D0E8B">
        <w:t>easy to</w:t>
      </w:r>
      <w:r w:rsidRPr="009D0E8B">
        <w:rPr>
          <w:rFonts w:cs="Arial"/>
        </w:rPr>
        <w:t> </w:t>
      </w:r>
      <w:r w:rsidRPr="009D0E8B">
        <w:t>read</w:t>
      </w:r>
      <w:proofErr w:type="gramEnd"/>
      <w:r w:rsidRPr="009D0E8B">
        <w:rPr>
          <w:rFonts w:cs="Arial"/>
        </w:rPr>
        <w:t> </w:t>
      </w:r>
      <w:r w:rsidRPr="009D0E8B">
        <w:t>way.</w:t>
      </w:r>
    </w:p>
    <w:p w14:paraId="0FAD02B4" w14:textId="77777777" w:rsidR="00807D6B" w:rsidRPr="009D0E8B" w:rsidRDefault="00807D6B" w:rsidP="00B34B2F">
      <w:r w:rsidRPr="009D0E8B">
        <w:t>We wrote some important words in</w:t>
      </w:r>
      <w:r w:rsidRPr="009D0E8B">
        <w:rPr>
          <w:rFonts w:cs="Arial"/>
        </w:rPr>
        <w:t> </w:t>
      </w:r>
      <w:r w:rsidRPr="00AE4E12">
        <w:rPr>
          <w:rStyle w:val="Strong"/>
        </w:rPr>
        <w:t>bold</w:t>
      </w:r>
      <w:r w:rsidRPr="009D0E8B">
        <w:t>.</w:t>
      </w:r>
    </w:p>
    <w:p w14:paraId="7B4D7F37" w14:textId="77777777" w:rsidR="00807D6B" w:rsidRPr="009D0E8B" w:rsidRDefault="00807D6B" w:rsidP="00B34B2F">
      <w:r w:rsidRPr="009D0E8B">
        <w:t>This means the letters are thicker and</w:t>
      </w:r>
      <w:r w:rsidRPr="009D0E8B">
        <w:rPr>
          <w:rFonts w:cs="Arial"/>
        </w:rPr>
        <w:t> </w:t>
      </w:r>
      <w:r w:rsidRPr="009D0E8B">
        <w:t>darker.</w:t>
      </w:r>
    </w:p>
    <w:p w14:paraId="67165A4A" w14:textId="77777777" w:rsidR="00807D6B" w:rsidRPr="009D0E8B" w:rsidRDefault="00807D6B" w:rsidP="00B34B2F">
      <w:r w:rsidRPr="009D0E8B">
        <w:t>We explain what these bold words mean.</w:t>
      </w:r>
    </w:p>
    <w:p w14:paraId="5F92A5B8" w14:textId="67E44213" w:rsidR="00807D6B" w:rsidRPr="009D0E8B" w:rsidRDefault="00807D6B" w:rsidP="00B34B2F">
      <w:r w:rsidRPr="009D0E8B">
        <w:t>There is a list of these words on page</w:t>
      </w:r>
      <w:r w:rsidR="00FC6468">
        <w:t xml:space="preserve"> </w:t>
      </w:r>
      <w:hyperlink w:anchor="_Word_list" w:history="1">
        <w:r w:rsidR="00FC6468" w:rsidRPr="00222F94">
          <w:t>1</w:t>
        </w:r>
        <w:r w:rsidR="00222F94">
          <w:t>6</w:t>
        </w:r>
      </w:hyperlink>
      <w:r w:rsidRPr="009D0E8B">
        <w:t>.</w:t>
      </w:r>
    </w:p>
    <w:p w14:paraId="17EC5FB5" w14:textId="77777777" w:rsidR="00807D6B" w:rsidRPr="009D0E8B" w:rsidRDefault="00807D6B" w:rsidP="00B34B2F">
      <w:r w:rsidRPr="009D0E8B">
        <w:t>This Easy Read bulletin is a summary of</w:t>
      </w:r>
      <w:r w:rsidRPr="009D0E8B">
        <w:rPr>
          <w:rFonts w:cs="Arial"/>
        </w:rPr>
        <w:t> </w:t>
      </w:r>
      <w:r w:rsidRPr="009D0E8B">
        <w:t>another</w:t>
      </w:r>
      <w:r w:rsidRPr="009D0E8B">
        <w:rPr>
          <w:rFonts w:cs="Arial"/>
        </w:rPr>
        <w:t> </w:t>
      </w:r>
      <w:r w:rsidRPr="009D0E8B">
        <w:t>bulletin.</w:t>
      </w:r>
    </w:p>
    <w:p w14:paraId="622070C1" w14:textId="77777777" w:rsidR="00807D6B" w:rsidRPr="009D0E8B" w:rsidRDefault="00807D6B" w:rsidP="00B34B2F">
      <w:r w:rsidRPr="009D0E8B">
        <w:t>This means it only includes the most important</w:t>
      </w:r>
      <w:r w:rsidRPr="009D0E8B">
        <w:rPr>
          <w:rFonts w:cs="Arial"/>
        </w:rPr>
        <w:t> </w:t>
      </w:r>
      <w:r w:rsidRPr="009D0E8B">
        <w:t>ideas.</w:t>
      </w:r>
    </w:p>
    <w:p w14:paraId="11927954" w14:textId="77777777" w:rsidR="00807D6B" w:rsidRPr="009D0E8B" w:rsidRDefault="00807D6B" w:rsidP="00B34B2F">
      <w:r w:rsidRPr="009D0E8B">
        <w:t>You can find the other bulletin on</w:t>
      </w:r>
      <w:r w:rsidRPr="009D0E8B">
        <w:rPr>
          <w:rFonts w:cs="Arial"/>
        </w:rPr>
        <w:t> </w:t>
      </w:r>
      <w:r w:rsidRPr="009D0E8B">
        <w:t>our</w:t>
      </w:r>
      <w:r w:rsidRPr="009D0E8B">
        <w:rPr>
          <w:rFonts w:cs="Arial"/>
        </w:rPr>
        <w:t> </w:t>
      </w:r>
      <w:r w:rsidRPr="009D0E8B">
        <w:t>website.</w:t>
      </w:r>
    </w:p>
    <w:p w14:paraId="3B453D7E" w14:textId="77777777" w:rsidR="00807D6B" w:rsidRPr="00222F94" w:rsidRDefault="00222F94" w:rsidP="00B34B2F">
      <w:pPr>
        <w:rPr>
          <w:rStyle w:val="Hyperlink"/>
        </w:rPr>
      </w:pPr>
      <w:hyperlink r:id="rId8" w:history="1">
        <w:r w:rsidR="00807D6B" w:rsidRPr="00222F94">
          <w:rPr>
            <w:rStyle w:val="Hyperlink"/>
          </w:rPr>
          <w:t>www.ndis-iac.com.au/meetings</w:t>
        </w:r>
      </w:hyperlink>
    </w:p>
    <w:p w14:paraId="6A54EA88" w14:textId="3BFDE907" w:rsidR="00807D6B" w:rsidRPr="009D0E8B" w:rsidRDefault="00807D6B" w:rsidP="00B34B2F">
      <w:r w:rsidRPr="009D0E8B">
        <w:t>You can ask for help to read our bulletin.</w:t>
      </w:r>
    </w:p>
    <w:p w14:paraId="56B6427D" w14:textId="4CFFA9C9" w:rsidR="008D2938" w:rsidRDefault="00807D6B" w:rsidP="00B34B2F">
      <w:r w:rsidRPr="009D0E8B">
        <w:t>A friend, family member or support person may</w:t>
      </w:r>
      <w:r w:rsidR="00D8151D">
        <w:rPr>
          <w:rFonts w:cs="Arial"/>
        </w:rPr>
        <w:t xml:space="preserve"> </w:t>
      </w:r>
      <w:r w:rsidRPr="009D0E8B">
        <w:t>be</w:t>
      </w:r>
      <w:r w:rsidRPr="009D0E8B">
        <w:rPr>
          <w:rFonts w:cs="Arial"/>
        </w:rPr>
        <w:t> </w:t>
      </w:r>
      <w:r w:rsidRPr="009D0E8B">
        <w:t>able to help</w:t>
      </w:r>
      <w:r w:rsidRPr="009D0E8B">
        <w:rPr>
          <w:rFonts w:cs="Arial"/>
        </w:rPr>
        <w:t> </w:t>
      </w:r>
      <w:r w:rsidRPr="009D0E8B">
        <w:t>you.</w:t>
      </w:r>
    </w:p>
    <w:p w14:paraId="5F313D4A" w14:textId="77777777" w:rsidR="008D2938" w:rsidRDefault="008D2938" w:rsidP="00B34B2F">
      <w:r>
        <w:br w:type="page"/>
      </w:r>
    </w:p>
    <w:bookmarkStart w:id="75" w:name="_Toc41661250" w:displacedByCustomXml="next"/>
    <w:bookmarkStart w:id="76" w:name="_Toc41655088" w:displacedByCustomXml="next"/>
    <w:bookmarkStart w:id="77" w:name="_Toc12636473" w:displacedByCustomXml="next"/>
    <w:bookmarkStart w:id="78" w:name="_Toc12634015" w:displacedByCustomXml="next"/>
    <w:bookmarkStart w:id="79" w:name="_Toc6390564" w:displacedByCustomXml="next"/>
    <w:bookmarkStart w:id="80" w:name="_Toc6306674" w:displacedByCustomXml="next"/>
    <w:bookmarkStart w:id="81" w:name="_Toc6305502" w:displacedByCustomXml="next"/>
    <w:bookmarkStart w:id="82" w:name="_Toc6302389" w:displacedByCustomXml="next"/>
    <w:bookmarkStart w:id="83" w:name="_Toc5979655" w:displacedByCustomXml="next"/>
    <w:bookmarkStart w:id="84" w:name="_Toc5975101" w:displacedByCustomXml="next"/>
    <w:bookmarkStart w:id="85" w:name="_Toc5878086" w:displacedByCustomXml="next"/>
    <w:bookmarkStart w:id="86" w:name="_Toc533084358" w:displacedByCustomXml="next"/>
    <w:bookmarkStart w:id="87" w:name="_Toc533079088" w:displacedByCustomXml="next"/>
    <w:bookmarkStart w:id="88" w:name="_Toc533077010" w:displacedByCustomXml="next"/>
    <w:bookmarkStart w:id="89" w:name="_Toc533076400" w:displacedByCustomXml="next"/>
    <w:bookmarkStart w:id="90" w:name="_Toc529882155" w:displacedByCustomXml="next"/>
    <w:bookmarkStart w:id="91" w:name="_Toc527644812" w:displacedByCustomXml="next"/>
    <w:bookmarkStart w:id="92" w:name="_Toc527635163" w:displacedByCustomXml="next"/>
    <w:bookmarkStart w:id="93" w:name="_Toc498339417" w:displacedByCustomXml="next"/>
    <w:bookmarkStart w:id="94" w:name="_Toc497302120" w:displacedByCustomXml="next"/>
    <w:bookmarkStart w:id="95" w:name="_Toc497215533" w:displacedByCustomXml="next"/>
    <w:bookmarkStart w:id="96" w:name="_Toc497212949" w:displacedByCustomXml="next"/>
    <w:bookmarkStart w:id="97" w:name="_Toc497209781" w:displacedByCustomXml="next"/>
    <w:bookmarkStart w:id="98" w:name="_Toc497142654" w:displacedByCustomXml="next"/>
    <w:bookmarkStart w:id="99" w:name="_Hlk42013068" w:displacedByCustomXml="next"/>
    <w:bookmarkStart w:id="100" w:name="_Hlk41661236" w:displacedByCustomXml="next"/>
    <w:bookmarkStart w:id="101" w:name="_Toc42093324" w:displacedByCustomXml="next"/>
    <w:bookmarkStart w:id="102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29632CCD" w14:textId="45F38938" w:rsidR="00A37B1C" w:rsidRPr="009D0E8B" w:rsidRDefault="00AE2123" w:rsidP="002A3E07">
          <w:pPr>
            <w:pStyle w:val="TOCHeading"/>
            <w:spacing w:before="360"/>
            <w:rPr>
              <w:noProof/>
            </w:rPr>
          </w:pPr>
          <w:r w:rsidRPr="004418C5">
            <w:t xml:space="preserve">What’s in this </w:t>
          </w:r>
          <w:r w:rsidR="0042519C" w:rsidRPr="004418C5">
            <w:t>bulletin</w:t>
          </w:r>
          <w:r w:rsidRPr="004418C5">
            <w:t>?</w:t>
          </w:r>
          <w:r w:rsidRPr="009D0E8B">
            <w:fldChar w:fldCharType="begin"/>
          </w:r>
          <w:r w:rsidRPr="009D0E8B">
            <w:instrText xml:space="preserve"> TOC \h \z \t "Heading 2,1,Heading 2 Numbered,1" </w:instrText>
          </w:r>
          <w:r w:rsidRPr="009D0E8B">
            <w:fldChar w:fldCharType="separate"/>
          </w:r>
        </w:p>
        <w:p w14:paraId="1DCA0855" w14:textId="33E6AA3E" w:rsidR="00A37B1C" w:rsidRPr="009D0E8B" w:rsidRDefault="00222F94" w:rsidP="002A3E07">
          <w:pPr>
            <w:pStyle w:val="TOC1"/>
            <w:pBdr>
              <w:between w:val="single" w:sz="4" w:space="1" w:color="6B2976"/>
            </w:pBdr>
            <w:spacing w:before="360" w:after="120"/>
            <w:rPr>
              <w:rFonts w:eastAsiaTheme="minorEastAsia" w:cs="Arial"/>
            </w:rPr>
          </w:pPr>
          <w:hyperlink w:anchor="_Toc132272202" w:history="1">
            <w:r w:rsidR="00A37B1C" w:rsidRPr="009D0E8B">
              <w:rPr>
                <w:rFonts w:cs="Arial"/>
              </w:rPr>
              <w:t>What is th</w:t>
            </w:r>
            <w:r w:rsidR="00A37B1C" w:rsidRPr="009D0E8B">
              <w:rPr>
                <w:rFonts w:cs="Arial"/>
              </w:rPr>
              <w:t>i</w:t>
            </w:r>
            <w:r w:rsidR="00A37B1C" w:rsidRPr="009D0E8B">
              <w:rPr>
                <w:rFonts w:cs="Arial"/>
              </w:rPr>
              <w:t>s Reference Group about?</w:t>
            </w:r>
            <w:r w:rsidR="00A37B1C" w:rsidRPr="009D0E8B">
              <w:rPr>
                <w:rFonts w:cs="Arial"/>
                <w:webHidden/>
              </w:rPr>
              <w:tab/>
            </w:r>
            <w:r w:rsidR="00A37B1C" w:rsidRPr="009D0E8B">
              <w:rPr>
                <w:rFonts w:cs="Arial"/>
                <w:webHidden/>
              </w:rPr>
              <w:fldChar w:fldCharType="begin"/>
            </w:r>
            <w:r w:rsidR="00A37B1C" w:rsidRPr="009D0E8B">
              <w:rPr>
                <w:rFonts w:cs="Arial"/>
                <w:webHidden/>
              </w:rPr>
              <w:instrText xml:space="preserve"> PAGEREF _Toc132272202 \h </w:instrText>
            </w:r>
            <w:r w:rsidR="00A37B1C" w:rsidRPr="009D0E8B">
              <w:rPr>
                <w:rFonts w:cs="Arial"/>
                <w:webHidden/>
              </w:rPr>
            </w:r>
            <w:r w:rsidR="00A37B1C" w:rsidRPr="009D0E8B">
              <w:rPr>
                <w:rFonts w:cs="Arial"/>
                <w:webHidden/>
              </w:rPr>
              <w:fldChar w:fldCharType="separate"/>
            </w:r>
            <w:r w:rsidR="002A3E07">
              <w:rPr>
                <w:rFonts w:cs="Arial"/>
                <w:webHidden/>
              </w:rPr>
              <w:t>3</w:t>
            </w:r>
            <w:r w:rsidR="00A37B1C" w:rsidRPr="009D0E8B">
              <w:rPr>
                <w:rFonts w:cs="Arial"/>
                <w:webHidden/>
              </w:rPr>
              <w:fldChar w:fldCharType="end"/>
            </w:r>
          </w:hyperlink>
        </w:p>
        <w:p w14:paraId="6AAE5428" w14:textId="3ACF0DE9" w:rsidR="00A37B1C" w:rsidRPr="009D0E8B" w:rsidRDefault="00222F94" w:rsidP="002A3E07">
          <w:pPr>
            <w:pStyle w:val="TOC1"/>
            <w:pBdr>
              <w:between w:val="single" w:sz="4" w:space="1" w:color="6B2976"/>
            </w:pBdr>
            <w:spacing w:before="360" w:after="120"/>
            <w:rPr>
              <w:rFonts w:eastAsiaTheme="minorEastAsia" w:cs="Arial"/>
            </w:rPr>
          </w:pPr>
          <w:hyperlink w:anchor="_Toc132272203" w:history="1">
            <w:r w:rsidR="00A37B1C" w:rsidRPr="009D0E8B">
              <w:rPr>
                <w:rFonts w:cs="Arial"/>
              </w:rPr>
              <w:t xml:space="preserve">From the </w:t>
            </w:r>
            <w:r w:rsidR="00A37B1C" w:rsidRPr="009D0E8B">
              <w:rPr>
                <w:rFonts w:cs="Arial"/>
              </w:rPr>
              <w:t>R</w:t>
            </w:r>
            <w:r w:rsidR="00A37B1C" w:rsidRPr="009D0E8B">
              <w:rPr>
                <w:rFonts w:cs="Arial"/>
              </w:rPr>
              <w:t>eference Group Co-Chairs</w:t>
            </w:r>
            <w:r w:rsidR="00A37B1C" w:rsidRPr="009D0E8B">
              <w:rPr>
                <w:rFonts w:cs="Arial"/>
                <w:webHidden/>
              </w:rPr>
              <w:tab/>
            </w:r>
            <w:r w:rsidR="00A37B1C" w:rsidRPr="009D0E8B">
              <w:rPr>
                <w:rFonts w:cs="Arial"/>
                <w:webHidden/>
              </w:rPr>
              <w:fldChar w:fldCharType="begin"/>
            </w:r>
            <w:r w:rsidR="00A37B1C" w:rsidRPr="009D0E8B">
              <w:rPr>
                <w:rFonts w:cs="Arial"/>
                <w:webHidden/>
              </w:rPr>
              <w:instrText xml:space="preserve"> PAGEREF _Toc132272203 \h </w:instrText>
            </w:r>
            <w:r w:rsidR="00A37B1C" w:rsidRPr="009D0E8B">
              <w:rPr>
                <w:rFonts w:cs="Arial"/>
                <w:webHidden/>
              </w:rPr>
            </w:r>
            <w:r w:rsidR="00A37B1C" w:rsidRPr="009D0E8B">
              <w:rPr>
                <w:rFonts w:cs="Arial"/>
                <w:webHidden/>
              </w:rPr>
              <w:fldChar w:fldCharType="separate"/>
            </w:r>
            <w:r w:rsidR="002A3E07">
              <w:rPr>
                <w:rFonts w:cs="Arial"/>
                <w:webHidden/>
              </w:rPr>
              <w:t>4</w:t>
            </w:r>
            <w:r w:rsidR="00A37B1C" w:rsidRPr="009D0E8B">
              <w:rPr>
                <w:rFonts w:cs="Arial"/>
                <w:webHidden/>
              </w:rPr>
              <w:fldChar w:fldCharType="end"/>
            </w:r>
          </w:hyperlink>
        </w:p>
        <w:p w14:paraId="3CDF73F9" w14:textId="147F24CD" w:rsidR="00A37B1C" w:rsidRPr="00222F94" w:rsidRDefault="00222F94" w:rsidP="002A3E07">
          <w:pPr>
            <w:pStyle w:val="TOC1"/>
            <w:pBdr>
              <w:between w:val="single" w:sz="4" w:space="1" w:color="6B2976"/>
            </w:pBdr>
            <w:spacing w:before="360" w:after="120"/>
            <w:rPr>
              <w:rStyle w:val="Hyperlink"/>
              <w:rFonts w:eastAsiaTheme="minorEastAsia" w:cs="Arial"/>
            </w:rPr>
          </w:pPr>
          <w:r>
            <w:rPr>
              <w:rFonts w:cs="Arial"/>
            </w:rPr>
            <w:fldChar w:fldCharType="begin"/>
          </w:r>
          <w:r>
            <w:rPr>
              <w:rFonts w:cs="Arial"/>
            </w:rPr>
            <w:instrText xml:space="preserve"> HYPERLINK  \l "_Our_reports" </w:instrText>
          </w:r>
          <w:r>
            <w:rPr>
              <w:rFonts w:cs="Arial"/>
            </w:rPr>
          </w:r>
          <w:r>
            <w:rPr>
              <w:rFonts w:cs="Arial"/>
            </w:rPr>
            <w:fldChar w:fldCharType="separate"/>
          </w:r>
          <w:r w:rsidR="00A37B1C" w:rsidRPr="00222F94">
            <w:rPr>
              <w:rStyle w:val="Hyperlink"/>
              <w:rFonts w:cs="Arial"/>
            </w:rPr>
            <w:t>Ou</w:t>
          </w:r>
          <w:r w:rsidR="00A37B1C" w:rsidRPr="00222F94">
            <w:rPr>
              <w:rStyle w:val="Hyperlink"/>
              <w:rFonts w:cs="Arial"/>
            </w:rPr>
            <w:t>r</w:t>
          </w:r>
          <w:r w:rsidR="00A37B1C" w:rsidRPr="00222F94">
            <w:rPr>
              <w:rStyle w:val="Hyperlink"/>
              <w:rFonts w:cs="Arial"/>
            </w:rPr>
            <w:t xml:space="preserve"> </w:t>
          </w:r>
          <w:r w:rsidR="00A37B1C" w:rsidRPr="00222F94">
            <w:rPr>
              <w:rStyle w:val="Hyperlink"/>
              <w:rFonts w:cs="Arial"/>
            </w:rPr>
            <w:t>r</w:t>
          </w:r>
          <w:r w:rsidR="00A37B1C" w:rsidRPr="00222F94">
            <w:rPr>
              <w:rStyle w:val="Hyperlink"/>
              <w:rFonts w:cs="Arial"/>
            </w:rPr>
            <w:t>e</w:t>
          </w:r>
          <w:r w:rsidR="00A37B1C" w:rsidRPr="00222F94">
            <w:rPr>
              <w:rStyle w:val="Hyperlink"/>
              <w:rFonts w:cs="Arial"/>
            </w:rPr>
            <w:t>ports</w:t>
          </w:r>
          <w:r w:rsidR="00A37B1C" w:rsidRPr="00222F94">
            <w:rPr>
              <w:rStyle w:val="Hyperlink"/>
              <w:rFonts w:cs="Arial"/>
              <w:webHidden/>
            </w:rPr>
            <w:tab/>
          </w:r>
          <w:r w:rsidR="00A37B1C" w:rsidRPr="00222F94">
            <w:rPr>
              <w:rStyle w:val="Hyperlink"/>
              <w:rFonts w:cs="Arial"/>
              <w:webHidden/>
            </w:rPr>
            <w:fldChar w:fldCharType="begin"/>
          </w:r>
          <w:r w:rsidR="00A37B1C" w:rsidRPr="00222F94">
            <w:rPr>
              <w:rStyle w:val="Hyperlink"/>
              <w:rFonts w:cs="Arial"/>
              <w:webHidden/>
            </w:rPr>
            <w:instrText xml:space="preserve"> PAGEREF _Toc132272204 \h </w:instrText>
          </w:r>
          <w:r w:rsidR="00A37B1C" w:rsidRPr="00222F94">
            <w:rPr>
              <w:rStyle w:val="Hyperlink"/>
              <w:rFonts w:cs="Arial"/>
              <w:webHidden/>
            </w:rPr>
          </w:r>
          <w:r w:rsidR="00A37B1C" w:rsidRPr="00222F94">
            <w:rPr>
              <w:rStyle w:val="Hyperlink"/>
              <w:rFonts w:cs="Arial"/>
              <w:webHidden/>
            </w:rPr>
            <w:fldChar w:fldCharType="separate"/>
          </w:r>
          <w:r w:rsidR="002A3E07" w:rsidRPr="00222F94">
            <w:rPr>
              <w:rStyle w:val="Hyperlink"/>
              <w:rFonts w:cs="Arial"/>
              <w:webHidden/>
            </w:rPr>
            <w:t>5</w:t>
          </w:r>
          <w:r w:rsidR="00A37B1C" w:rsidRPr="00222F94">
            <w:rPr>
              <w:rStyle w:val="Hyperlink"/>
              <w:rFonts w:cs="Arial"/>
              <w:webHidden/>
            </w:rPr>
            <w:fldChar w:fldCharType="end"/>
          </w:r>
        </w:p>
        <w:p w14:paraId="6370F172" w14:textId="3C85875B" w:rsidR="00A37B1C" w:rsidRPr="009D0E8B" w:rsidRDefault="00222F94" w:rsidP="002A3E07">
          <w:pPr>
            <w:pStyle w:val="TOC1"/>
            <w:pBdr>
              <w:between w:val="single" w:sz="4" w:space="1" w:color="6B2976"/>
            </w:pBdr>
            <w:spacing w:before="360" w:after="120"/>
            <w:rPr>
              <w:rFonts w:eastAsiaTheme="minorEastAsia" w:cs="Arial"/>
            </w:rPr>
          </w:pPr>
          <w:r>
            <w:rPr>
              <w:rFonts w:cs="Arial"/>
            </w:rPr>
            <w:fldChar w:fldCharType="end"/>
          </w:r>
          <w:hyperlink w:anchor="_Toc132272205" w:history="1">
            <w:r w:rsidR="00A37B1C" w:rsidRPr="009D0E8B">
              <w:rPr>
                <w:rFonts w:cs="Arial"/>
              </w:rPr>
              <w:t>NDIA str</w:t>
            </w:r>
            <w:r w:rsidR="00A37B1C" w:rsidRPr="009D0E8B">
              <w:rPr>
                <w:rFonts w:cs="Arial"/>
              </w:rPr>
              <w:t>a</w:t>
            </w:r>
            <w:r w:rsidR="00A37B1C" w:rsidRPr="009D0E8B">
              <w:rPr>
                <w:rFonts w:cs="Arial"/>
              </w:rPr>
              <w:t>tegies to be more inclusive</w:t>
            </w:r>
            <w:r w:rsidR="00A37B1C" w:rsidRPr="009D0E8B">
              <w:rPr>
                <w:rFonts w:cs="Arial"/>
                <w:webHidden/>
              </w:rPr>
              <w:tab/>
            </w:r>
            <w:r w:rsidR="00A37B1C" w:rsidRPr="009D0E8B">
              <w:rPr>
                <w:rFonts w:cs="Arial"/>
                <w:webHidden/>
              </w:rPr>
              <w:fldChar w:fldCharType="begin"/>
            </w:r>
            <w:r w:rsidR="00A37B1C" w:rsidRPr="009D0E8B">
              <w:rPr>
                <w:rFonts w:cs="Arial"/>
                <w:webHidden/>
              </w:rPr>
              <w:instrText xml:space="preserve"> PAGEREF _Toc132272205 \h </w:instrText>
            </w:r>
            <w:r w:rsidR="00A37B1C" w:rsidRPr="009D0E8B">
              <w:rPr>
                <w:rFonts w:cs="Arial"/>
                <w:webHidden/>
              </w:rPr>
            </w:r>
            <w:r w:rsidR="00A37B1C" w:rsidRPr="009D0E8B">
              <w:rPr>
                <w:rFonts w:cs="Arial"/>
                <w:webHidden/>
              </w:rPr>
              <w:fldChar w:fldCharType="separate"/>
            </w:r>
            <w:r w:rsidR="002A3E07">
              <w:rPr>
                <w:rFonts w:cs="Arial"/>
                <w:webHidden/>
              </w:rPr>
              <w:t>1</w:t>
            </w:r>
            <w:r>
              <w:rPr>
                <w:rFonts w:cs="Arial"/>
                <w:webHidden/>
              </w:rPr>
              <w:t>2</w:t>
            </w:r>
            <w:r w:rsidR="00A37B1C" w:rsidRPr="009D0E8B">
              <w:rPr>
                <w:rFonts w:cs="Arial"/>
                <w:webHidden/>
              </w:rPr>
              <w:fldChar w:fldCharType="end"/>
            </w:r>
          </w:hyperlink>
        </w:p>
        <w:p w14:paraId="7EEB8205" w14:textId="3490160A" w:rsidR="00A37B1C" w:rsidRPr="009D0E8B" w:rsidRDefault="00222F94" w:rsidP="002A3E07">
          <w:pPr>
            <w:pStyle w:val="TOC1"/>
            <w:pBdr>
              <w:between w:val="single" w:sz="4" w:space="1" w:color="6B2976"/>
            </w:pBdr>
            <w:spacing w:before="360" w:after="120"/>
            <w:rPr>
              <w:rFonts w:eastAsiaTheme="minorEastAsia" w:cs="Arial"/>
            </w:rPr>
          </w:pPr>
          <w:hyperlink w:anchor="_Toc132272206" w:history="1">
            <w:r w:rsidR="00A37B1C" w:rsidRPr="009D0E8B">
              <w:rPr>
                <w:rFonts w:cs="Arial"/>
              </w:rPr>
              <w:t>Improvi</w:t>
            </w:r>
            <w:r w:rsidR="00A37B1C" w:rsidRPr="009D0E8B">
              <w:rPr>
                <w:rFonts w:cs="Arial"/>
              </w:rPr>
              <w:t>n</w:t>
            </w:r>
            <w:r w:rsidR="00A37B1C" w:rsidRPr="009D0E8B">
              <w:rPr>
                <w:rFonts w:cs="Arial"/>
              </w:rPr>
              <w:t>g our advice</w:t>
            </w:r>
            <w:r w:rsidR="00A37B1C" w:rsidRPr="009D0E8B">
              <w:rPr>
                <w:rFonts w:cs="Arial"/>
                <w:webHidden/>
              </w:rPr>
              <w:tab/>
            </w:r>
            <w:r w:rsidR="00A37B1C" w:rsidRPr="009D0E8B">
              <w:rPr>
                <w:rFonts w:cs="Arial"/>
                <w:webHidden/>
              </w:rPr>
              <w:fldChar w:fldCharType="begin"/>
            </w:r>
            <w:r w:rsidR="00A37B1C" w:rsidRPr="009D0E8B">
              <w:rPr>
                <w:rFonts w:cs="Arial"/>
                <w:webHidden/>
              </w:rPr>
              <w:instrText xml:space="preserve"> PAGEREF _Toc132272206 \h </w:instrText>
            </w:r>
            <w:r w:rsidR="00A37B1C" w:rsidRPr="009D0E8B">
              <w:rPr>
                <w:rFonts w:cs="Arial"/>
                <w:webHidden/>
              </w:rPr>
            </w:r>
            <w:r w:rsidR="00A37B1C" w:rsidRPr="009D0E8B">
              <w:rPr>
                <w:rFonts w:cs="Arial"/>
                <w:webHidden/>
              </w:rPr>
              <w:fldChar w:fldCharType="separate"/>
            </w:r>
            <w:r w:rsidR="002A3E07">
              <w:rPr>
                <w:rFonts w:cs="Arial"/>
                <w:webHidden/>
              </w:rPr>
              <w:t>1</w:t>
            </w:r>
            <w:r>
              <w:rPr>
                <w:rFonts w:cs="Arial"/>
                <w:webHidden/>
              </w:rPr>
              <w:t>4</w:t>
            </w:r>
            <w:r w:rsidR="00A37B1C" w:rsidRPr="009D0E8B">
              <w:rPr>
                <w:rFonts w:cs="Arial"/>
                <w:webHidden/>
              </w:rPr>
              <w:fldChar w:fldCharType="end"/>
            </w:r>
          </w:hyperlink>
        </w:p>
        <w:p w14:paraId="2BE7F154" w14:textId="1CFF3042" w:rsidR="00A37B1C" w:rsidRPr="009D0E8B" w:rsidRDefault="00222F94" w:rsidP="002A3E07">
          <w:pPr>
            <w:pStyle w:val="TOC1"/>
            <w:pBdr>
              <w:between w:val="single" w:sz="4" w:space="1" w:color="6B2976"/>
            </w:pBdr>
            <w:spacing w:before="360" w:after="120"/>
            <w:rPr>
              <w:rFonts w:eastAsiaTheme="minorEastAsia" w:cs="Arial"/>
            </w:rPr>
          </w:pPr>
          <w:hyperlink w:anchor="_Toc132272207" w:history="1">
            <w:r w:rsidR="00A37B1C" w:rsidRPr="009D0E8B">
              <w:rPr>
                <w:rFonts w:cs="Arial"/>
              </w:rPr>
              <w:t>Our n</w:t>
            </w:r>
            <w:r w:rsidR="00A37B1C" w:rsidRPr="009D0E8B">
              <w:rPr>
                <w:rFonts w:cs="Arial"/>
              </w:rPr>
              <w:t>e</w:t>
            </w:r>
            <w:r w:rsidR="00A37B1C" w:rsidRPr="009D0E8B">
              <w:rPr>
                <w:rFonts w:cs="Arial"/>
              </w:rPr>
              <w:t>xt meeting</w:t>
            </w:r>
            <w:r w:rsidR="00A37B1C" w:rsidRPr="009D0E8B">
              <w:rPr>
                <w:rFonts w:cs="Arial"/>
                <w:webHidden/>
              </w:rPr>
              <w:tab/>
            </w:r>
            <w:r w:rsidR="00A37B1C" w:rsidRPr="009D0E8B">
              <w:rPr>
                <w:rFonts w:cs="Arial"/>
                <w:webHidden/>
              </w:rPr>
              <w:fldChar w:fldCharType="begin"/>
            </w:r>
            <w:r w:rsidR="00A37B1C" w:rsidRPr="009D0E8B">
              <w:rPr>
                <w:rFonts w:cs="Arial"/>
                <w:webHidden/>
              </w:rPr>
              <w:instrText xml:space="preserve"> PAGEREF _Toc132272207 \h </w:instrText>
            </w:r>
            <w:r w:rsidR="00A37B1C" w:rsidRPr="009D0E8B">
              <w:rPr>
                <w:rFonts w:cs="Arial"/>
                <w:webHidden/>
              </w:rPr>
            </w:r>
            <w:r w:rsidR="00A37B1C" w:rsidRPr="009D0E8B">
              <w:rPr>
                <w:rFonts w:cs="Arial"/>
                <w:webHidden/>
              </w:rPr>
              <w:fldChar w:fldCharType="separate"/>
            </w:r>
            <w:r w:rsidR="002A3E07">
              <w:rPr>
                <w:rFonts w:cs="Arial"/>
                <w:webHidden/>
              </w:rPr>
              <w:t>1</w:t>
            </w:r>
            <w:r>
              <w:rPr>
                <w:rFonts w:cs="Arial"/>
                <w:webHidden/>
              </w:rPr>
              <w:t>5</w:t>
            </w:r>
            <w:r w:rsidR="00A37B1C" w:rsidRPr="009D0E8B">
              <w:rPr>
                <w:rFonts w:cs="Arial"/>
                <w:webHidden/>
              </w:rPr>
              <w:fldChar w:fldCharType="end"/>
            </w:r>
          </w:hyperlink>
        </w:p>
        <w:p w14:paraId="7C21F290" w14:textId="4711043E" w:rsidR="00A37B1C" w:rsidRPr="009D0E8B" w:rsidRDefault="00222F94" w:rsidP="002A3E07">
          <w:pPr>
            <w:pStyle w:val="TOC1"/>
            <w:pBdr>
              <w:between w:val="single" w:sz="4" w:space="1" w:color="6B2976"/>
            </w:pBdr>
            <w:spacing w:before="360" w:after="120"/>
            <w:rPr>
              <w:rFonts w:eastAsiaTheme="minorEastAsia" w:cs="Arial"/>
            </w:rPr>
          </w:pPr>
          <w:hyperlink w:anchor="_Toc132272208" w:history="1">
            <w:r w:rsidR="00A37B1C" w:rsidRPr="009D0E8B">
              <w:rPr>
                <w:rFonts w:cs="Arial"/>
              </w:rPr>
              <w:t>More in</w:t>
            </w:r>
            <w:r w:rsidR="00A37B1C" w:rsidRPr="009D0E8B">
              <w:rPr>
                <w:rFonts w:cs="Arial"/>
              </w:rPr>
              <w:t>f</w:t>
            </w:r>
            <w:r w:rsidR="00A37B1C" w:rsidRPr="009D0E8B">
              <w:rPr>
                <w:rFonts w:cs="Arial"/>
              </w:rPr>
              <w:t>ormation</w:t>
            </w:r>
            <w:r w:rsidR="00A37B1C" w:rsidRPr="009D0E8B">
              <w:rPr>
                <w:rFonts w:cs="Arial"/>
                <w:webHidden/>
              </w:rPr>
              <w:tab/>
            </w:r>
            <w:r w:rsidR="00A37B1C" w:rsidRPr="009D0E8B">
              <w:rPr>
                <w:rFonts w:cs="Arial"/>
                <w:webHidden/>
              </w:rPr>
              <w:fldChar w:fldCharType="begin"/>
            </w:r>
            <w:r w:rsidR="00A37B1C" w:rsidRPr="009D0E8B">
              <w:rPr>
                <w:rFonts w:cs="Arial"/>
                <w:webHidden/>
              </w:rPr>
              <w:instrText xml:space="preserve"> PAGEREF _Toc132272208 \h </w:instrText>
            </w:r>
            <w:r w:rsidR="00A37B1C" w:rsidRPr="009D0E8B">
              <w:rPr>
                <w:rFonts w:cs="Arial"/>
                <w:webHidden/>
              </w:rPr>
            </w:r>
            <w:r w:rsidR="00A37B1C" w:rsidRPr="009D0E8B">
              <w:rPr>
                <w:rFonts w:cs="Arial"/>
                <w:webHidden/>
              </w:rPr>
              <w:fldChar w:fldCharType="separate"/>
            </w:r>
            <w:r w:rsidR="002A3E07">
              <w:rPr>
                <w:rFonts w:cs="Arial"/>
                <w:webHidden/>
              </w:rPr>
              <w:t>1</w:t>
            </w:r>
            <w:r>
              <w:rPr>
                <w:rFonts w:cs="Arial"/>
                <w:webHidden/>
              </w:rPr>
              <w:t>5</w:t>
            </w:r>
            <w:r w:rsidR="00A37B1C" w:rsidRPr="009D0E8B">
              <w:rPr>
                <w:rFonts w:cs="Arial"/>
                <w:webHidden/>
              </w:rPr>
              <w:fldChar w:fldCharType="end"/>
            </w:r>
          </w:hyperlink>
        </w:p>
        <w:p w14:paraId="5627309E" w14:textId="53072E7A" w:rsidR="00E05DD1" w:rsidRPr="009D0E8B" w:rsidRDefault="00222F94" w:rsidP="002A3E07">
          <w:pPr>
            <w:pStyle w:val="TOC1"/>
            <w:pBdr>
              <w:between w:val="single" w:sz="4" w:space="1" w:color="6B2976"/>
            </w:pBdr>
            <w:spacing w:before="360" w:after="120"/>
            <w:rPr>
              <w:rFonts w:cs="Arial"/>
            </w:rPr>
          </w:pPr>
          <w:hyperlink w:anchor="_Toc132272209" w:history="1">
            <w:r w:rsidR="00A37B1C" w:rsidRPr="009D0E8B">
              <w:rPr>
                <w:rFonts w:cs="Arial"/>
              </w:rPr>
              <w:t>W</w:t>
            </w:r>
            <w:r w:rsidR="00A37B1C" w:rsidRPr="009D0E8B">
              <w:rPr>
                <w:rFonts w:cs="Arial"/>
              </w:rPr>
              <w:t>o</w:t>
            </w:r>
            <w:r w:rsidR="00A37B1C" w:rsidRPr="009D0E8B">
              <w:rPr>
                <w:rFonts w:cs="Arial"/>
              </w:rPr>
              <w:t>r</w:t>
            </w:r>
            <w:r w:rsidR="00A37B1C" w:rsidRPr="009D0E8B">
              <w:rPr>
                <w:rFonts w:cs="Arial"/>
              </w:rPr>
              <w:t>d</w:t>
            </w:r>
            <w:r w:rsidR="00A37B1C" w:rsidRPr="009D0E8B">
              <w:rPr>
                <w:rFonts w:cs="Arial"/>
              </w:rPr>
              <w:t xml:space="preserve"> list</w:t>
            </w:r>
            <w:r w:rsidR="00A37B1C" w:rsidRPr="009D0E8B">
              <w:rPr>
                <w:rFonts w:cs="Arial"/>
                <w:webHidden/>
              </w:rPr>
              <w:tab/>
            </w:r>
            <w:r>
              <w:rPr>
                <w:rFonts w:cs="Arial"/>
                <w:webHidden/>
              </w:rPr>
              <w:t>16</w:t>
            </w:r>
          </w:hyperlink>
          <w:r w:rsidR="00AE2123" w:rsidRPr="009D0E8B">
            <w:rPr>
              <w:rFonts w:cs="Arial"/>
            </w:rPr>
            <w:fldChar w:fldCharType="end"/>
          </w:r>
        </w:p>
      </w:sdtContent>
    </w:sdt>
    <w:p w14:paraId="18E0A5ED" w14:textId="53812366" w:rsidR="00A7498F" w:rsidRPr="006A5A5B" w:rsidRDefault="00E05DD1" w:rsidP="00B34B2F">
      <w:pPr>
        <w:pStyle w:val="Heading2"/>
      </w:pPr>
      <w:r w:rsidRPr="006A5A5B">
        <w:br w:type="page"/>
      </w:r>
      <w:bookmarkStart w:id="103" w:name="_Toc132272202"/>
      <w:bookmarkStart w:id="104" w:name="_Toc6390577"/>
      <w:bookmarkStart w:id="105" w:name="_Toc12634028"/>
      <w:bookmarkEnd w:id="48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r w:rsidR="00A7498F" w:rsidRPr="006A5A5B">
        <w:lastRenderedPageBreak/>
        <w:t xml:space="preserve">What is this </w:t>
      </w:r>
      <w:r w:rsidR="000D5DBE" w:rsidRPr="006A5A5B">
        <w:t>R</w:t>
      </w:r>
      <w:r w:rsidR="00A7498F" w:rsidRPr="006A5A5B">
        <w:t xml:space="preserve">eference </w:t>
      </w:r>
      <w:r w:rsidR="000D5DBE" w:rsidRPr="006A5A5B">
        <w:t>G</w:t>
      </w:r>
      <w:r w:rsidR="00A7498F" w:rsidRPr="006A5A5B">
        <w:t>roup about?</w:t>
      </w:r>
      <w:bookmarkEnd w:id="103"/>
    </w:p>
    <w:p w14:paraId="5DC1A19C" w14:textId="58A12353" w:rsidR="00807D6B" w:rsidRPr="009D0E8B" w:rsidRDefault="00807D6B" w:rsidP="00B34B2F">
      <w:bookmarkStart w:id="106" w:name="_Hlk115708910"/>
      <w:r w:rsidRPr="009D0E8B">
        <w:t xml:space="preserve">A </w:t>
      </w:r>
      <w:bookmarkStart w:id="107" w:name="_Hlk113519872"/>
      <w:r w:rsidRPr="00AE4E12">
        <w:rPr>
          <w:rStyle w:val="Strong"/>
        </w:rPr>
        <w:t>Reference Group</w:t>
      </w:r>
      <w:bookmarkEnd w:id="107"/>
      <w:r w:rsidRPr="009D0E8B">
        <w:t xml:space="preserve"> is a group of people who give</w:t>
      </w:r>
      <w:r w:rsidR="00DE3933">
        <w:rPr>
          <w:rFonts w:cs="Arial"/>
        </w:rPr>
        <w:t xml:space="preserve"> </w:t>
      </w:r>
      <w:r w:rsidRPr="009D0E8B">
        <w:t>us</w:t>
      </w:r>
      <w:r w:rsidR="00DE3933">
        <w:rPr>
          <w:rFonts w:cs="Arial"/>
        </w:rPr>
        <w:t xml:space="preserve"> </w:t>
      </w:r>
      <w:r w:rsidRPr="009D0E8B">
        <w:t>advice about</w:t>
      </w:r>
      <w:r w:rsidR="00DE3933">
        <w:t xml:space="preserve"> </w:t>
      </w:r>
      <w:r w:rsidRPr="009D0E8B">
        <w:t>a</w:t>
      </w:r>
      <w:r w:rsidR="00DE3933">
        <w:t> </w:t>
      </w:r>
      <w:r w:rsidRPr="009D0E8B">
        <w:t>certain</w:t>
      </w:r>
      <w:r w:rsidR="00DE3933">
        <w:t> </w:t>
      </w:r>
      <w:r w:rsidRPr="009D0E8B">
        <w:t>topic.</w:t>
      </w:r>
    </w:p>
    <w:bookmarkEnd w:id="106"/>
    <w:p w14:paraId="6861D39B" w14:textId="340D9E02" w:rsidR="00807D6B" w:rsidRPr="009D0E8B" w:rsidRDefault="00807D6B" w:rsidP="00B34B2F">
      <w:r w:rsidRPr="009D0E8B">
        <w:t>The Reference Group gives advice to the Council</w:t>
      </w:r>
      <w:r w:rsidRPr="009D0E8B">
        <w:rPr>
          <w:rFonts w:cs="Arial"/>
        </w:rPr>
        <w:t xml:space="preserve"> </w:t>
      </w:r>
      <w:r w:rsidRPr="009D0E8B">
        <w:t>about how the NDIS</w:t>
      </w:r>
      <w:r w:rsidRPr="009D0E8B">
        <w:rPr>
          <w:rFonts w:cs="Arial"/>
        </w:rPr>
        <w:t> </w:t>
      </w:r>
      <w:r w:rsidRPr="009D0E8B">
        <w:t>can:</w:t>
      </w:r>
    </w:p>
    <w:p w14:paraId="0BFFDDC5" w14:textId="77777777" w:rsidR="00807D6B" w:rsidRPr="009D0E8B" w:rsidRDefault="00807D6B" w:rsidP="002A3E07">
      <w:pPr>
        <w:pStyle w:val="ListParagraph"/>
        <w:numPr>
          <w:ilvl w:val="0"/>
          <w:numId w:val="3"/>
        </w:numPr>
        <w:rPr>
          <w:rFonts w:cs="Arial"/>
        </w:rPr>
      </w:pPr>
      <w:r w:rsidRPr="009D0E8B">
        <w:rPr>
          <w:rFonts w:cs="Arial"/>
        </w:rPr>
        <w:t xml:space="preserve">be </w:t>
      </w:r>
      <w:proofErr w:type="gramStart"/>
      <w:r w:rsidRPr="009D0E8B">
        <w:rPr>
          <w:rFonts w:cs="Arial"/>
        </w:rPr>
        <w:t>fair</w:t>
      </w:r>
      <w:proofErr w:type="gramEnd"/>
    </w:p>
    <w:p w14:paraId="71EB76BA" w14:textId="77777777" w:rsidR="00807D6B" w:rsidRPr="009D0E8B" w:rsidRDefault="00807D6B" w:rsidP="002A3E07">
      <w:pPr>
        <w:pStyle w:val="ListParagraph"/>
        <w:numPr>
          <w:ilvl w:val="0"/>
          <w:numId w:val="3"/>
        </w:numPr>
        <w:rPr>
          <w:rFonts w:cs="Arial"/>
        </w:rPr>
      </w:pPr>
      <w:r w:rsidRPr="009D0E8B">
        <w:rPr>
          <w:rFonts w:cs="Arial"/>
        </w:rPr>
        <w:t xml:space="preserve">give </w:t>
      </w:r>
      <w:r w:rsidRPr="00AE4E12">
        <w:rPr>
          <w:rStyle w:val="Strong"/>
        </w:rPr>
        <w:t>participants</w:t>
      </w:r>
      <w:r w:rsidRPr="009D0E8B">
        <w:rPr>
          <w:rFonts w:cs="Arial"/>
        </w:rPr>
        <w:t xml:space="preserve"> the same chances.</w:t>
      </w:r>
    </w:p>
    <w:p w14:paraId="7136A532" w14:textId="77777777" w:rsidR="00807D6B" w:rsidRPr="009D0E8B" w:rsidRDefault="00807D6B" w:rsidP="00B34B2F">
      <w:r w:rsidRPr="009D0E8B">
        <w:t>Participants are people with disability who take part in</w:t>
      </w:r>
      <w:r w:rsidRPr="009D0E8B">
        <w:rPr>
          <w:rFonts w:cs="Arial"/>
        </w:rPr>
        <w:t> </w:t>
      </w:r>
      <w:r w:rsidRPr="009D0E8B">
        <w:t>the</w:t>
      </w:r>
      <w:r w:rsidRPr="009D0E8B">
        <w:rPr>
          <w:rFonts w:cs="Arial"/>
        </w:rPr>
        <w:t> </w:t>
      </w:r>
      <w:r w:rsidRPr="009D0E8B">
        <w:t>NDIS.</w:t>
      </w:r>
    </w:p>
    <w:p w14:paraId="631EB5FB" w14:textId="7FCA4C21" w:rsidR="00807D6B" w:rsidRPr="009D0E8B" w:rsidRDefault="00807D6B" w:rsidP="00B34B2F">
      <w:r w:rsidRPr="009D0E8B">
        <w:t>This includes making sure the NDIS is</w:t>
      </w:r>
      <w:r w:rsidR="00592A9D">
        <w:rPr>
          <w:rFonts w:cs="Arial"/>
        </w:rPr>
        <w:t xml:space="preserve"> </w:t>
      </w:r>
      <w:r w:rsidRPr="00AE4E12">
        <w:rPr>
          <w:rStyle w:val="Strong"/>
        </w:rPr>
        <w:t>inclusive</w:t>
      </w:r>
      <w:r w:rsidRPr="009D0E8B">
        <w:t>.</w:t>
      </w:r>
    </w:p>
    <w:p w14:paraId="2C38486F" w14:textId="7E76BF8B" w:rsidR="00807D6B" w:rsidRPr="009D0E8B" w:rsidRDefault="00807D6B" w:rsidP="00B34B2F">
      <w:r w:rsidRPr="009D0E8B">
        <w:t>When something is inclusive, it means everyone can</w:t>
      </w:r>
      <w:r w:rsidR="00592A9D">
        <w:rPr>
          <w:rFonts w:cs="Arial"/>
        </w:rPr>
        <w:t xml:space="preserve"> </w:t>
      </w:r>
      <w:r w:rsidRPr="009D0E8B">
        <w:t>take</w:t>
      </w:r>
      <w:r w:rsidRPr="009D0E8B">
        <w:rPr>
          <w:rFonts w:cs="Arial"/>
        </w:rPr>
        <w:t> </w:t>
      </w:r>
      <w:r w:rsidRPr="009D0E8B">
        <w:t>part.</w:t>
      </w:r>
    </w:p>
    <w:p w14:paraId="063F9388" w14:textId="77777777" w:rsidR="00807D6B" w:rsidRPr="009D0E8B" w:rsidDel="000D0556" w:rsidRDefault="00807D6B" w:rsidP="00B34B2F">
      <w:r w:rsidRPr="009D0E8B">
        <w:t>It also includes making sure the NDIS thinks about</w:t>
      </w:r>
      <w:r w:rsidRPr="009D0E8B">
        <w:rPr>
          <w:rFonts w:cs="Arial"/>
        </w:rPr>
        <w:t> </w:t>
      </w:r>
      <w:r w:rsidRPr="00AE4E12">
        <w:rPr>
          <w:rStyle w:val="Strong"/>
        </w:rPr>
        <w:t>diversity</w:t>
      </w:r>
      <w:r w:rsidRPr="009D0E8B">
        <w:t>.</w:t>
      </w:r>
    </w:p>
    <w:p w14:paraId="500B8DA4" w14:textId="5509851F" w:rsidR="00807D6B" w:rsidRPr="009D0E8B" w:rsidRDefault="00807D6B" w:rsidP="00B34B2F">
      <w:r w:rsidRPr="009D0E8B">
        <w:t>Diversity is what makes people different from each</w:t>
      </w:r>
      <w:r w:rsidRPr="009D0E8B">
        <w:rPr>
          <w:rFonts w:cs="Arial"/>
        </w:rPr>
        <w:t> </w:t>
      </w:r>
      <w:r w:rsidRPr="009D0E8B">
        <w:t>other.</w:t>
      </w:r>
    </w:p>
    <w:p w14:paraId="53D37621" w14:textId="097376B1" w:rsidR="00807D6B" w:rsidRPr="009D0E8B" w:rsidRDefault="00807D6B" w:rsidP="00B34B2F">
      <w:r w:rsidRPr="009D0E8B">
        <w:t>People can:</w:t>
      </w:r>
    </w:p>
    <w:p w14:paraId="7267B61D" w14:textId="7E69C764" w:rsidR="00807D6B" w:rsidRPr="009D0E8B" w:rsidRDefault="00807D6B" w:rsidP="002A3E07">
      <w:pPr>
        <w:pStyle w:val="ListParagraph"/>
        <w:numPr>
          <w:ilvl w:val="0"/>
          <w:numId w:val="5"/>
        </w:numPr>
        <w:rPr>
          <w:rFonts w:cs="Arial"/>
        </w:rPr>
      </w:pPr>
      <w:r w:rsidRPr="009D0E8B">
        <w:rPr>
          <w:rFonts w:cs="Arial"/>
        </w:rPr>
        <w:t xml:space="preserve">come from different </w:t>
      </w:r>
      <w:proofErr w:type="gramStart"/>
      <w:r w:rsidRPr="009D0E8B">
        <w:rPr>
          <w:rFonts w:cs="Arial"/>
        </w:rPr>
        <w:t>places</w:t>
      </w:r>
      <w:proofErr w:type="gramEnd"/>
    </w:p>
    <w:p w14:paraId="0FC2667B" w14:textId="0E7D77CE" w:rsidR="00807D6B" w:rsidRPr="009D0E8B" w:rsidRDefault="00807D6B" w:rsidP="002A3E07">
      <w:pPr>
        <w:pStyle w:val="ListParagraph"/>
        <w:numPr>
          <w:ilvl w:val="0"/>
          <w:numId w:val="5"/>
        </w:numPr>
        <w:rPr>
          <w:rFonts w:cs="Arial"/>
        </w:rPr>
      </w:pPr>
      <w:r w:rsidRPr="009D0E8B">
        <w:rPr>
          <w:rFonts w:cs="Arial"/>
        </w:rPr>
        <w:t xml:space="preserve">speak different </w:t>
      </w:r>
      <w:proofErr w:type="gramStart"/>
      <w:r w:rsidRPr="009D0E8B">
        <w:rPr>
          <w:rFonts w:cs="Arial"/>
        </w:rPr>
        <w:t>languages</w:t>
      </w:r>
      <w:proofErr w:type="gramEnd"/>
    </w:p>
    <w:p w14:paraId="673D6632" w14:textId="77777777" w:rsidR="002A3E07" w:rsidRDefault="00807D6B" w:rsidP="002A3E07">
      <w:pPr>
        <w:pStyle w:val="ListParagraph"/>
        <w:numPr>
          <w:ilvl w:val="0"/>
          <w:numId w:val="5"/>
        </w:numPr>
        <w:rPr>
          <w:rFonts w:cs="Arial"/>
        </w:rPr>
      </w:pPr>
      <w:r w:rsidRPr="009D0E8B">
        <w:rPr>
          <w:rFonts w:cs="Arial"/>
        </w:rPr>
        <w:t xml:space="preserve">have different </w:t>
      </w:r>
      <w:proofErr w:type="gramStart"/>
      <w:r w:rsidRPr="009D0E8B">
        <w:rPr>
          <w:rFonts w:cs="Arial"/>
        </w:rPr>
        <w:t>abilities</w:t>
      </w:r>
      <w:proofErr w:type="gramEnd"/>
    </w:p>
    <w:p w14:paraId="15864DBD" w14:textId="56647731" w:rsidR="00807D6B" w:rsidRPr="002A3E07" w:rsidRDefault="00807D6B" w:rsidP="002A3E07">
      <w:pPr>
        <w:pStyle w:val="ListParagraph"/>
        <w:numPr>
          <w:ilvl w:val="0"/>
          <w:numId w:val="5"/>
        </w:numPr>
        <w:rPr>
          <w:rFonts w:cs="Arial"/>
        </w:rPr>
      </w:pPr>
      <w:r w:rsidRPr="002A3E07">
        <w:rPr>
          <w:rFonts w:cs="Arial"/>
        </w:rPr>
        <w:t>live their lives in different ways.</w:t>
      </w:r>
    </w:p>
    <w:p w14:paraId="663F3E11" w14:textId="77777777" w:rsidR="000D0556" w:rsidRPr="009D0E8B" w:rsidRDefault="000D0556" w:rsidP="00B34B2F">
      <w:pPr>
        <w:rPr>
          <w:color w:val="6B2976"/>
          <w:sz w:val="40"/>
          <w:szCs w:val="26"/>
          <w:lang w:eastAsia="x-none"/>
        </w:rPr>
      </w:pPr>
      <w:r w:rsidRPr="009D0E8B">
        <w:br w:type="page"/>
      </w:r>
    </w:p>
    <w:p w14:paraId="388108D9" w14:textId="771E736E" w:rsidR="00D01D6C" w:rsidRPr="006A5A5B" w:rsidRDefault="00764334" w:rsidP="00B34B2F">
      <w:pPr>
        <w:pStyle w:val="Heading2"/>
      </w:pPr>
      <w:bookmarkStart w:id="108" w:name="_Toc132272203"/>
      <w:r w:rsidRPr="006A5A5B">
        <w:lastRenderedPageBreak/>
        <w:t>From t</w:t>
      </w:r>
      <w:r w:rsidR="000D5DBE" w:rsidRPr="006A5A5B">
        <w:t xml:space="preserve">he </w:t>
      </w:r>
      <w:r w:rsidRPr="006A5A5B">
        <w:t>Reference Group Co-Chairs</w:t>
      </w:r>
      <w:bookmarkEnd w:id="108"/>
    </w:p>
    <w:p w14:paraId="1145CDFE" w14:textId="77777777" w:rsidR="00807D6B" w:rsidRPr="009D0E8B" w:rsidRDefault="00807D6B" w:rsidP="00B34B2F">
      <w:r w:rsidRPr="009D0E8B">
        <w:t>Ms Leah van Poppel is the Council’s Principal</w:t>
      </w:r>
      <w:r w:rsidRPr="009D0E8B">
        <w:rPr>
          <w:rFonts w:cs="Arial"/>
        </w:rPr>
        <w:t> </w:t>
      </w:r>
      <w:r w:rsidRPr="009D0E8B">
        <w:t>Member.</w:t>
      </w:r>
    </w:p>
    <w:p w14:paraId="3DFC54F4" w14:textId="77777777" w:rsidR="00807D6B" w:rsidRPr="009D0E8B" w:rsidRDefault="00807D6B" w:rsidP="00B34B2F">
      <w:r w:rsidRPr="009D0E8B">
        <w:t>She is also the Reference Group</w:t>
      </w:r>
      <w:r w:rsidRPr="009D0E8B">
        <w:rPr>
          <w:rFonts w:cs="Arial"/>
        </w:rPr>
        <w:t> </w:t>
      </w:r>
      <w:r w:rsidRPr="009D0E8B">
        <w:t>Co-Chair.</w:t>
      </w:r>
    </w:p>
    <w:p w14:paraId="1453D9A7" w14:textId="77777777" w:rsidR="00807D6B" w:rsidRPr="009D0E8B" w:rsidRDefault="00807D6B" w:rsidP="00B34B2F">
      <w:r w:rsidRPr="009D0E8B">
        <w:t>This means she helps run the Reference</w:t>
      </w:r>
      <w:r w:rsidRPr="009D0E8B">
        <w:rPr>
          <w:rFonts w:cs="Arial"/>
        </w:rPr>
        <w:t> </w:t>
      </w:r>
      <w:r w:rsidRPr="009D0E8B">
        <w:t>Group.</w:t>
      </w:r>
    </w:p>
    <w:p w14:paraId="6FD19A4E" w14:textId="77777777" w:rsidR="00807D6B" w:rsidRPr="009D0E8B" w:rsidRDefault="00807D6B" w:rsidP="00B34B2F">
      <w:r w:rsidRPr="009D0E8B">
        <w:t xml:space="preserve">Leah explained that we shared advice with the </w:t>
      </w:r>
      <w:r w:rsidRPr="00AE4E12">
        <w:rPr>
          <w:rStyle w:val="Strong"/>
        </w:rPr>
        <w:t>NDIA Board</w:t>
      </w:r>
      <w:r w:rsidRPr="009D0E8B">
        <w:t xml:space="preserve"> in March 2023.</w:t>
      </w:r>
    </w:p>
    <w:p w14:paraId="57199CD8" w14:textId="77777777" w:rsidR="00807D6B" w:rsidRPr="009D0E8B" w:rsidRDefault="00807D6B" w:rsidP="00B34B2F">
      <w:r w:rsidRPr="009D0E8B">
        <w:t>The NDIA Board is a group of people who make decisions about all parts of the</w:t>
      </w:r>
      <w:r w:rsidRPr="009D0E8B">
        <w:rPr>
          <w:rFonts w:cs="Arial"/>
        </w:rPr>
        <w:t> </w:t>
      </w:r>
      <w:r w:rsidRPr="009D0E8B">
        <w:t>NDIA.</w:t>
      </w:r>
    </w:p>
    <w:p w14:paraId="0CA2E3B6" w14:textId="77777777" w:rsidR="00807D6B" w:rsidRPr="009D0E8B" w:rsidRDefault="00807D6B" w:rsidP="00B34B2F">
      <w:r w:rsidRPr="009D0E8B">
        <w:t>Our advice is about how to make the NDIS fair for all</w:t>
      </w:r>
      <w:r w:rsidRPr="009D0E8B">
        <w:rPr>
          <w:rFonts w:cs="Arial"/>
        </w:rPr>
        <w:t> </w:t>
      </w:r>
      <w:r w:rsidRPr="009D0E8B">
        <w:t>participants.</w:t>
      </w:r>
    </w:p>
    <w:p w14:paraId="60067D67" w14:textId="717D7801" w:rsidR="00807D6B" w:rsidRPr="009D0E8B" w:rsidRDefault="00807D6B" w:rsidP="00B34B2F">
      <w:r w:rsidRPr="009D0E8B">
        <w:t>The NDIA Board will share our advice with the</w:t>
      </w:r>
      <w:r w:rsidR="002A3E07">
        <w:rPr>
          <w:rFonts w:cs="Arial"/>
        </w:rPr>
        <w:t xml:space="preserve"> </w:t>
      </w:r>
      <w:r w:rsidRPr="009D0E8B">
        <w:t>Disability</w:t>
      </w:r>
      <w:r w:rsidRPr="009D0E8B">
        <w:rPr>
          <w:rFonts w:cs="Arial"/>
        </w:rPr>
        <w:t> </w:t>
      </w:r>
      <w:r w:rsidRPr="009D0E8B">
        <w:t>Reform</w:t>
      </w:r>
      <w:r w:rsidRPr="009D0E8B">
        <w:rPr>
          <w:rFonts w:cs="Arial"/>
        </w:rPr>
        <w:t> </w:t>
      </w:r>
      <w:r w:rsidRPr="009D0E8B">
        <w:t>Ministerial</w:t>
      </w:r>
      <w:r w:rsidRPr="009D0E8B">
        <w:rPr>
          <w:rFonts w:cs="Arial"/>
        </w:rPr>
        <w:t> </w:t>
      </w:r>
      <w:r w:rsidRPr="009D0E8B">
        <w:t xml:space="preserve">Council. </w:t>
      </w:r>
    </w:p>
    <w:p w14:paraId="7405D2C6" w14:textId="77777777" w:rsidR="00807D6B" w:rsidRPr="009D0E8B" w:rsidRDefault="00807D6B" w:rsidP="00B34B2F">
      <w:r w:rsidRPr="009D0E8B">
        <w:t>We call this group the DRMC.</w:t>
      </w:r>
    </w:p>
    <w:p w14:paraId="1E73E786" w14:textId="77777777" w:rsidR="00807D6B" w:rsidRPr="009D0E8B" w:rsidRDefault="00807D6B" w:rsidP="00B34B2F">
      <w:r w:rsidRPr="009D0E8B">
        <w:t>The DRMC gives advice to governments about how</w:t>
      </w:r>
      <w:r w:rsidRPr="009D0E8B">
        <w:rPr>
          <w:rFonts w:cs="Arial"/>
        </w:rPr>
        <w:t> </w:t>
      </w:r>
      <w:r w:rsidRPr="009D0E8B">
        <w:t>to:</w:t>
      </w:r>
    </w:p>
    <w:p w14:paraId="5F85C13E" w14:textId="77777777" w:rsidR="00807D6B" w:rsidRPr="009D0E8B" w:rsidRDefault="00807D6B" w:rsidP="002A3E07">
      <w:pPr>
        <w:pStyle w:val="ListParagraph"/>
        <w:numPr>
          <w:ilvl w:val="0"/>
          <w:numId w:val="21"/>
        </w:numPr>
        <w:rPr>
          <w:rFonts w:cs="Arial"/>
        </w:rPr>
      </w:pPr>
      <w:r w:rsidRPr="009D0E8B">
        <w:rPr>
          <w:rFonts w:cs="Arial"/>
        </w:rPr>
        <w:t>support people with disability</w:t>
      </w:r>
    </w:p>
    <w:p w14:paraId="29533EE4" w14:textId="77777777" w:rsidR="00807D6B" w:rsidRPr="009D0E8B" w:rsidRDefault="00807D6B" w:rsidP="002A3E07">
      <w:pPr>
        <w:pStyle w:val="ListParagraph"/>
        <w:numPr>
          <w:ilvl w:val="0"/>
          <w:numId w:val="21"/>
        </w:numPr>
        <w:rPr>
          <w:rFonts w:cs="Arial"/>
        </w:rPr>
      </w:pPr>
      <w:r w:rsidRPr="009D0E8B">
        <w:rPr>
          <w:rFonts w:cs="Arial"/>
        </w:rPr>
        <w:t xml:space="preserve">make </w:t>
      </w:r>
      <w:r w:rsidRPr="00AE4E12">
        <w:rPr>
          <w:rStyle w:val="Strong"/>
        </w:rPr>
        <w:t xml:space="preserve">policies </w:t>
      </w:r>
      <w:r w:rsidRPr="009D0E8B">
        <w:rPr>
          <w:rFonts w:cs="Arial"/>
        </w:rPr>
        <w:t>better.</w:t>
      </w:r>
    </w:p>
    <w:p w14:paraId="79A082B9" w14:textId="76C90FD5" w:rsidR="00807D6B" w:rsidRPr="009D0E8B" w:rsidRDefault="00807D6B" w:rsidP="00B34B2F">
      <w:r w:rsidRPr="009D0E8B">
        <w:t>A policy is:</w:t>
      </w:r>
    </w:p>
    <w:p w14:paraId="1DC3E181" w14:textId="1A715CDC" w:rsidR="00807D6B" w:rsidRPr="009D0E8B" w:rsidRDefault="00807D6B" w:rsidP="00D7339C">
      <w:pPr>
        <w:rPr>
          <w:rFonts w:cs="Arial"/>
        </w:rPr>
      </w:pPr>
      <w:r w:rsidRPr="009D0E8B">
        <w:rPr>
          <w:rFonts w:cs="Arial"/>
        </w:rPr>
        <w:t>a government plan for how to do </w:t>
      </w:r>
      <w:proofErr w:type="gramStart"/>
      <w:r w:rsidRPr="009D0E8B">
        <w:rPr>
          <w:rFonts w:cs="Arial"/>
        </w:rPr>
        <w:t>things</w:t>
      </w:r>
      <w:proofErr w:type="gramEnd"/>
    </w:p>
    <w:p w14:paraId="7EAED3B9" w14:textId="77777777" w:rsidR="00807D6B" w:rsidRPr="009D0E8B" w:rsidRDefault="00807D6B" w:rsidP="002A3E07">
      <w:pPr>
        <w:pStyle w:val="ListParagraph"/>
        <w:numPr>
          <w:ilvl w:val="0"/>
          <w:numId w:val="13"/>
        </w:numPr>
        <w:rPr>
          <w:rFonts w:cs="Arial"/>
        </w:rPr>
      </w:pPr>
      <w:r w:rsidRPr="009D0E8B">
        <w:rPr>
          <w:rFonts w:cs="Arial"/>
        </w:rPr>
        <w:t>where rules come from.</w:t>
      </w:r>
    </w:p>
    <w:p w14:paraId="13FD5373" w14:textId="0CF667EA" w:rsidR="00807D6B" w:rsidRPr="009D0E8B" w:rsidRDefault="00807D6B" w:rsidP="00B34B2F">
      <w:r w:rsidRPr="009D0E8B">
        <w:t>Adjunct Associate Professor Jennifer Cullen is</w:t>
      </w:r>
      <w:r w:rsidR="00C42804">
        <w:rPr>
          <w:rFonts w:cs="Arial"/>
        </w:rPr>
        <w:t xml:space="preserve"> </w:t>
      </w:r>
      <w:r w:rsidRPr="009D0E8B">
        <w:t>also the</w:t>
      </w:r>
      <w:r w:rsidR="002A3E07">
        <w:rPr>
          <w:rFonts w:cs="Arial"/>
        </w:rPr>
        <w:t xml:space="preserve"> </w:t>
      </w:r>
      <w:r w:rsidRPr="009D0E8B">
        <w:t>Reference</w:t>
      </w:r>
      <w:r w:rsidRPr="009D0E8B">
        <w:rPr>
          <w:rFonts w:cs="Arial"/>
        </w:rPr>
        <w:t> </w:t>
      </w:r>
      <w:r w:rsidRPr="009D0E8B">
        <w:t>Group</w:t>
      </w:r>
      <w:r w:rsidRPr="009D0E8B">
        <w:rPr>
          <w:rFonts w:cs="Arial"/>
        </w:rPr>
        <w:t> </w:t>
      </w:r>
      <w:r w:rsidRPr="009D0E8B">
        <w:t>Co-Chair.</w:t>
      </w:r>
    </w:p>
    <w:p w14:paraId="78772456" w14:textId="77777777" w:rsidR="00807D6B" w:rsidRPr="009D0E8B" w:rsidRDefault="00807D6B" w:rsidP="00B34B2F">
      <w:r w:rsidRPr="009D0E8B">
        <w:t>She also helps run the Reference Group.</w:t>
      </w:r>
    </w:p>
    <w:p w14:paraId="0DB9F4FA" w14:textId="2B2C313F" w:rsidR="00807D6B" w:rsidRPr="009D0E8B" w:rsidRDefault="00807D6B" w:rsidP="00B34B2F">
      <w:r w:rsidRPr="009D0E8B">
        <w:t>Jennifer shared the work the Reference Group has</w:t>
      </w:r>
      <w:r w:rsidRPr="009D0E8B">
        <w:rPr>
          <w:rFonts w:cs="Arial"/>
        </w:rPr>
        <w:t> </w:t>
      </w:r>
      <w:r w:rsidRPr="009D0E8B">
        <w:t>done since their</w:t>
      </w:r>
      <w:r w:rsidR="009C0A0D">
        <w:t> </w:t>
      </w:r>
      <w:r w:rsidRPr="009D0E8B">
        <w:t>last</w:t>
      </w:r>
      <w:r w:rsidR="009C0A0D">
        <w:t> </w:t>
      </w:r>
      <w:r w:rsidRPr="009D0E8B">
        <w:t>meeting.</w:t>
      </w:r>
    </w:p>
    <w:p w14:paraId="2EDC135D" w14:textId="77777777" w:rsidR="00CD3A9E" w:rsidRDefault="00CD3A9E" w:rsidP="00B34B2F">
      <w:pPr>
        <w:rPr>
          <w:rFonts w:cs="Arial"/>
          <w:color w:val="6B2976"/>
          <w:sz w:val="36"/>
          <w:szCs w:val="26"/>
          <w:lang w:eastAsia="x-none"/>
        </w:rPr>
      </w:pPr>
      <w:bookmarkStart w:id="109" w:name="_Toc132272204"/>
      <w:r>
        <w:br w:type="page"/>
      </w:r>
    </w:p>
    <w:p w14:paraId="2AD95CFA" w14:textId="0213060F" w:rsidR="00220382" w:rsidRPr="006A5A5B" w:rsidRDefault="00220382" w:rsidP="00B34B2F">
      <w:pPr>
        <w:pStyle w:val="Heading2"/>
      </w:pPr>
      <w:bookmarkStart w:id="110" w:name="_Our_reports"/>
      <w:bookmarkEnd w:id="110"/>
      <w:r w:rsidRPr="006A5A5B">
        <w:lastRenderedPageBreak/>
        <w:t>Our reports</w:t>
      </w:r>
      <w:bookmarkEnd w:id="109"/>
    </w:p>
    <w:p w14:paraId="3823375D" w14:textId="77777777" w:rsidR="00807D6B" w:rsidRPr="009D0E8B" w:rsidRDefault="00807D6B" w:rsidP="00B34B2F">
      <w:r w:rsidRPr="009D0E8B">
        <w:rPr>
          <w:spacing w:val="4"/>
        </w:rPr>
        <w:t xml:space="preserve">The Reference Group connected with </w:t>
      </w:r>
      <w:r w:rsidRPr="009D0E8B">
        <w:t>the</w:t>
      </w:r>
      <w:r w:rsidRPr="009D0E8B">
        <w:rPr>
          <w:rFonts w:cs="Arial"/>
        </w:rPr>
        <w:t> </w:t>
      </w:r>
      <w:r w:rsidRPr="009D0E8B">
        <w:t xml:space="preserve">community to find out about issues </w:t>
      </w:r>
      <w:r w:rsidRPr="009D0E8B">
        <w:rPr>
          <w:spacing w:val="4"/>
        </w:rPr>
        <w:t>that</w:t>
      </w:r>
      <w:r w:rsidRPr="009D0E8B">
        <w:rPr>
          <w:rFonts w:cs="Arial"/>
        </w:rPr>
        <w:t> </w:t>
      </w:r>
      <w:r w:rsidRPr="009D0E8B">
        <w:t>affect</w:t>
      </w:r>
      <w:r w:rsidRPr="009D0E8B">
        <w:rPr>
          <w:rFonts w:cs="Arial"/>
        </w:rPr>
        <w:t> </w:t>
      </w:r>
      <w:r w:rsidRPr="009D0E8B">
        <w:t>them.</w:t>
      </w:r>
    </w:p>
    <w:p w14:paraId="3A0FB5A4" w14:textId="77777777" w:rsidR="00807D6B" w:rsidRPr="009D0E8B" w:rsidRDefault="00807D6B" w:rsidP="00B34B2F">
      <w:r w:rsidRPr="009D0E8B">
        <w:t>The Reference Group members shared these issues with the</w:t>
      </w:r>
      <w:r w:rsidRPr="009D0E8B">
        <w:rPr>
          <w:rFonts w:cs="Arial"/>
        </w:rPr>
        <w:t> </w:t>
      </w:r>
      <w:r w:rsidRPr="009D0E8B">
        <w:t>NDIA.</w:t>
      </w:r>
    </w:p>
    <w:p w14:paraId="5F160E6F" w14:textId="77777777" w:rsidR="00220382" w:rsidRPr="00B34B2F" w:rsidRDefault="00220382" w:rsidP="00B34B2F">
      <w:pPr>
        <w:pStyle w:val="Heading3"/>
      </w:pPr>
      <w:r w:rsidRPr="00B34B2F">
        <w:t>What did the reports talk about?</w:t>
      </w:r>
    </w:p>
    <w:p w14:paraId="50F36CD1" w14:textId="1AB44A4B" w:rsidR="00A07FBC" w:rsidRPr="00B34B2F" w:rsidRDefault="00FE662D" w:rsidP="00B34B2F">
      <w:pPr>
        <w:pStyle w:val="Heading4"/>
      </w:pPr>
      <w:r w:rsidRPr="00B34B2F">
        <w:t xml:space="preserve">NDIS </w:t>
      </w:r>
      <w:r w:rsidR="007020CE" w:rsidRPr="00B34B2F">
        <w:t>access and planning</w:t>
      </w:r>
    </w:p>
    <w:p w14:paraId="3E977A5C" w14:textId="77777777" w:rsidR="00807D6B" w:rsidRPr="009D0E8B" w:rsidRDefault="00807D6B" w:rsidP="00B34B2F">
      <w:r w:rsidRPr="009D0E8B">
        <w:t>Reference Group members shared that some people find it hard to connect</w:t>
      </w:r>
      <w:r w:rsidRPr="009D0E8B">
        <w:rPr>
          <w:rFonts w:cs="Arial"/>
        </w:rPr>
        <w:t> </w:t>
      </w:r>
      <w:r w:rsidRPr="009D0E8B">
        <w:t>with:</w:t>
      </w:r>
    </w:p>
    <w:p w14:paraId="543E01EC" w14:textId="77777777" w:rsidR="00807D6B" w:rsidRPr="009D0E8B" w:rsidRDefault="00807D6B" w:rsidP="002A3E07">
      <w:pPr>
        <w:pStyle w:val="ListParagraph"/>
        <w:numPr>
          <w:ilvl w:val="0"/>
          <w:numId w:val="19"/>
        </w:numPr>
        <w:rPr>
          <w:rFonts w:cs="Arial"/>
        </w:rPr>
      </w:pPr>
      <w:r w:rsidRPr="009D0E8B">
        <w:rPr>
          <w:rFonts w:cs="Arial"/>
        </w:rPr>
        <w:t>the NDIA</w:t>
      </w:r>
    </w:p>
    <w:p w14:paraId="749928CD" w14:textId="6402F7E2" w:rsidR="00DF0C4A" w:rsidRPr="00CD0CA9" w:rsidRDefault="00807D6B" w:rsidP="002A3E07">
      <w:pPr>
        <w:pStyle w:val="ListParagraph"/>
        <w:numPr>
          <w:ilvl w:val="0"/>
          <w:numId w:val="19"/>
        </w:numPr>
        <w:rPr>
          <w:rFonts w:cs="Arial"/>
        </w:rPr>
      </w:pPr>
      <w:r w:rsidRPr="009D0E8B">
        <w:rPr>
          <w:rFonts w:cs="Arial"/>
        </w:rPr>
        <w:t>other supports.</w:t>
      </w:r>
    </w:p>
    <w:p w14:paraId="50643ADD" w14:textId="77777777" w:rsidR="00807D6B" w:rsidRPr="009D0E8B" w:rsidRDefault="00807D6B" w:rsidP="00B34B2F">
      <w:r w:rsidRPr="009D0E8B">
        <w:t>This is</w:t>
      </w:r>
      <w:r w:rsidRPr="009D0E8B" w:rsidDel="00A36035">
        <w:t xml:space="preserve"> because </w:t>
      </w:r>
      <w:r w:rsidRPr="009D0E8B">
        <w:t xml:space="preserve">staff need more training </w:t>
      </w:r>
      <w:r w:rsidRPr="009D0E8B">
        <w:rPr>
          <w:spacing w:val="-4"/>
        </w:rPr>
        <w:t>to</w:t>
      </w:r>
      <w:r w:rsidRPr="009D0E8B">
        <w:rPr>
          <w:rFonts w:cs="Arial"/>
        </w:rPr>
        <w:t> </w:t>
      </w:r>
      <w:r w:rsidRPr="009D0E8B">
        <w:rPr>
          <w:spacing w:val="-4"/>
        </w:rPr>
        <w:t>support</w:t>
      </w:r>
      <w:r w:rsidRPr="009D0E8B">
        <w:rPr>
          <w:rFonts w:cs="Arial"/>
        </w:rPr>
        <w:t> </w:t>
      </w:r>
      <w:r w:rsidRPr="009D0E8B">
        <w:rPr>
          <w:spacing w:val="-4"/>
        </w:rPr>
        <w:t>participants:</w:t>
      </w:r>
    </w:p>
    <w:p w14:paraId="303301BC" w14:textId="77777777" w:rsidR="00807D6B" w:rsidRPr="009D0E8B" w:rsidRDefault="00807D6B" w:rsidP="00D7339C">
      <w:pPr>
        <w:pStyle w:val="ListParagraph"/>
        <w:rPr>
          <w:rFonts w:cs="Arial"/>
        </w:rPr>
      </w:pPr>
      <w:r w:rsidRPr="009D0E8B">
        <w:rPr>
          <w:rFonts w:cs="Arial"/>
        </w:rPr>
        <w:t>from different backgrounds</w:t>
      </w:r>
    </w:p>
    <w:p w14:paraId="2FD64DC8" w14:textId="77777777" w:rsidR="00807D6B" w:rsidRPr="009D0E8B" w:rsidRDefault="00807D6B" w:rsidP="00D7339C">
      <w:pPr>
        <w:pStyle w:val="ListParagraph"/>
        <w:rPr>
          <w:rFonts w:cs="Arial"/>
        </w:rPr>
      </w:pPr>
      <w:r w:rsidRPr="009D0E8B">
        <w:rPr>
          <w:rFonts w:cs="Arial"/>
        </w:rPr>
        <w:t xml:space="preserve">who have experienced </w:t>
      </w:r>
      <w:r w:rsidRPr="00AE4E12">
        <w:rPr>
          <w:rStyle w:val="Strong"/>
        </w:rPr>
        <w:t>trauma</w:t>
      </w:r>
      <w:r w:rsidRPr="009D0E8B">
        <w:rPr>
          <w:rFonts w:cs="Arial"/>
        </w:rPr>
        <w:t>.</w:t>
      </w:r>
    </w:p>
    <w:p w14:paraId="4B72CC3F" w14:textId="77777777" w:rsidR="00807D6B" w:rsidRPr="009D0E8B" w:rsidRDefault="00807D6B" w:rsidP="00B34B2F">
      <w:r w:rsidRPr="009D0E8B">
        <w:t>Trauma is something bad that happens to</w:t>
      </w:r>
      <w:r w:rsidRPr="009D0E8B">
        <w:rPr>
          <w:rFonts w:cs="Arial"/>
        </w:rPr>
        <w:t> </w:t>
      </w:r>
      <w:r w:rsidRPr="009D0E8B">
        <w:t>you that can make you feel:</w:t>
      </w:r>
    </w:p>
    <w:p w14:paraId="0E125785" w14:textId="77777777" w:rsidR="00807D6B" w:rsidRPr="009D0E8B" w:rsidRDefault="00807D6B" w:rsidP="00D7339C">
      <w:pPr>
        <w:pStyle w:val="ListParagraph"/>
        <w:rPr>
          <w:rFonts w:cs="Arial"/>
        </w:rPr>
      </w:pPr>
      <w:r w:rsidRPr="009D0E8B">
        <w:rPr>
          <w:rFonts w:cs="Arial"/>
        </w:rPr>
        <w:t>scared</w:t>
      </w:r>
    </w:p>
    <w:p w14:paraId="70B4397E" w14:textId="77777777" w:rsidR="00807D6B" w:rsidRPr="009D0E8B" w:rsidRDefault="00807D6B" w:rsidP="00D7339C">
      <w:pPr>
        <w:pStyle w:val="ListParagraph"/>
        <w:rPr>
          <w:rFonts w:cs="Arial"/>
        </w:rPr>
      </w:pPr>
      <w:r w:rsidRPr="009D0E8B">
        <w:rPr>
          <w:rFonts w:cs="Arial"/>
        </w:rPr>
        <w:t>stressed</w:t>
      </w:r>
    </w:p>
    <w:p w14:paraId="5D553E44" w14:textId="6761A672" w:rsidR="009C7E1F" w:rsidRPr="000F6B03" w:rsidRDefault="00807D6B" w:rsidP="000F6B03">
      <w:pPr>
        <w:pStyle w:val="ListParagraph"/>
        <w:rPr>
          <w:rFonts w:cs="Arial"/>
        </w:rPr>
      </w:pPr>
      <w:r w:rsidRPr="009D0E8B">
        <w:rPr>
          <w:rFonts w:cs="Arial"/>
        </w:rPr>
        <w:t>worried.</w:t>
      </w:r>
    </w:p>
    <w:p w14:paraId="4294F439" w14:textId="050D62F6" w:rsidR="00807D6B" w:rsidRPr="009D0E8B" w:rsidRDefault="00807D6B" w:rsidP="00B34B2F">
      <w:r w:rsidRPr="009D0E8B">
        <w:rPr>
          <w:spacing w:val="4"/>
        </w:rPr>
        <w:t xml:space="preserve">Members also think staff need more training </w:t>
      </w:r>
      <w:r w:rsidRPr="009D0E8B">
        <w:t>to</w:t>
      </w:r>
      <w:r w:rsidRPr="009D0E8B">
        <w:rPr>
          <w:rFonts w:cs="Arial"/>
        </w:rPr>
        <w:t> </w:t>
      </w:r>
      <w:r w:rsidRPr="009D0E8B">
        <w:t>support participants with</w:t>
      </w:r>
      <w:r w:rsidR="002A3E07">
        <w:t> </w:t>
      </w:r>
      <w:r w:rsidRPr="00AE4E12">
        <w:rPr>
          <w:rStyle w:val="Strong"/>
        </w:rPr>
        <w:t>psychosocial disability</w:t>
      </w:r>
      <w:r w:rsidRPr="009D0E8B">
        <w:t>.</w:t>
      </w:r>
    </w:p>
    <w:p w14:paraId="6769FA62" w14:textId="77777777" w:rsidR="00807D6B" w:rsidRPr="009D0E8B" w:rsidRDefault="00807D6B" w:rsidP="00B34B2F">
      <w:pPr>
        <w:rPr>
          <w:lang w:eastAsia="en-AU"/>
        </w:rPr>
      </w:pPr>
      <w:r w:rsidRPr="009D0E8B">
        <w:t>A psychosocial disability affects your mental</w:t>
      </w:r>
      <w:r w:rsidRPr="009D0E8B">
        <w:rPr>
          <w:rFonts w:cs="Arial"/>
        </w:rPr>
        <w:t> </w:t>
      </w:r>
      <w:r w:rsidRPr="009D0E8B">
        <w:t>health.</w:t>
      </w:r>
    </w:p>
    <w:p w14:paraId="67B76CF9" w14:textId="77777777" w:rsidR="00807D6B" w:rsidRPr="009D0E8B" w:rsidRDefault="00807D6B" w:rsidP="00B34B2F">
      <w:r w:rsidRPr="009D0E8B">
        <w:t>It can affect how you:</w:t>
      </w:r>
    </w:p>
    <w:p w14:paraId="02DC7177" w14:textId="77777777" w:rsidR="00807D6B" w:rsidRPr="009D0E8B" w:rsidRDefault="00807D6B" w:rsidP="002A3E07">
      <w:pPr>
        <w:pStyle w:val="ListParagraph"/>
        <w:numPr>
          <w:ilvl w:val="0"/>
          <w:numId w:val="20"/>
        </w:numPr>
        <w:rPr>
          <w:rFonts w:cs="Arial"/>
        </w:rPr>
      </w:pPr>
      <w:r w:rsidRPr="009D0E8B">
        <w:rPr>
          <w:rFonts w:cs="Arial"/>
        </w:rPr>
        <w:t>think</w:t>
      </w:r>
    </w:p>
    <w:p w14:paraId="5DF99003" w14:textId="77777777" w:rsidR="00807D6B" w:rsidRPr="009D0E8B" w:rsidRDefault="00807D6B" w:rsidP="002A3E07">
      <w:pPr>
        <w:pStyle w:val="ListParagraph"/>
        <w:numPr>
          <w:ilvl w:val="0"/>
          <w:numId w:val="20"/>
        </w:numPr>
        <w:rPr>
          <w:rFonts w:cs="Arial"/>
        </w:rPr>
      </w:pPr>
      <w:r w:rsidRPr="009D0E8B">
        <w:rPr>
          <w:rFonts w:cs="Arial"/>
        </w:rPr>
        <w:t>feel</w:t>
      </w:r>
    </w:p>
    <w:p w14:paraId="6A7A3357" w14:textId="27DC67A3" w:rsidR="000F6B03" w:rsidRPr="00CD3A9E" w:rsidRDefault="00807D6B" w:rsidP="002A3E07">
      <w:pPr>
        <w:pStyle w:val="ListParagraph"/>
        <w:numPr>
          <w:ilvl w:val="0"/>
          <w:numId w:val="20"/>
        </w:numPr>
        <w:rPr>
          <w:rFonts w:cs="Arial"/>
        </w:rPr>
      </w:pPr>
      <w:r w:rsidRPr="009D0E8B">
        <w:rPr>
          <w:rFonts w:cs="Arial"/>
        </w:rPr>
        <w:t>deal with other people.</w:t>
      </w:r>
      <w:r w:rsidR="000F6B03" w:rsidRPr="00CD3A9E">
        <w:rPr>
          <w:rFonts w:cs="Arial"/>
        </w:rPr>
        <w:br w:type="page"/>
      </w:r>
    </w:p>
    <w:p w14:paraId="03D487EB" w14:textId="343F9FA2" w:rsidR="00785889" w:rsidRPr="00B34B2F" w:rsidRDefault="006C7DBD" w:rsidP="00B34B2F">
      <w:pPr>
        <w:pStyle w:val="Heading4"/>
      </w:pPr>
      <w:r w:rsidRPr="00B34B2F">
        <w:lastRenderedPageBreak/>
        <w:t xml:space="preserve">Challenges using services and </w:t>
      </w:r>
      <w:proofErr w:type="gramStart"/>
      <w:r w:rsidRPr="00B34B2F">
        <w:t>supports</w:t>
      </w:r>
      <w:proofErr w:type="gramEnd"/>
    </w:p>
    <w:p w14:paraId="50CC7A73" w14:textId="77777777" w:rsidR="00807D6B" w:rsidRPr="009D0E8B" w:rsidRDefault="00807D6B" w:rsidP="00B34B2F">
      <w:bookmarkStart w:id="111" w:name="_Hlk115708951"/>
      <w:r w:rsidRPr="009D0E8B">
        <w:t xml:space="preserve">Reference </w:t>
      </w:r>
      <w:r w:rsidRPr="009D0E8B">
        <w:rPr>
          <w:rFonts w:cs="Arial"/>
        </w:rPr>
        <w:t>Group</w:t>
      </w:r>
      <w:r w:rsidRPr="009D0E8B">
        <w:t xml:space="preserve"> members shared issues about </w:t>
      </w:r>
      <w:r w:rsidRPr="00AE4E12">
        <w:rPr>
          <w:rStyle w:val="Strong"/>
        </w:rPr>
        <w:t>positive behaviour supports</w:t>
      </w:r>
      <w:r w:rsidRPr="009D0E8B">
        <w:t>.</w:t>
      </w:r>
    </w:p>
    <w:p w14:paraId="4F8273FB" w14:textId="1809407A" w:rsidR="00807D6B" w:rsidRPr="009D0E8B" w:rsidRDefault="00807D6B" w:rsidP="00B34B2F">
      <w:r w:rsidRPr="009D0E8B">
        <w:t>Positive behaviour supports are ways to</w:t>
      </w:r>
      <w:r w:rsidRPr="009D0E8B">
        <w:rPr>
          <w:rFonts w:cs="Arial"/>
        </w:rPr>
        <w:t> </w:t>
      </w:r>
      <w:r w:rsidRPr="009D0E8B">
        <w:t>support how a participant acts</w:t>
      </w:r>
      <w:r w:rsidR="002A3E07">
        <w:t> </w:t>
      </w:r>
      <w:r w:rsidRPr="009D0E8B">
        <w:t>or</w:t>
      </w:r>
      <w:r w:rsidR="00F02195">
        <w:t> </w:t>
      </w:r>
      <w:r w:rsidRPr="009D0E8B">
        <w:t>behaves.</w:t>
      </w:r>
    </w:p>
    <w:p w14:paraId="5AA834BB" w14:textId="77777777" w:rsidR="00807D6B" w:rsidRPr="009D0E8B" w:rsidRDefault="00807D6B" w:rsidP="00B34B2F">
      <w:r w:rsidRPr="009D0E8B">
        <w:rPr>
          <w:spacing w:val="4"/>
        </w:rPr>
        <w:t xml:space="preserve">People worry that participants who have </w:t>
      </w:r>
      <w:r w:rsidRPr="009D0E8B">
        <w:t>more</w:t>
      </w:r>
      <w:r w:rsidRPr="009D0E8B">
        <w:rPr>
          <w:rFonts w:cs="Arial"/>
        </w:rPr>
        <w:t> </w:t>
      </w:r>
      <w:r w:rsidRPr="009D0E8B">
        <w:t>behaviour supports don’t get as</w:t>
      </w:r>
      <w:r w:rsidRPr="009D0E8B">
        <w:rPr>
          <w:rFonts w:cs="Arial"/>
        </w:rPr>
        <w:t> </w:t>
      </w:r>
      <w:r w:rsidRPr="009D0E8B">
        <w:t>many other</w:t>
      </w:r>
      <w:r w:rsidRPr="009D0E8B">
        <w:rPr>
          <w:rFonts w:cs="Arial"/>
        </w:rPr>
        <w:t> </w:t>
      </w:r>
      <w:r w:rsidRPr="009D0E8B">
        <w:t>supports.</w:t>
      </w:r>
    </w:p>
    <w:p w14:paraId="01FBCDE4" w14:textId="46F79BC0" w:rsidR="00807D6B" w:rsidRPr="009D0E8B" w:rsidRDefault="00807D6B" w:rsidP="00B34B2F">
      <w:r w:rsidRPr="009D0E8B">
        <w:t>And behaviour supports might not always be</w:t>
      </w:r>
      <w:r w:rsidRPr="009D0E8B">
        <w:rPr>
          <w:rFonts w:cs="Arial"/>
        </w:rPr>
        <w:t> </w:t>
      </w:r>
      <w:r w:rsidRPr="009D0E8B">
        <w:t xml:space="preserve">safe for </w:t>
      </w:r>
      <w:r w:rsidRPr="009D0E8B">
        <w:rPr>
          <w:rFonts w:cs="Arial"/>
        </w:rPr>
        <w:t>people from different</w:t>
      </w:r>
      <w:r w:rsidR="00C15A75">
        <w:rPr>
          <w:rFonts w:cs="Arial"/>
        </w:rPr>
        <w:t> </w:t>
      </w:r>
      <w:r w:rsidRPr="009D0E8B">
        <w:rPr>
          <w:rFonts w:cs="Arial"/>
        </w:rPr>
        <w:t>backgrounds.</w:t>
      </w:r>
    </w:p>
    <w:p w14:paraId="34166325" w14:textId="77777777" w:rsidR="00807D6B" w:rsidRPr="009D0E8B" w:rsidRDefault="00807D6B" w:rsidP="00B34B2F">
      <w:r w:rsidRPr="009D0E8B">
        <w:rPr>
          <w:rFonts w:cs="Arial"/>
          <w:spacing w:val="2"/>
        </w:rPr>
        <w:t xml:space="preserve">Members explained that some </w:t>
      </w:r>
      <w:r w:rsidRPr="009D0E8B">
        <w:rPr>
          <w:rFonts w:cs="Arial"/>
        </w:rPr>
        <w:t>providers</w:t>
      </w:r>
      <w:r w:rsidRPr="009D0E8B">
        <w:t xml:space="preserve"> </w:t>
      </w:r>
      <w:r w:rsidRPr="009D0E8B">
        <w:rPr>
          <w:rFonts w:cs="Arial"/>
          <w:spacing w:val="2"/>
        </w:rPr>
        <w:t xml:space="preserve">don’t </w:t>
      </w:r>
      <w:r w:rsidRPr="009D0E8B">
        <w:rPr>
          <w:rFonts w:cs="Arial"/>
          <w:spacing w:val="-2"/>
        </w:rPr>
        <w:t>work with participants to make their support plan.</w:t>
      </w:r>
    </w:p>
    <w:p w14:paraId="59E64893" w14:textId="77777777" w:rsidR="00807D6B" w:rsidRPr="009D0E8B" w:rsidRDefault="00807D6B" w:rsidP="00B34B2F">
      <w:pPr>
        <w:rPr>
          <w:rFonts w:cs="Arial"/>
        </w:rPr>
      </w:pPr>
      <w:r w:rsidRPr="009D0E8B">
        <w:rPr>
          <w:rFonts w:cs="Arial"/>
        </w:rPr>
        <w:t>Providers support people with disability by delivering a service.</w:t>
      </w:r>
    </w:p>
    <w:p w14:paraId="727B20D7" w14:textId="536FF7DE" w:rsidR="00807D6B" w:rsidRPr="009D0E8B" w:rsidRDefault="00807D6B" w:rsidP="00B34B2F">
      <w:r w:rsidRPr="009D0E8B">
        <w:t xml:space="preserve">Members also told us they want to know more about </w:t>
      </w:r>
      <w:r w:rsidRPr="00AE4E12">
        <w:rPr>
          <w:rStyle w:val="Strong"/>
        </w:rPr>
        <w:t>restrictive</w:t>
      </w:r>
      <w:r w:rsidR="00F02195" w:rsidRPr="00AE4E12">
        <w:rPr>
          <w:rStyle w:val="Strong"/>
        </w:rPr>
        <w:t> </w:t>
      </w:r>
      <w:r w:rsidRPr="00AE4E12">
        <w:rPr>
          <w:rStyle w:val="Strong"/>
        </w:rPr>
        <w:t>practices</w:t>
      </w:r>
      <w:r w:rsidRPr="009D0E8B">
        <w:t>.</w:t>
      </w:r>
    </w:p>
    <w:p w14:paraId="78A7D874" w14:textId="0E5124E3" w:rsidR="00807D6B" w:rsidRPr="009D0E8B" w:rsidRDefault="00807D6B" w:rsidP="00B34B2F">
      <w:r w:rsidRPr="009D0E8B">
        <w:t>Restrictive practices are actions that stop people</w:t>
      </w:r>
      <w:r w:rsidRPr="009D0E8B">
        <w:rPr>
          <w:rFonts w:cs="Arial"/>
        </w:rPr>
        <w:t> </w:t>
      </w:r>
      <w:r w:rsidRPr="009D0E8B">
        <w:t>from:</w:t>
      </w:r>
    </w:p>
    <w:p w14:paraId="5A27E030" w14:textId="77777777" w:rsidR="00807D6B" w:rsidRPr="009D0E8B" w:rsidRDefault="00807D6B" w:rsidP="002A3E07">
      <w:pPr>
        <w:pStyle w:val="ListParagraph"/>
        <w:numPr>
          <w:ilvl w:val="0"/>
          <w:numId w:val="6"/>
        </w:numPr>
        <w:rPr>
          <w:rFonts w:cs="Arial"/>
        </w:rPr>
      </w:pPr>
      <w:r w:rsidRPr="009D0E8B">
        <w:rPr>
          <w:rFonts w:cs="Arial"/>
        </w:rPr>
        <w:t xml:space="preserve">moving </w:t>
      </w:r>
    </w:p>
    <w:p w14:paraId="7CEFFA1D" w14:textId="62956409" w:rsidR="009C7E1F" w:rsidRDefault="00807D6B" w:rsidP="002A3E07">
      <w:pPr>
        <w:pStyle w:val="ListParagraph"/>
        <w:numPr>
          <w:ilvl w:val="0"/>
          <w:numId w:val="6"/>
        </w:numPr>
        <w:rPr>
          <w:rFonts w:cs="Arial"/>
        </w:rPr>
      </w:pPr>
      <w:r w:rsidRPr="009D0E8B">
        <w:rPr>
          <w:rFonts w:cs="Arial"/>
        </w:rPr>
        <w:t>doing what they want.</w:t>
      </w:r>
    </w:p>
    <w:p w14:paraId="50BC4AFB" w14:textId="1020753B" w:rsidR="00DF0C4A" w:rsidRPr="009C7E1F" w:rsidRDefault="009C7E1F" w:rsidP="00B34B2F">
      <w:pPr>
        <w:rPr>
          <w:rFonts w:eastAsiaTheme="minorHAnsi"/>
        </w:rPr>
      </w:pPr>
      <w:r>
        <w:br w:type="page"/>
      </w:r>
    </w:p>
    <w:p w14:paraId="382B82E6" w14:textId="5177D33F" w:rsidR="006C7DBD" w:rsidRPr="00B34B2F" w:rsidRDefault="006C7DBD" w:rsidP="00B34B2F">
      <w:pPr>
        <w:pStyle w:val="Heading4"/>
      </w:pPr>
      <w:r w:rsidRPr="00B34B2F">
        <w:lastRenderedPageBreak/>
        <w:t>Psychosocial disability</w:t>
      </w:r>
    </w:p>
    <w:p w14:paraId="768CFBCD" w14:textId="77777777" w:rsidR="00807D6B" w:rsidRPr="009D0E8B" w:rsidRDefault="00807D6B" w:rsidP="00B34B2F">
      <w:r w:rsidRPr="009D0E8B">
        <w:t xml:space="preserve">Reference Group members told us people think the NDIA should do more to share information about psychosocial </w:t>
      </w:r>
      <w:r w:rsidRPr="00AE4E12">
        <w:rPr>
          <w:rStyle w:val="Strong"/>
        </w:rPr>
        <w:t>peer support</w:t>
      </w:r>
      <w:r w:rsidRPr="009D0E8B">
        <w:t xml:space="preserve"> programs.</w:t>
      </w:r>
    </w:p>
    <w:p w14:paraId="19A4E7DB" w14:textId="77777777" w:rsidR="00807D6B" w:rsidRPr="009D0E8B" w:rsidRDefault="00807D6B" w:rsidP="00B34B2F">
      <w:r w:rsidRPr="009D0E8B">
        <w:t>Peer support is when people use their shared experiences</w:t>
      </w:r>
      <w:r w:rsidRPr="009D0E8B">
        <w:rPr>
          <w:rFonts w:cs="Arial"/>
        </w:rPr>
        <w:t> </w:t>
      </w:r>
      <w:r w:rsidRPr="009D0E8B">
        <w:t>to:</w:t>
      </w:r>
    </w:p>
    <w:p w14:paraId="665F7D38" w14:textId="77777777" w:rsidR="00807D6B" w:rsidRPr="009D0E8B" w:rsidRDefault="00807D6B" w:rsidP="002A3E07">
      <w:pPr>
        <w:pStyle w:val="ListParagraph"/>
        <w:numPr>
          <w:ilvl w:val="0"/>
          <w:numId w:val="6"/>
        </w:numPr>
        <w:rPr>
          <w:rFonts w:cs="Arial"/>
        </w:rPr>
      </w:pPr>
      <w:r w:rsidRPr="009D0E8B">
        <w:rPr>
          <w:rFonts w:cs="Arial"/>
        </w:rPr>
        <w:t xml:space="preserve">feel </w:t>
      </w:r>
      <w:proofErr w:type="gramStart"/>
      <w:r w:rsidRPr="009D0E8B">
        <w:rPr>
          <w:rFonts w:cs="Arial"/>
        </w:rPr>
        <w:t>connected</w:t>
      </w:r>
      <w:proofErr w:type="gramEnd"/>
    </w:p>
    <w:p w14:paraId="7853C42D" w14:textId="77777777" w:rsidR="00807D6B" w:rsidRPr="009D0E8B" w:rsidRDefault="00807D6B" w:rsidP="002A3E07">
      <w:pPr>
        <w:pStyle w:val="ListParagraph"/>
        <w:numPr>
          <w:ilvl w:val="0"/>
          <w:numId w:val="6"/>
        </w:numPr>
        <w:rPr>
          <w:rFonts w:cs="Arial"/>
        </w:rPr>
      </w:pPr>
      <w:r w:rsidRPr="009D0E8B">
        <w:rPr>
          <w:rFonts w:cs="Arial"/>
        </w:rPr>
        <w:t>help each other.</w:t>
      </w:r>
    </w:p>
    <w:p w14:paraId="4099F5B2" w14:textId="77777777" w:rsidR="00807D6B" w:rsidRPr="009D0E8B" w:rsidRDefault="00807D6B" w:rsidP="00B34B2F">
      <w:r w:rsidRPr="009D0E8B">
        <w:rPr>
          <w:spacing w:val="4"/>
        </w:rPr>
        <w:t>Members also think there are not enough</w:t>
      </w:r>
      <w:r w:rsidRPr="009D0E8B">
        <w:t xml:space="preserve"> psychosocial supports for people who don’t use the</w:t>
      </w:r>
      <w:r w:rsidRPr="009D0E8B">
        <w:rPr>
          <w:rFonts w:cs="Arial"/>
        </w:rPr>
        <w:t> </w:t>
      </w:r>
      <w:r w:rsidRPr="009D0E8B">
        <w:t>NDIS.</w:t>
      </w:r>
    </w:p>
    <w:p w14:paraId="6D739789" w14:textId="77777777" w:rsidR="00807D6B" w:rsidRPr="009D0E8B" w:rsidRDefault="00807D6B" w:rsidP="00B34B2F">
      <w:r w:rsidRPr="009D0E8B">
        <w:t>And often these supports and services cost too much</w:t>
      </w:r>
      <w:r w:rsidRPr="009D0E8B">
        <w:rPr>
          <w:rFonts w:cs="Arial"/>
        </w:rPr>
        <w:t> </w:t>
      </w:r>
      <w:r w:rsidRPr="009D0E8B">
        <w:t>money.</w:t>
      </w:r>
    </w:p>
    <w:p w14:paraId="068955DD" w14:textId="77777777" w:rsidR="00807D6B" w:rsidRPr="009D0E8B" w:rsidRDefault="00807D6B" w:rsidP="00B34B2F">
      <w:r w:rsidRPr="009D0E8B">
        <w:t xml:space="preserve">Members think </w:t>
      </w:r>
      <w:r w:rsidRPr="00AE4E12">
        <w:rPr>
          <w:rStyle w:val="Strong"/>
        </w:rPr>
        <w:t>funding</w:t>
      </w:r>
      <w:r w:rsidRPr="009D0E8B">
        <w:t xml:space="preserve"> programs could help fix</w:t>
      </w:r>
      <w:r w:rsidRPr="009D0E8B">
        <w:rPr>
          <w:rFonts w:cs="Arial"/>
        </w:rPr>
        <w:t> </w:t>
      </w:r>
      <w:r w:rsidRPr="009D0E8B">
        <w:t>this</w:t>
      </w:r>
      <w:r w:rsidRPr="009D0E8B">
        <w:rPr>
          <w:rFonts w:cs="Arial"/>
        </w:rPr>
        <w:t> </w:t>
      </w:r>
      <w:r w:rsidRPr="009D0E8B">
        <w:t xml:space="preserve">issue. </w:t>
      </w:r>
    </w:p>
    <w:p w14:paraId="5DAFB2C2" w14:textId="5BD85362" w:rsidR="00807D6B" w:rsidRPr="009D0E8B" w:rsidRDefault="00807D6B" w:rsidP="00B34B2F">
      <w:r w:rsidRPr="009D0E8B">
        <w:t>Funding is the money from the government to</w:t>
      </w:r>
      <w:r w:rsidR="00C15A75">
        <w:rPr>
          <w:rFonts w:cs="Arial"/>
        </w:rPr>
        <w:t xml:space="preserve"> </w:t>
      </w:r>
      <w:r w:rsidRPr="009D0E8B">
        <w:t>pay</w:t>
      </w:r>
      <w:r w:rsidR="00C15A75">
        <w:rPr>
          <w:rFonts w:cs="Arial"/>
        </w:rPr>
        <w:t xml:space="preserve"> </w:t>
      </w:r>
      <w:r w:rsidRPr="009D0E8B">
        <w:t>for</w:t>
      </w:r>
      <w:r w:rsidR="00C15A75">
        <w:rPr>
          <w:rFonts w:cs="Arial"/>
        </w:rPr>
        <w:t xml:space="preserve"> </w:t>
      </w:r>
      <w:r w:rsidRPr="009D0E8B">
        <w:t>supports</w:t>
      </w:r>
      <w:r w:rsidR="00C15A75">
        <w:t> </w:t>
      </w:r>
      <w:r w:rsidRPr="009D0E8B">
        <w:t>and</w:t>
      </w:r>
      <w:r w:rsidR="00C15A75">
        <w:t> </w:t>
      </w:r>
      <w:r w:rsidRPr="009D0E8B">
        <w:t>services.</w:t>
      </w:r>
    </w:p>
    <w:p w14:paraId="3869B483" w14:textId="255577B5" w:rsidR="00807D6B" w:rsidRPr="009D0E8B" w:rsidRDefault="00807D6B" w:rsidP="00B34B2F">
      <w:r w:rsidRPr="009D0E8B">
        <w:t>This includes funding to pay for important work that can</w:t>
      </w:r>
      <w:r w:rsidR="0097071C">
        <w:t xml:space="preserve"> </w:t>
      </w:r>
      <w:r w:rsidRPr="009D0E8B">
        <w:t>help</w:t>
      </w:r>
      <w:r w:rsidR="0097071C">
        <w:t> </w:t>
      </w:r>
      <w:r w:rsidRPr="009D0E8B">
        <w:t>the</w:t>
      </w:r>
      <w:r w:rsidR="0097071C">
        <w:t> </w:t>
      </w:r>
      <w:r w:rsidRPr="009D0E8B">
        <w:t>community.</w:t>
      </w:r>
    </w:p>
    <w:p w14:paraId="4A3EDEFB" w14:textId="2A620CA8" w:rsidR="00BE45F1" w:rsidRDefault="00807D6B" w:rsidP="00B34B2F">
      <w:r w:rsidRPr="009D0E8B">
        <w:t>For example, the Information Linkages and Capacity Building program.</w:t>
      </w:r>
    </w:p>
    <w:p w14:paraId="0E8C601A" w14:textId="77777777" w:rsidR="00BE45F1" w:rsidRPr="00F629B2" w:rsidRDefault="00BE45F1" w:rsidP="00BB361C">
      <w:pPr>
        <w:rPr>
          <w:rStyle w:val="IntenseEmphasis1"/>
        </w:rPr>
      </w:pPr>
      <w:r>
        <w:br w:type="page"/>
      </w:r>
    </w:p>
    <w:p w14:paraId="4B2F4CA4" w14:textId="77777777" w:rsidR="00F32783" w:rsidRPr="00B34B2F" w:rsidRDefault="00F32783" w:rsidP="00B34B2F">
      <w:pPr>
        <w:pStyle w:val="Heading4"/>
      </w:pPr>
      <w:r w:rsidRPr="00B34B2F">
        <w:lastRenderedPageBreak/>
        <w:t xml:space="preserve">Home and living </w:t>
      </w:r>
      <w:proofErr w:type="gramStart"/>
      <w:r w:rsidRPr="00B34B2F">
        <w:t>supports</w:t>
      </w:r>
      <w:proofErr w:type="gramEnd"/>
    </w:p>
    <w:p w14:paraId="4C5CD1F7" w14:textId="77777777" w:rsidR="00807D6B" w:rsidRPr="009D0E8B" w:rsidRDefault="00807D6B" w:rsidP="00B34B2F">
      <w:r w:rsidRPr="009D0E8B">
        <w:rPr>
          <w:spacing w:val="2"/>
        </w:rPr>
        <w:t xml:space="preserve">Reference Group members shared that there </w:t>
      </w:r>
      <w:r w:rsidRPr="009D0E8B">
        <w:t>is</w:t>
      </w:r>
      <w:r w:rsidRPr="009D0E8B">
        <w:rPr>
          <w:rFonts w:cs="Arial"/>
        </w:rPr>
        <w:t> </w:t>
      </w:r>
      <w:r w:rsidRPr="009D0E8B">
        <w:t>not enough housing for people with disability.</w:t>
      </w:r>
    </w:p>
    <w:p w14:paraId="1FEFD36A" w14:textId="77777777" w:rsidR="00807D6B" w:rsidRPr="009D0E8B" w:rsidRDefault="00807D6B" w:rsidP="00B34B2F">
      <w:r w:rsidRPr="009D0E8B">
        <w:t>Some participants with</w:t>
      </w:r>
      <w:r w:rsidRPr="00AE4E12">
        <w:rPr>
          <w:rStyle w:val="Strong"/>
        </w:rPr>
        <w:t xml:space="preserve"> intellectual disability </w:t>
      </w:r>
      <w:r w:rsidRPr="009D0E8B">
        <w:t>shared issues they have with housing</w:t>
      </w:r>
      <w:r w:rsidRPr="009D0E8B">
        <w:rPr>
          <w:rFonts w:cs="Arial"/>
        </w:rPr>
        <w:t> </w:t>
      </w:r>
      <w:r w:rsidRPr="009D0E8B">
        <w:t>supports.</w:t>
      </w:r>
    </w:p>
    <w:p w14:paraId="4E8E4573" w14:textId="4AE58E50" w:rsidR="00807D6B" w:rsidRPr="009D0E8B" w:rsidRDefault="00807D6B" w:rsidP="00B34B2F">
      <w:r w:rsidRPr="009D0E8B">
        <w:t>An intellectual disability affects how well you</w:t>
      </w:r>
      <w:r w:rsidRPr="009D0E8B">
        <w:rPr>
          <w:rFonts w:cs="Arial"/>
        </w:rPr>
        <w:t> </w:t>
      </w:r>
      <w:r w:rsidRPr="009D0E8B">
        <w:t>can:</w:t>
      </w:r>
    </w:p>
    <w:p w14:paraId="430B329B" w14:textId="72A8A597" w:rsidR="00807D6B" w:rsidRPr="009D0E8B" w:rsidRDefault="00807D6B" w:rsidP="002A3E07">
      <w:pPr>
        <w:pStyle w:val="ListParagraph"/>
        <w:numPr>
          <w:ilvl w:val="0"/>
          <w:numId w:val="7"/>
        </w:numPr>
        <w:rPr>
          <w:rFonts w:cs="Arial"/>
        </w:rPr>
      </w:pPr>
      <w:r w:rsidRPr="009D0E8B">
        <w:rPr>
          <w:rFonts w:cs="Arial"/>
        </w:rPr>
        <w:t xml:space="preserve">learn new </w:t>
      </w:r>
      <w:proofErr w:type="gramStart"/>
      <w:r w:rsidRPr="009D0E8B">
        <w:rPr>
          <w:rFonts w:cs="Arial"/>
        </w:rPr>
        <w:t>things</w:t>
      </w:r>
      <w:proofErr w:type="gramEnd"/>
    </w:p>
    <w:p w14:paraId="1FA13861" w14:textId="762132D9" w:rsidR="00807D6B" w:rsidRPr="009D0E8B" w:rsidRDefault="00807D6B" w:rsidP="002A3E07">
      <w:pPr>
        <w:pStyle w:val="ListParagraph"/>
        <w:numPr>
          <w:ilvl w:val="0"/>
          <w:numId w:val="7"/>
        </w:numPr>
        <w:rPr>
          <w:rFonts w:cs="Arial"/>
        </w:rPr>
      </w:pPr>
      <w:r w:rsidRPr="009D0E8B">
        <w:rPr>
          <w:rFonts w:cs="Arial"/>
        </w:rPr>
        <w:t xml:space="preserve">solve </w:t>
      </w:r>
      <w:proofErr w:type="gramStart"/>
      <w:r w:rsidRPr="009D0E8B">
        <w:rPr>
          <w:rFonts w:cs="Arial"/>
        </w:rPr>
        <w:t>problems</w:t>
      </w:r>
      <w:proofErr w:type="gramEnd"/>
    </w:p>
    <w:p w14:paraId="06FCB370" w14:textId="639161A9" w:rsidR="00807D6B" w:rsidRPr="009D0E8B" w:rsidRDefault="00807D6B" w:rsidP="002A3E07">
      <w:pPr>
        <w:pStyle w:val="ListParagraph"/>
        <w:numPr>
          <w:ilvl w:val="0"/>
          <w:numId w:val="7"/>
        </w:numPr>
        <w:rPr>
          <w:rFonts w:cs="Arial"/>
        </w:rPr>
      </w:pPr>
      <w:r w:rsidRPr="009D0E8B">
        <w:rPr>
          <w:rFonts w:cs="Arial"/>
        </w:rPr>
        <w:t>communicate</w:t>
      </w:r>
    </w:p>
    <w:p w14:paraId="277C8D21" w14:textId="06808DA6" w:rsidR="00807D6B" w:rsidRPr="009D0E8B" w:rsidRDefault="00807D6B" w:rsidP="002A3E07">
      <w:pPr>
        <w:pStyle w:val="ListParagraph"/>
        <w:numPr>
          <w:ilvl w:val="0"/>
          <w:numId w:val="7"/>
        </w:numPr>
        <w:rPr>
          <w:rFonts w:cs="Arial"/>
        </w:rPr>
      </w:pPr>
      <w:r w:rsidRPr="009D0E8B">
        <w:rPr>
          <w:rFonts w:cs="Arial"/>
        </w:rPr>
        <w:t>do things on your own</w:t>
      </w:r>
      <w:r w:rsidR="009561E7">
        <w:rPr>
          <w:rFonts w:cs="Arial"/>
        </w:rPr>
        <w:t>.</w:t>
      </w:r>
    </w:p>
    <w:p w14:paraId="703F02BA" w14:textId="77777777" w:rsidR="00807D6B" w:rsidRPr="009D0E8B" w:rsidRDefault="00807D6B" w:rsidP="00B34B2F">
      <w:r w:rsidRPr="009D0E8B">
        <w:t>They shared that housing providers don’t always follow</w:t>
      </w:r>
      <w:r w:rsidRPr="009D0E8B">
        <w:rPr>
          <w:rFonts w:cs="Arial"/>
        </w:rPr>
        <w:t> </w:t>
      </w:r>
      <w:r w:rsidRPr="009D0E8B">
        <w:t>the</w:t>
      </w:r>
      <w:r w:rsidRPr="009D0E8B">
        <w:rPr>
          <w:rFonts w:cs="Arial"/>
        </w:rPr>
        <w:t> </w:t>
      </w:r>
      <w:r w:rsidRPr="009D0E8B">
        <w:t>rules.</w:t>
      </w:r>
    </w:p>
    <w:p w14:paraId="3C588E4F" w14:textId="50A71BCF" w:rsidR="00807D6B" w:rsidRPr="009D0E8B" w:rsidRDefault="00807D6B" w:rsidP="00B34B2F">
      <w:r w:rsidRPr="009D0E8B">
        <w:t>Some participants in shared living told members they experience restrictive</w:t>
      </w:r>
      <w:r w:rsidR="00D430E3">
        <w:t> </w:t>
      </w:r>
      <w:r w:rsidRPr="009D0E8B">
        <w:t>practices.</w:t>
      </w:r>
    </w:p>
    <w:p w14:paraId="2C58468A" w14:textId="77777777" w:rsidR="00807D6B" w:rsidRPr="009D0E8B" w:rsidRDefault="00807D6B" w:rsidP="00B34B2F">
      <w:r w:rsidRPr="009D0E8B">
        <w:t>For example, some staff tell participants they will</w:t>
      </w:r>
      <w:r w:rsidRPr="009D0E8B">
        <w:rPr>
          <w:rFonts w:cs="Arial"/>
        </w:rPr>
        <w:t> </w:t>
      </w:r>
      <w:r w:rsidRPr="009D0E8B">
        <w:t>lose their funding if they don’t go</w:t>
      </w:r>
      <w:r w:rsidRPr="009D0E8B">
        <w:rPr>
          <w:rFonts w:cs="Arial"/>
        </w:rPr>
        <w:t> </w:t>
      </w:r>
      <w:r w:rsidRPr="009D0E8B">
        <w:t>to</w:t>
      </w:r>
      <w:r w:rsidRPr="009D0E8B">
        <w:rPr>
          <w:rFonts w:cs="Arial"/>
        </w:rPr>
        <w:t> </w:t>
      </w:r>
      <w:r w:rsidRPr="009D0E8B">
        <w:t>their group</w:t>
      </w:r>
      <w:r w:rsidRPr="009D0E8B">
        <w:rPr>
          <w:rFonts w:cs="Arial"/>
        </w:rPr>
        <w:t> </w:t>
      </w:r>
      <w:r w:rsidRPr="009D0E8B">
        <w:t>programs.</w:t>
      </w:r>
    </w:p>
    <w:p w14:paraId="5196EDCE" w14:textId="77777777" w:rsidR="00807D6B" w:rsidRPr="009D0E8B" w:rsidRDefault="00807D6B" w:rsidP="00B34B2F">
      <w:r w:rsidRPr="009D0E8B">
        <w:t>Members also shared that some providers rush people with disability into aged care homes if</w:t>
      </w:r>
      <w:r w:rsidRPr="009D0E8B">
        <w:rPr>
          <w:rFonts w:cs="Arial"/>
        </w:rPr>
        <w:t> </w:t>
      </w:r>
      <w:r w:rsidRPr="009D0E8B">
        <w:t>they are more than 40 years old.</w:t>
      </w:r>
    </w:p>
    <w:p w14:paraId="2361A3F0" w14:textId="77777777" w:rsidR="00DF0C4A" w:rsidRPr="009D0E8B" w:rsidRDefault="00DF0C4A" w:rsidP="00B34B2F">
      <w:pPr>
        <w:rPr>
          <w:rFonts w:eastAsiaTheme="majorEastAsia"/>
          <w:sz w:val="30"/>
          <w:szCs w:val="30"/>
        </w:rPr>
      </w:pPr>
      <w:r w:rsidRPr="009D0E8B">
        <w:br w:type="page"/>
      </w:r>
    </w:p>
    <w:p w14:paraId="75CE10A9" w14:textId="33DF94F1" w:rsidR="0070517B" w:rsidRPr="00B34B2F" w:rsidRDefault="00BC47B8" w:rsidP="00B34B2F">
      <w:pPr>
        <w:pStyle w:val="Heading4"/>
      </w:pPr>
      <w:r w:rsidRPr="00B34B2F">
        <w:lastRenderedPageBreak/>
        <w:t>The community</w:t>
      </w:r>
    </w:p>
    <w:p w14:paraId="1AFA05BE" w14:textId="77777777" w:rsidR="00807D6B" w:rsidRPr="009D0E8B" w:rsidRDefault="00807D6B" w:rsidP="00B34B2F">
      <w:r w:rsidRPr="009D0E8B">
        <w:t>Members shared that there aren’t enough community health supports in some states and</w:t>
      </w:r>
      <w:r w:rsidRPr="009D0E8B">
        <w:rPr>
          <w:rFonts w:cs="Arial"/>
        </w:rPr>
        <w:t> </w:t>
      </w:r>
      <w:r w:rsidRPr="009D0E8B">
        <w:t>territories.</w:t>
      </w:r>
    </w:p>
    <w:p w14:paraId="04BB0033" w14:textId="77777777" w:rsidR="00807D6B" w:rsidRPr="009D0E8B" w:rsidRDefault="00807D6B" w:rsidP="00B34B2F">
      <w:r w:rsidRPr="009D0E8B">
        <w:t>For example:</w:t>
      </w:r>
    </w:p>
    <w:p w14:paraId="15036485" w14:textId="77777777" w:rsidR="00807D6B" w:rsidRPr="009D0E8B" w:rsidRDefault="00807D6B" w:rsidP="002A3E07">
      <w:pPr>
        <w:pStyle w:val="ListParagraph"/>
        <w:numPr>
          <w:ilvl w:val="0"/>
          <w:numId w:val="7"/>
        </w:numPr>
        <w:rPr>
          <w:rFonts w:cs="Arial"/>
        </w:rPr>
      </w:pPr>
      <w:r w:rsidRPr="009D0E8B">
        <w:rPr>
          <w:rFonts w:cs="Arial"/>
        </w:rPr>
        <w:t>community programs</w:t>
      </w:r>
    </w:p>
    <w:p w14:paraId="3E33FA70" w14:textId="77777777" w:rsidR="00807D6B" w:rsidRPr="009D0E8B" w:rsidRDefault="00807D6B" w:rsidP="002A3E07">
      <w:pPr>
        <w:pStyle w:val="ListParagraph"/>
        <w:numPr>
          <w:ilvl w:val="0"/>
          <w:numId w:val="7"/>
        </w:numPr>
        <w:rPr>
          <w:rFonts w:cs="Arial"/>
        </w:rPr>
      </w:pPr>
      <w:r w:rsidRPr="009D0E8B">
        <w:rPr>
          <w:rFonts w:cs="Arial"/>
        </w:rPr>
        <w:t>art programs.</w:t>
      </w:r>
    </w:p>
    <w:p w14:paraId="6B1B7666" w14:textId="77777777" w:rsidR="00807D6B" w:rsidRPr="009D0E8B" w:rsidRDefault="00807D6B" w:rsidP="00B34B2F">
      <w:r w:rsidRPr="009D0E8B">
        <w:t>Members also shared that the community thinks the</w:t>
      </w:r>
      <w:r w:rsidRPr="009D0E8B">
        <w:rPr>
          <w:rFonts w:cs="Arial"/>
        </w:rPr>
        <w:t> </w:t>
      </w:r>
      <w:r w:rsidRPr="009D0E8B">
        <w:t>NDIA should hire more people with</w:t>
      </w:r>
      <w:r w:rsidRPr="009D0E8B">
        <w:rPr>
          <w:rFonts w:cs="Arial"/>
        </w:rPr>
        <w:t> </w:t>
      </w:r>
      <w:r w:rsidRPr="009D0E8B">
        <w:t>disability.</w:t>
      </w:r>
    </w:p>
    <w:p w14:paraId="542A72F3" w14:textId="3EAB4908" w:rsidR="004707DF" w:rsidRPr="009D0E8B" w:rsidRDefault="00807D6B" w:rsidP="00B34B2F">
      <w:r w:rsidRPr="009D0E8B">
        <w:t>For example, people with intellectual</w:t>
      </w:r>
      <w:r w:rsidRPr="009D0E8B">
        <w:rPr>
          <w:rFonts w:cs="Arial"/>
        </w:rPr>
        <w:t> </w:t>
      </w:r>
      <w:r w:rsidRPr="009D0E8B">
        <w:t>disability.</w:t>
      </w:r>
    </w:p>
    <w:p w14:paraId="7E5D8815" w14:textId="09A82A3C" w:rsidR="00807D6B" w:rsidRPr="009D0E8B" w:rsidRDefault="00807D6B" w:rsidP="00B34B2F">
      <w:r w:rsidRPr="009D0E8B">
        <w:t>There was a recent report about the experiences of</w:t>
      </w:r>
      <w:r w:rsidR="0097071C">
        <w:rPr>
          <w:rFonts w:cs="Arial"/>
        </w:rPr>
        <w:t xml:space="preserve"> </w:t>
      </w:r>
      <w:r w:rsidRPr="00AE4E12">
        <w:rPr>
          <w:rStyle w:val="Strong"/>
        </w:rPr>
        <w:t>LGBTIQA+</w:t>
      </w:r>
      <w:r w:rsidR="0097071C">
        <w:t> </w:t>
      </w:r>
      <w:r w:rsidRPr="009D0E8B">
        <w:t>people</w:t>
      </w:r>
      <w:r w:rsidR="0097071C">
        <w:t> </w:t>
      </w:r>
      <w:r w:rsidRPr="009D0E8B">
        <w:t>with</w:t>
      </w:r>
      <w:r w:rsidR="0097071C">
        <w:t> </w:t>
      </w:r>
      <w:r w:rsidRPr="009D0E8B">
        <w:t>disability.</w:t>
      </w:r>
    </w:p>
    <w:p w14:paraId="653A9A58" w14:textId="77777777" w:rsidR="00807D6B" w:rsidRPr="009D0E8B" w:rsidRDefault="00807D6B" w:rsidP="00B34B2F">
      <w:r w:rsidRPr="009D0E8B">
        <w:rPr>
          <w:spacing w:val="-4"/>
        </w:rPr>
        <w:t xml:space="preserve">The letters </w:t>
      </w:r>
      <w:r w:rsidRPr="009D0E8B">
        <w:t>LGBTIQA</w:t>
      </w:r>
      <w:r w:rsidRPr="009D0E8B">
        <w:rPr>
          <w:spacing w:val="-4"/>
        </w:rPr>
        <w:t xml:space="preserve"> stand for lesbian, gay,</w:t>
      </w:r>
      <w:r w:rsidRPr="009D0E8B">
        <w:t xml:space="preserve"> bisexual, transgender, intersex, queer or</w:t>
      </w:r>
      <w:r w:rsidRPr="009D0E8B">
        <w:rPr>
          <w:rFonts w:cs="Arial"/>
        </w:rPr>
        <w:t> </w:t>
      </w:r>
      <w:r w:rsidRPr="009D0E8B">
        <w:t>questioning and asexual.</w:t>
      </w:r>
    </w:p>
    <w:p w14:paraId="1440009B" w14:textId="77777777" w:rsidR="00807D6B" w:rsidRPr="009D0E8B" w:rsidRDefault="00807D6B" w:rsidP="00B34B2F">
      <w:pPr>
        <w:rPr>
          <w:spacing w:val="-4"/>
        </w:rPr>
      </w:pPr>
      <w:r w:rsidRPr="009D0E8B">
        <w:t>The ‘+’ is for people who are part of the LGBTIQA+ community but don’t talk about themselves using a</w:t>
      </w:r>
      <w:r w:rsidRPr="009D0E8B">
        <w:rPr>
          <w:rFonts w:cs="Arial"/>
        </w:rPr>
        <w:t> </w:t>
      </w:r>
      <w:r w:rsidRPr="009D0E8B">
        <w:t>word</w:t>
      </w:r>
      <w:r w:rsidRPr="009D0E8B">
        <w:rPr>
          <w:rFonts w:cs="Arial"/>
        </w:rPr>
        <w:t> </w:t>
      </w:r>
      <w:r w:rsidRPr="009D0E8B">
        <w:t>from this list.</w:t>
      </w:r>
    </w:p>
    <w:p w14:paraId="7663FD97" w14:textId="228D5F77" w:rsidR="00807D6B" w:rsidRPr="009D0E8B" w:rsidRDefault="00807D6B" w:rsidP="00B34B2F">
      <w:pPr>
        <w:rPr>
          <w:highlight w:val="yellow"/>
        </w:rPr>
      </w:pPr>
      <w:r w:rsidRPr="009D0E8B">
        <w:t>The community are interested in what this report says about mental</w:t>
      </w:r>
      <w:r w:rsidRPr="009D0E8B">
        <w:rPr>
          <w:rFonts w:cs="Arial"/>
        </w:rPr>
        <w:t> </w:t>
      </w:r>
      <w:r w:rsidRPr="009D0E8B">
        <w:t>health.</w:t>
      </w:r>
    </w:p>
    <w:bookmarkEnd w:id="111"/>
    <w:p w14:paraId="22321D82" w14:textId="77777777" w:rsidR="004707DF" w:rsidRPr="009D0E8B" w:rsidRDefault="004707DF" w:rsidP="00B34B2F">
      <w:pPr>
        <w:rPr>
          <w:rFonts w:eastAsiaTheme="majorEastAsia"/>
          <w:sz w:val="30"/>
          <w:szCs w:val="30"/>
        </w:rPr>
      </w:pPr>
      <w:r w:rsidRPr="009D0E8B">
        <w:br w:type="page"/>
      </w:r>
    </w:p>
    <w:p w14:paraId="3EBA54E1" w14:textId="4B053795" w:rsidR="0026115A" w:rsidRPr="00B34B2F" w:rsidRDefault="00140196" w:rsidP="00B34B2F">
      <w:pPr>
        <w:pStyle w:val="Heading4"/>
      </w:pPr>
      <w:r w:rsidRPr="00B34B2F">
        <w:lastRenderedPageBreak/>
        <w:t xml:space="preserve">Other services and </w:t>
      </w:r>
      <w:proofErr w:type="gramStart"/>
      <w:r w:rsidRPr="00B34B2F">
        <w:t>supports</w:t>
      </w:r>
      <w:proofErr w:type="gramEnd"/>
    </w:p>
    <w:p w14:paraId="10237471" w14:textId="576902B4" w:rsidR="00807D6B" w:rsidRPr="009D0E8B" w:rsidRDefault="00807D6B" w:rsidP="00B34B2F">
      <w:r w:rsidRPr="009D0E8B">
        <w:t>Reference Group members shared some challenges with other supports</w:t>
      </w:r>
      <w:r w:rsidR="00D430E3">
        <w:t> </w:t>
      </w:r>
      <w:r w:rsidRPr="009D0E8B">
        <w:t>and</w:t>
      </w:r>
      <w:r w:rsidRPr="009D0E8B">
        <w:rPr>
          <w:rFonts w:cs="Arial"/>
        </w:rPr>
        <w:t> </w:t>
      </w:r>
      <w:r w:rsidRPr="009D0E8B">
        <w:t>services.</w:t>
      </w:r>
    </w:p>
    <w:p w14:paraId="3B36D523" w14:textId="77777777" w:rsidR="00807D6B" w:rsidRPr="009D0E8B" w:rsidRDefault="00807D6B" w:rsidP="00B34B2F">
      <w:r w:rsidRPr="009D0E8B">
        <w:t xml:space="preserve">Some people with disability don’t know </w:t>
      </w:r>
      <w:r w:rsidRPr="009D0E8B">
        <w:rPr>
          <w:spacing w:val="4"/>
        </w:rPr>
        <w:t>how</w:t>
      </w:r>
      <w:r w:rsidRPr="009D0E8B">
        <w:rPr>
          <w:rFonts w:cs="Arial"/>
        </w:rPr>
        <w:t> </w:t>
      </w:r>
      <w:r w:rsidRPr="009D0E8B">
        <w:rPr>
          <w:spacing w:val="4"/>
        </w:rPr>
        <w:t>to</w:t>
      </w:r>
      <w:r w:rsidRPr="009D0E8B">
        <w:rPr>
          <w:rFonts w:cs="Arial"/>
        </w:rPr>
        <w:t> </w:t>
      </w:r>
      <w:r w:rsidRPr="009D0E8B">
        <w:rPr>
          <w:spacing w:val="4"/>
        </w:rPr>
        <w:t xml:space="preserve">contact the </w:t>
      </w:r>
      <w:r w:rsidRPr="00AE4E12">
        <w:rPr>
          <w:rStyle w:val="Strong"/>
        </w:rPr>
        <w:t>NDIS Quality and Safeguards Commission</w:t>
      </w:r>
      <w:r w:rsidRPr="009D0E8B">
        <w:t>.</w:t>
      </w:r>
    </w:p>
    <w:p w14:paraId="419B817F" w14:textId="77777777" w:rsidR="00807D6B" w:rsidRPr="009D0E8B" w:rsidRDefault="00807D6B" w:rsidP="00B34B2F">
      <w:r w:rsidRPr="009D0E8B">
        <w:t xml:space="preserve">We call it the </w:t>
      </w:r>
      <w:r w:rsidRPr="00AE4E12">
        <w:rPr>
          <w:rStyle w:val="Strong"/>
        </w:rPr>
        <w:t>NDIS Commission</w:t>
      </w:r>
      <w:r w:rsidRPr="009D0E8B">
        <w:t>.</w:t>
      </w:r>
    </w:p>
    <w:p w14:paraId="05C3C08E" w14:textId="77777777" w:rsidR="00807D6B" w:rsidRPr="009D0E8B" w:rsidRDefault="00807D6B" w:rsidP="00B34B2F">
      <w:r w:rsidRPr="009D0E8B">
        <w:t>The NDIS Commission makes sure people with disability who take part in the</w:t>
      </w:r>
      <w:r w:rsidRPr="009D0E8B">
        <w:rPr>
          <w:rFonts w:cs="Arial"/>
        </w:rPr>
        <w:t> </w:t>
      </w:r>
      <w:r w:rsidRPr="009D0E8B">
        <w:t>NDIS:</w:t>
      </w:r>
    </w:p>
    <w:p w14:paraId="41BEABC7" w14:textId="77777777" w:rsidR="00807D6B" w:rsidRPr="009D0E8B" w:rsidRDefault="00807D6B" w:rsidP="002A3E07">
      <w:pPr>
        <w:pStyle w:val="ListParagraph"/>
        <w:numPr>
          <w:ilvl w:val="0"/>
          <w:numId w:val="7"/>
        </w:numPr>
        <w:rPr>
          <w:rFonts w:cs="Arial"/>
        </w:rPr>
      </w:pPr>
      <w:r w:rsidRPr="009D0E8B">
        <w:rPr>
          <w:rFonts w:cs="Arial"/>
        </w:rPr>
        <w:t xml:space="preserve">are </w:t>
      </w:r>
      <w:proofErr w:type="gramStart"/>
      <w:r w:rsidRPr="009D0E8B">
        <w:rPr>
          <w:rFonts w:cs="Arial"/>
        </w:rPr>
        <w:t>safe</w:t>
      </w:r>
      <w:proofErr w:type="gramEnd"/>
    </w:p>
    <w:p w14:paraId="4AD0C0DE" w14:textId="77777777" w:rsidR="00807D6B" w:rsidRPr="009D0E8B" w:rsidRDefault="00807D6B" w:rsidP="002A3E07">
      <w:pPr>
        <w:pStyle w:val="ListParagraph"/>
        <w:numPr>
          <w:ilvl w:val="0"/>
          <w:numId w:val="7"/>
        </w:numPr>
        <w:rPr>
          <w:rFonts w:cs="Arial"/>
        </w:rPr>
      </w:pPr>
      <w:r w:rsidRPr="009D0E8B">
        <w:rPr>
          <w:rFonts w:cs="Arial"/>
        </w:rPr>
        <w:t>get good services.</w:t>
      </w:r>
    </w:p>
    <w:p w14:paraId="4583DABE" w14:textId="77777777" w:rsidR="00807D6B" w:rsidRPr="009D0E8B" w:rsidRDefault="00807D6B" w:rsidP="00B34B2F">
      <w:r w:rsidRPr="009D0E8B">
        <w:t>Members explained this is because some</w:t>
      </w:r>
      <w:r w:rsidRPr="009D0E8B">
        <w:rPr>
          <w:rFonts w:cs="Arial"/>
        </w:rPr>
        <w:t> </w:t>
      </w:r>
      <w:r w:rsidRPr="009D0E8B">
        <w:t>people:</w:t>
      </w:r>
    </w:p>
    <w:p w14:paraId="6E6B798C" w14:textId="77777777" w:rsidR="00807D6B" w:rsidRPr="009D0E8B" w:rsidRDefault="00807D6B" w:rsidP="00D7339C">
      <w:pPr>
        <w:rPr>
          <w:rFonts w:cs="Arial"/>
        </w:rPr>
      </w:pPr>
      <w:r w:rsidRPr="009D0E8B">
        <w:rPr>
          <w:rFonts w:cs="Arial"/>
        </w:rPr>
        <w:t>don’t have the technology they need to contact the NDIS Commission</w:t>
      </w:r>
    </w:p>
    <w:p w14:paraId="2C22D77D" w14:textId="77777777" w:rsidR="00807D6B" w:rsidRPr="009D0E8B" w:rsidRDefault="00807D6B" w:rsidP="00D7339C">
      <w:pPr>
        <w:rPr>
          <w:rFonts w:cs="Arial"/>
        </w:rPr>
      </w:pPr>
      <w:r w:rsidRPr="009D0E8B">
        <w:rPr>
          <w:rFonts w:cs="Arial"/>
        </w:rPr>
        <w:t>don’t know that they can share their concerns.</w:t>
      </w:r>
    </w:p>
    <w:p w14:paraId="4FB191FA" w14:textId="77777777" w:rsidR="00807D6B" w:rsidRPr="009D0E8B" w:rsidRDefault="00807D6B" w:rsidP="00B34B2F">
      <w:r w:rsidRPr="009D0E8B">
        <w:t>Some people are also confused by:</w:t>
      </w:r>
    </w:p>
    <w:p w14:paraId="6A3A0D2B" w14:textId="77777777" w:rsidR="00807D6B" w:rsidRPr="009D0E8B" w:rsidRDefault="00807D6B" w:rsidP="002A3E07">
      <w:pPr>
        <w:pStyle w:val="ListParagraph"/>
        <w:numPr>
          <w:ilvl w:val="0"/>
          <w:numId w:val="8"/>
        </w:numPr>
        <w:rPr>
          <w:rFonts w:cs="Arial"/>
        </w:rPr>
      </w:pPr>
      <w:r w:rsidRPr="009D0E8B">
        <w:rPr>
          <w:rFonts w:cs="Arial"/>
        </w:rPr>
        <w:t>how to contact the NDIS Commission</w:t>
      </w:r>
    </w:p>
    <w:p w14:paraId="5018134C" w14:textId="77777777" w:rsidR="00807D6B" w:rsidRPr="009D0E8B" w:rsidRDefault="00807D6B" w:rsidP="00D7339C">
      <w:pPr>
        <w:rPr>
          <w:rFonts w:cs="Arial"/>
        </w:rPr>
      </w:pPr>
      <w:r w:rsidRPr="009D0E8B">
        <w:rPr>
          <w:rFonts w:cs="Arial"/>
        </w:rPr>
        <w:t>how long you need to wait to hear back from them.</w:t>
      </w:r>
    </w:p>
    <w:p w14:paraId="20CA2FD6" w14:textId="77777777" w:rsidR="00E04C13" w:rsidRDefault="00E04C13">
      <w:pPr>
        <w:spacing w:before="0" w:after="0" w:line="240" w:lineRule="auto"/>
      </w:pPr>
      <w:r>
        <w:br w:type="page"/>
      </w:r>
    </w:p>
    <w:p w14:paraId="46A91AEF" w14:textId="68FBD93F" w:rsidR="00807D6B" w:rsidRPr="009D0E8B" w:rsidRDefault="00807D6B" w:rsidP="00B34B2F">
      <w:r w:rsidRPr="009D0E8B">
        <w:lastRenderedPageBreak/>
        <w:t>Members also shared that they want to know how</w:t>
      </w:r>
      <w:r w:rsidRPr="009D0E8B">
        <w:rPr>
          <w:rFonts w:cs="Arial"/>
        </w:rPr>
        <w:t> </w:t>
      </w:r>
      <w:r w:rsidRPr="009D0E8B">
        <w:t>well supports are working for people with disability when they:</w:t>
      </w:r>
    </w:p>
    <w:p w14:paraId="607B11DF" w14:textId="77777777" w:rsidR="00807D6B" w:rsidRPr="009D0E8B" w:rsidRDefault="00807D6B" w:rsidP="002A3E07">
      <w:pPr>
        <w:pStyle w:val="ListParagraph"/>
        <w:numPr>
          <w:ilvl w:val="0"/>
          <w:numId w:val="9"/>
        </w:numPr>
        <w:rPr>
          <w:rFonts w:cs="Arial"/>
        </w:rPr>
      </w:pPr>
      <w:r w:rsidRPr="009D0E8B">
        <w:rPr>
          <w:rFonts w:cs="Arial"/>
        </w:rPr>
        <w:t xml:space="preserve">leave </w:t>
      </w:r>
      <w:proofErr w:type="gramStart"/>
      <w:r w:rsidRPr="009D0E8B">
        <w:rPr>
          <w:rFonts w:cs="Arial"/>
        </w:rPr>
        <w:t>school</w:t>
      </w:r>
      <w:proofErr w:type="gramEnd"/>
    </w:p>
    <w:p w14:paraId="6C698A0D" w14:textId="77777777" w:rsidR="00807D6B" w:rsidRPr="009D0E8B" w:rsidRDefault="00807D6B" w:rsidP="00D7339C">
      <w:pPr>
        <w:pStyle w:val="ListParagraph"/>
        <w:numPr>
          <w:ilvl w:val="0"/>
          <w:numId w:val="0"/>
        </w:numPr>
        <w:ind w:left="720"/>
        <w:rPr>
          <w:rFonts w:cs="Arial"/>
        </w:rPr>
      </w:pPr>
      <w:r w:rsidRPr="009D0E8B">
        <w:rPr>
          <w:rFonts w:cs="Arial"/>
        </w:rPr>
        <w:t>and</w:t>
      </w:r>
    </w:p>
    <w:p w14:paraId="27E20019" w14:textId="77777777" w:rsidR="00807D6B" w:rsidRPr="009D0E8B" w:rsidRDefault="00807D6B" w:rsidP="002A3E07">
      <w:pPr>
        <w:pStyle w:val="ListParagraph"/>
        <w:numPr>
          <w:ilvl w:val="0"/>
          <w:numId w:val="9"/>
        </w:numPr>
        <w:rPr>
          <w:rFonts w:cs="Arial"/>
        </w:rPr>
      </w:pPr>
      <w:r w:rsidRPr="009D0E8B">
        <w:rPr>
          <w:rFonts w:cs="Arial"/>
        </w:rPr>
        <w:t>start work.</w:t>
      </w:r>
    </w:p>
    <w:p w14:paraId="242A7DCD" w14:textId="77777777" w:rsidR="00807D6B" w:rsidRPr="009D0E8B" w:rsidRDefault="00807D6B" w:rsidP="00B34B2F">
      <w:r w:rsidRPr="009D0E8B">
        <w:t>They want to make sure that supports help people find work</w:t>
      </w:r>
      <w:r w:rsidRPr="009D0E8B">
        <w:rPr>
          <w:rFonts w:cs="Arial"/>
        </w:rPr>
        <w:t> </w:t>
      </w:r>
      <w:r w:rsidRPr="009D0E8B">
        <w:t>that:</w:t>
      </w:r>
    </w:p>
    <w:p w14:paraId="0D28D63A" w14:textId="77777777" w:rsidR="00807D6B" w:rsidRPr="009D0E8B" w:rsidRDefault="00807D6B" w:rsidP="002A3E07">
      <w:pPr>
        <w:pStyle w:val="ListParagraph"/>
        <w:numPr>
          <w:ilvl w:val="0"/>
          <w:numId w:val="9"/>
        </w:numPr>
        <w:rPr>
          <w:rFonts w:cs="Arial"/>
        </w:rPr>
      </w:pPr>
      <w:r w:rsidRPr="009D0E8B">
        <w:rPr>
          <w:rFonts w:cs="Arial"/>
        </w:rPr>
        <w:t>they have the skills for</w:t>
      </w:r>
    </w:p>
    <w:p w14:paraId="72AF1DBF" w14:textId="77777777" w:rsidR="00807D6B" w:rsidRPr="009D0E8B" w:rsidRDefault="00807D6B" w:rsidP="002A3E07">
      <w:pPr>
        <w:pStyle w:val="ListParagraph"/>
        <w:numPr>
          <w:ilvl w:val="0"/>
          <w:numId w:val="9"/>
        </w:numPr>
        <w:rPr>
          <w:rFonts w:cs="Arial"/>
        </w:rPr>
      </w:pPr>
      <w:r w:rsidRPr="009D0E8B">
        <w:rPr>
          <w:rFonts w:cs="Arial"/>
        </w:rPr>
        <w:t>meets their needs.</w:t>
      </w:r>
    </w:p>
    <w:p w14:paraId="43152ECF" w14:textId="47014901" w:rsidR="003317A6" w:rsidRDefault="00807D6B" w:rsidP="00B34B2F">
      <w:r w:rsidRPr="009D0E8B">
        <w:t>Members told us there should be new ways to</w:t>
      </w:r>
      <w:r w:rsidRPr="009D0E8B">
        <w:rPr>
          <w:rFonts w:cs="Arial"/>
        </w:rPr>
        <w:t> </w:t>
      </w:r>
      <w:r w:rsidRPr="009D0E8B">
        <w:t>support people</w:t>
      </w:r>
      <w:r w:rsidR="002A3E07">
        <w:t> </w:t>
      </w:r>
      <w:r w:rsidRPr="009D0E8B">
        <w:t>with</w:t>
      </w:r>
      <w:r w:rsidR="002A3E07">
        <w:t> </w:t>
      </w:r>
      <w:r w:rsidRPr="009D0E8B">
        <w:t>disability to find and keep</w:t>
      </w:r>
      <w:r w:rsidRPr="009D0E8B">
        <w:rPr>
          <w:rFonts w:cs="Arial"/>
        </w:rPr>
        <w:t> </w:t>
      </w:r>
      <w:r w:rsidRPr="009D0E8B">
        <w:t>work.</w:t>
      </w:r>
    </w:p>
    <w:p w14:paraId="10E8A571" w14:textId="77777777" w:rsidR="003317A6" w:rsidRDefault="003317A6">
      <w:pPr>
        <w:spacing w:before="0" w:after="0" w:line="240" w:lineRule="auto"/>
      </w:pPr>
      <w:r>
        <w:br w:type="page"/>
      </w:r>
    </w:p>
    <w:p w14:paraId="313219AC" w14:textId="5EA5448B" w:rsidR="00764334" w:rsidRPr="006A5A5B" w:rsidRDefault="00AA0FB0" w:rsidP="00B34B2F">
      <w:pPr>
        <w:pStyle w:val="Heading2"/>
      </w:pPr>
      <w:bookmarkStart w:id="112" w:name="_Toc132272205"/>
      <w:r w:rsidRPr="006A5A5B">
        <w:lastRenderedPageBreak/>
        <w:t>NDIA strategies</w:t>
      </w:r>
      <w:r w:rsidR="00C651F1" w:rsidRPr="006A5A5B">
        <w:t xml:space="preserve"> to be more inclusive</w:t>
      </w:r>
      <w:bookmarkEnd w:id="112"/>
    </w:p>
    <w:p w14:paraId="119A5E9F" w14:textId="06087553" w:rsidR="00807D6B" w:rsidRPr="009D0E8B" w:rsidRDefault="00807D6B" w:rsidP="00B34B2F">
      <w:r w:rsidRPr="009D0E8B">
        <w:t>The NDIA updated the Reference Group about its</w:t>
      </w:r>
      <w:r w:rsidRPr="009D0E8B">
        <w:rPr>
          <w:rFonts w:cs="Arial"/>
        </w:rPr>
        <w:t> </w:t>
      </w:r>
      <w:r w:rsidRPr="00AE4E12">
        <w:rPr>
          <w:rStyle w:val="Strong"/>
        </w:rPr>
        <w:t>strategies</w:t>
      </w:r>
      <w:r w:rsidRPr="009D0E8B">
        <w:t xml:space="preserve"> on being</w:t>
      </w:r>
      <w:r w:rsidR="002A3E07">
        <w:t> </w:t>
      </w:r>
      <w:r w:rsidRPr="009D0E8B">
        <w:t>more inclusive.</w:t>
      </w:r>
    </w:p>
    <w:p w14:paraId="6A2CB70D" w14:textId="77777777" w:rsidR="00807D6B" w:rsidRPr="009D0E8B" w:rsidRDefault="00807D6B" w:rsidP="00B34B2F">
      <w:r w:rsidRPr="009D0E8B">
        <w:t>A strategy is a plan about how to do things in</w:t>
      </w:r>
      <w:r w:rsidRPr="009D0E8B">
        <w:rPr>
          <w:rFonts w:cs="Arial"/>
        </w:rPr>
        <w:t> </w:t>
      </w:r>
      <w:r w:rsidRPr="009D0E8B">
        <w:t>the</w:t>
      </w:r>
      <w:r w:rsidRPr="009D0E8B">
        <w:rPr>
          <w:rFonts w:cs="Arial"/>
        </w:rPr>
        <w:t> </w:t>
      </w:r>
      <w:r w:rsidRPr="009D0E8B">
        <w:t>future.</w:t>
      </w:r>
    </w:p>
    <w:p w14:paraId="50775DE4" w14:textId="77777777" w:rsidR="00807D6B" w:rsidRPr="009D0E8B" w:rsidRDefault="00807D6B" w:rsidP="00B34B2F">
      <w:r w:rsidRPr="009D0E8B">
        <w:t>Members shared what they think about each of</w:t>
      </w:r>
      <w:r w:rsidRPr="009D0E8B">
        <w:rPr>
          <w:rFonts w:cs="Arial"/>
        </w:rPr>
        <w:t> </w:t>
      </w:r>
      <w:r w:rsidRPr="009D0E8B">
        <w:t>these</w:t>
      </w:r>
      <w:r w:rsidRPr="009D0E8B">
        <w:rPr>
          <w:rFonts w:cs="Arial"/>
        </w:rPr>
        <w:t> </w:t>
      </w:r>
      <w:r w:rsidRPr="009D0E8B">
        <w:t>strategies.</w:t>
      </w:r>
    </w:p>
    <w:p w14:paraId="36A9A30D" w14:textId="62CFC8FB" w:rsidR="00764334" w:rsidRPr="00B34B2F" w:rsidRDefault="00A96AC8" w:rsidP="00B34B2F">
      <w:pPr>
        <w:pStyle w:val="Heading3"/>
      </w:pPr>
      <w:bookmarkStart w:id="113" w:name="_Hlk115708932"/>
      <w:r w:rsidRPr="00B34B2F">
        <w:t>First Nations strategy</w:t>
      </w:r>
      <w:bookmarkEnd w:id="113"/>
    </w:p>
    <w:p w14:paraId="706C62D8" w14:textId="76FBA972" w:rsidR="00807D6B" w:rsidRPr="009D0E8B" w:rsidRDefault="00807D6B" w:rsidP="00B34B2F">
      <w:pPr>
        <w:rPr>
          <w:spacing w:val="-4"/>
        </w:rPr>
      </w:pPr>
      <w:bookmarkStart w:id="114" w:name="_Toc12634029"/>
      <w:bookmarkStart w:id="115" w:name="_Toc12636487"/>
      <w:bookmarkStart w:id="116" w:name="_Toc43391451"/>
      <w:bookmarkStart w:id="117" w:name="_Toc43391513"/>
      <w:r w:rsidRPr="009D0E8B">
        <w:rPr>
          <w:spacing w:val="2"/>
        </w:rPr>
        <w:t xml:space="preserve">Reference Group members told us they think </w:t>
      </w:r>
      <w:r w:rsidRPr="009D0E8B">
        <w:t>it’s</w:t>
      </w:r>
      <w:r w:rsidRPr="009D0E8B">
        <w:rPr>
          <w:rFonts w:cs="Arial"/>
        </w:rPr>
        <w:t> </w:t>
      </w:r>
      <w:r w:rsidRPr="009D0E8B">
        <w:t>important that people</w:t>
      </w:r>
      <w:r w:rsidR="002A3E07">
        <w:t> </w:t>
      </w:r>
      <w:r w:rsidRPr="009D0E8B">
        <w:t xml:space="preserve">with </w:t>
      </w:r>
      <w:r w:rsidRPr="009D0E8B">
        <w:rPr>
          <w:rFonts w:cs="Arial"/>
        </w:rPr>
        <w:t xml:space="preserve">lived experience </w:t>
      </w:r>
      <w:r w:rsidRPr="00AE4E12">
        <w:rPr>
          <w:rStyle w:val="Strong"/>
        </w:rPr>
        <w:t>of disability</w:t>
      </w:r>
      <w:r w:rsidRPr="009D0E8B">
        <w:rPr>
          <w:spacing w:val="-4"/>
        </w:rPr>
        <w:t xml:space="preserve"> help make this strategy.</w:t>
      </w:r>
    </w:p>
    <w:p w14:paraId="0918DED3" w14:textId="77777777" w:rsidR="00807D6B" w:rsidRPr="009D0E8B" w:rsidRDefault="00807D6B" w:rsidP="00B34B2F">
      <w:r w:rsidRPr="009D0E8B">
        <w:t>If you have lived experience of disability,</w:t>
      </w:r>
      <w:r w:rsidRPr="009D0E8B">
        <w:rPr>
          <w:rFonts w:cs="Arial"/>
        </w:rPr>
        <w:t> </w:t>
      </w:r>
      <w:r w:rsidRPr="009D0E8B">
        <w:t>you:</w:t>
      </w:r>
    </w:p>
    <w:p w14:paraId="1A28FCED" w14:textId="77777777" w:rsidR="00807D6B" w:rsidRPr="009D0E8B" w:rsidRDefault="00807D6B" w:rsidP="00D7339C">
      <w:pPr>
        <w:pStyle w:val="ListParagraph"/>
        <w:rPr>
          <w:rFonts w:cs="Arial"/>
        </w:rPr>
      </w:pPr>
      <w:r w:rsidRPr="009D0E8B">
        <w:rPr>
          <w:rFonts w:cs="Arial"/>
        </w:rPr>
        <w:t xml:space="preserve">have a </w:t>
      </w:r>
      <w:proofErr w:type="gramStart"/>
      <w:r w:rsidRPr="009D0E8B">
        <w:rPr>
          <w:rFonts w:cs="Arial"/>
        </w:rPr>
        <w:t>disability</w:t>
      </w:r>
      <w:proofErr w:type="gramEnd"/>
    </w:p>
    <w:p w14:paraId="317BD362" w14:textId="77777777" w:rsidR="00807D6B" w:rsidRPr="009D0E8B" w:rsidRDefault="00807D6B" w:rsidP="00D7339C">
      <w:pPr>
        <w:rPr>
          <w:rFonts w:cs="Arial"/>
          <w:spacing w:val="-4"/>
        </w:rPr>
      </w:pPr>
      <w:r w:rsidRPr="009D0E8B">
        <w:rPr>
          <w:rFonts w:cs="Arial"/>
        </w:rPr>
        <w:t>know what life can be like for people with disability.</w:t>
      </w:r>
    </w:p>
    <w:p w14:paraId="766934C9" w14:textId="7812092C" w:rsidR="00807D6B" w:rsidRPr="009D0E8B" w:rsidRDefault="00807D6B" w:rsidP="00B34B2F">
      <w:r w:rsidRPr="009D0E8B">
        <w:t xml:space="preserve">Members shared that people want to know who </w:t>
      </w:r>
      <w:proofErr w:type="gramStart"/>
      <w:r w:rsidRPr="009D0E8B">
        <w:t>is</w:t>
      </w:r>
      <w:r w:rsidRPr="009D0E8B">
        <w:rPr>
          <w:rFonts w:cs="Arial"/>
        </w:rPr>
        <w:t> </w:t>
      </w:r>
      <w:r w:rsidRPr="009D0E8B">
        <w:t>part</w:t>
      </w:r>
      <w:r w:rsidRPr="009D0E8B">
        <w:rPr>
          <w:rFonts w:cs="Arial"/>
        </w:rPr>
        <w:t> </w:t>
      </w:r>
      <w:r w:rsidRPr="009D0E8B">
        <w:t>of the First</w:t>
      </w:r>
      <w:r w:rsidR="002A3E07">
        <w:t> </w:t>
      </w:r>
      <w:r w:rsidRPr="009D0E8B">
        <w:t>Nations</w:t>
      </w:r>
      <w:r w:rsidR="002A3E07">
        <w:t> </w:t>
      </w:r>
      <w:r w:rsidRPr="00AE4E12">
        <w:rPr>
          <w:rStyle w:val="Strong"/>
        </w:rPr>
        <w:t>Advisory Council</w:t>
      </w:r>
      <w:proofErr w:type="gramEnd"/>
      <w:r w:rsidRPr="009D0E8B">
        <w:t>.</w:t>
      </w:r>
    </w:p>
    <w:p w14:paraId="3D1AE939" w14:textId="27C129EA" w:rsidR="00807D6B" w:rsidRPr="009D0E8B" w:rsidRDefault="00807D6B" w:rsidP="00B34B2F">
      <w:r w:rsidRPr="009D0E8B">
        <w:t>An advisory council is a group of people who give</w:t>
      </w:r>
      <w:r w:rsidRPr="009D0E8B">
        <w:rPr>
          <w:rFonts w:cs="Arial"/>
        </w:rPr>
        <w:t> </w:t>
      </w:r>
      <w:r w:rsidRPr="009D0E8B">
        <w:t>advice to the NDIA about</w:t>
      </w:r>
      <w:r w:rsidR="002A3E07">
        <w:t> </w:t>
      </w:r>
      <w:r w:rsidRPr="009D0E8B">
        <w:t>how to make things</w:t>
      </w:r>
      <w:r w:rsidRPr="009D0E8B">
        <w:rPr>
          <w:rFonts w:cs="Arial"/>
        </w:rPr>
        <w:t> </w:t>
      </w:r>
      <w:r w:rsidRPr="009D0E8B">
        <w:t>better.</w:t>
      </w:r>
    </w:p>
    <w:p w14:paraId="4C720041" w14:textId="77777777" w:rsidR="00807D6B" w:rsidRPr="009D0E8B" w:rsidRDefault="00807D6B" w:rsidP="00B34B2F">
      <w:r w:rsidRPr="009D0E8B">
        <w:t>They also shared that there needs to be more support</w:t>
      </w:r>
      <w:r w:rsidRPr="009D0E8B">
        <w:rPr>
          <w:rFonts w:cs="Arial"/>
        </w:rPr>
        <w:t> </w:t>
      </w:r>
      <w:r w:rsidRPr="009D0E8B">
        <w:t xml:space="preserve">for: </w:t>
      </w:r>
    </w:p>
    <w:p w14:paraId="4C80A191" w14:textId="77777777" w:rsidR="00807D6B" w:rsidRPr="009D0E8B" w:rsidRDefault="00807D6B" w:rsidP="00D7339C">
      <w:pPr>
        <w:rPr>
          <w:rFonts w:cs="Arial"/>
        </w:rPr>
      </w:pPr>
      <w:r w:rsidRPr="009D0E8B">
        <w:rPr>
          <w:rFonts w:cs="Arial"/>
        </w:rPr>
        <w:t>First Nations Advisory Council members</w:t>
      </w:r>
    </w:p>
    <w:p w14:paraId="7DC31D5A" w14:textId="77777777" w:rsidR="00807D6B" w:rsidRPr="009D0E8B" w:rsidRDefault="00807D6B" w:rsidP="00D7339C">
      <w:pPr>
        <w:pStyle w:val="ListParagraph"/>
        <w:rPr>
          <w:rFonts w:cs="Arial"/>
          <w:spacing w:val="-2"/>
        </w:rPr>
      </w:pPr>
      <w:r w:rsidRPr="009D0E8B">
        <w:rPr>
          <w:rFonts w:cs="Arial"/>
          <w:spacing w:val="-2"/>
        </w:rPr>
        <w:t>people working together to plan the</w:t>
      </w:r>
      <w:r w:rsidRPr="009D0E8B">
        <w:rPr>
          <w:rStyle w:val="HeaderChar"/>
          <w:rFonts w:ascii="Arial" w:hAnsi="Arial" w:cs="Arial"/>
        </w:rPr>
        <w:t> </w:t>
      </w:r>
      <w:r w:rsidRPr="009D0E8B">
        <w:rPr>
          <w:rFonts w:cs="Arial"/>
          <w:spacing w:val="-2"/>
        </w:rPr>
        <w:t>strategy.</w:t>
      </w:r>
    </w:p>
    <w:p w14:paraId="4149F231" w14:textId="77777777" w:rsidR="00807D6B" w:rsidRPr="009D0E8B" w:rsidRDefault="00807D6B" w:rsidP="00B34B2F">
      <w:r w:rsidRPr="009D0E8B">
        <w:t>This includes supporting any people with intellectual</w:t>
      </w:r>
      <w:r w:rsidRPr="009D0E8B">
        <w:rPr>
          <w:rFonts w:cs="Arial"/>
        </w:rPr>
        <w:t> </w:t>
      </w:r>
      <w:r w:rsidRPr="009D0E8B">
        <w:t>disability.</w:t>
      </w:r>
    </w:p>
    <w:p w14:paraId="4CDD1C3D" w14:textId="77777777" w:rsidR="00807D6B" w:rsidRPr="009D0E8B" w:rsidRDefault="00807D6B" w:rsidP="00B34B2F">
      <w:r w:rsidRPr="009D0E8B">
        <w:t>For example, sharing information that’s easy to</w:t>
      </w:r>
      <w:r w:rsidRPr="009D0E8B">
        <w:rPr>
          <w:rFonts w:cs="Arial"/>
        </w:rPr>
        <w:t> </w:t>
      </w:r>
      <w:r w:rsidRPr="009D0E8B">
        <w:t>understand.</w:t>
      </w:r>
    </w:p>
    <w:p w14:paraId="38DCB668" w14:textId="77777777" w:rsidR="00E04C13" w:rsidRDefault="00E04C13">
      <w:pPr>
        <w:spacing w:before="0" w:after="0" w:line="240" w:lineRule="auto"/>
        <w:rPr>
          <w:rFonts w:cs="Times New Roman"/>
          <w:b/>
          <w:color w:val="6B2976"/>
          <w:szCs w:val="26"/>
        </w:rPr>
      </w:pPr>
      <w:r>
        <w:br w:type="page"/>
      </w:r>
    </w:p>
    <w:p w14:paraId="033225FC" w14:textId="0799F871" w:rsidR="00A96AC8" w:rsidRPr="00B34B2F" w:rsidRDefault="00A96AC8" w:rsidP="00B34B2F">
      <w:pPr>
        <w:pStyle w:val="Heading3"/>
      </w:pPr>
      <w:r w:rsidRPr="00B34B2F">
        <w:lastRenderedPageBreak/>
        <w:t>Cultural and Linguistic Diversity (CALD) strategy</w:t>
      </w:r>
    </w:p>
    <w:p w14:paraId="295F9A9C" w14:textId="77777777" w:rsidR="00807D6B" w:rsidRPr="009D0E8B" w:rsidRDefault="00807D6B" w:rsidP="00B34B2F">
      <w:r w:rsidRPr="00AE4E12">
        <w:rPr>
          <w:rStyle w:val="Strong"/>
        </w:rPr>
        <w:t>Culturally and linguistically diverse (CALD)</w:t>
      </w:r>
      <w:r w:rsidRPr="009D0E8B">
        <w:rPr>
          <w:rFonts w:cs="Arial"/>
        </w:rPr>
        <w:t> </w:t>
      </w:r>
      <w:r w:rsidRPr="009D0E8B">
        <w:t>people:</w:t>
      </w:r>
    </w:p>
    <w:p w14:paraId="53BB1595" w14:textId="77777777" w:rsidR="00807D6B" w:rsidRPr="009D0E8B" w:rsidRDefault="00807D6B" w:rsidP="00D7339C">
      <w:pPr>
        <w:pStyle w:val="ListParagraph"/>
        <w:rPr>
          <w:rFonts w:cs="Arial"/>
        </w:rPr>
      </w:pPr>
      <w:r w:rsidRPr="009D0E8B">
        <w:rPr>
          <w:rFonts w:cs="Arial"/>
        </w:rPr>
        <w:t xml:space="preserve">come from different </w:t>
      </w:r>
      <w:proofErr w:type="gramStart"/>
      <w:r w:rsidRPr="009D0E8B">
        <w:rPr>
          <w:rFonts w:cs="Arial"/>
        </w:rPr>
        <w:t>backgrounds</w:t>
      </w:r>
      <w:proofErr w:type="gramEnd"/>
    </w:p>
    <w:p w14:paraId="4B37D6D6" w14:textId="77777777" w:rsidR="00807D6B" w:rsidRPr="009D0E8B" w:rsidRDefault="00807D6B" w:rsidP="00D7339C">
      <w:pPr>
        <w:pStyle w:val="ListParagraph"/>
        <w:rPr>
          <w:rFonts w:cs="Arial"/>
          <w:color w:val="000000"/>
          <w:sz w:val="27"/>
          <w:szCs w:val="27"/>
        </w:rPr>
      </w:pPr>
      <w:r w:rsidRPr="009D0E8B">
        <w:rPr>
          <w:rFonts w:cs="Arial"/>
        </w:rPr>
        <w:t>speak languages other than English.</w:t>
      </w:r>
    </w:p>
    <w:p w14:paraId="3839A430" w14:textId="77777777" w:rsidR="00807D6B" w:rsidRPr="009D0E8B" w:rsidRDefault="00807D6B" w:rsidP="00B34B2F">
      <w:r w:rsidRPr="009D0E8B">
        <w:t>People want to know who is working for the CALD</w:t>
      </w:r>
      <w:r w:rsidRPr="009D0E8B">
        <w:rPr>
          <w:rFonts w:cs="Arial"/>
        </w:rPr>
        <w:t> </w:t>
      </w:r>
      <w:r w:rsidRPr="009D0E8B">
        <w:t>strategy’s expert advisory</w:t>
      </w:r>
      <w:r w:rsidRPr="009D0E8B">
        <w:rPr>
          <w:rFonts w:cs="Arial"/>
        </w:rPr>
        <w:t> </w:t>
      </w:r>
      <w:r w:rsidRPr="009D0E8B">
        <w:t>group.</w:t>
      </w:r>
    </w:p>
    <w:p w14:paraId="165C941D" w14:textId="77777777" w:rsidR="00807D6B" w:rsidRPr="009D0E8B" w:rsidRDefault="00807D6B" w:rsidP="00B34B2F">
      <w:r w:rsidRPr="009D0E8B">
        <w:t>They want to know if the advisory group includes people</w:t>
      </w:r>
      <w:r w:rsidRPr="009D0E8B">
        <w:rPr>
          <w:rFonts w:cs="Arial"/>
        </w:rPr>
        <w:t> </w:t>
      </w:r>
      <w:r w:rsidRPr="009D0E8B">
        <w:t>with</w:t>
      </w:r>
      <w:r w:rsidRPr="009D0E8B">
        <w:rPr>
          <w:rFonts w:cs="Arial"/>
        </w:rPr>
        <w:t> </w:t>
      </w:r>
      <w:r w:rsidRPr="009D0E8B">
        <w:t>different:</w:t>
      </w:r>
    </w:p>
    <w:p w14:paraId="78AAEBBB" w14:textId="77777777" w:rsidR="00807D6B" w:rsidRPr="009D0E8B" w:rsidRDefault="00807D6B" w:rsidP="00D7339C">
      <w:pPr>
        <w:pStyle w:val="ListParagraph"/>
        <w:rPr>
          <w:rFonts w:cs="Arial"/>
        </w:rPr>
      </w:pPr>
      <w:r w:rsidRPr="009D0E8B">
        <w:rPr>
          <w:rFonts w:cs="Arial"/>
        </w:rPr>
        <w:t>backgrounds</w:t>
      </w:r>
    </w:p>
    <w:p w14:paraId="502264E9" w14:textId="77777777" w:rsidR="00807D6B" w:rsidRPr="009D0E8B" w:rsidRDefault="00807D6B" w:rsidP="00D7339C">
      <w:pPr>
        <w:pStyle w:val="ListParagraph"/>
        <w:rPr>
          <w:rFonts w:cs="Arial"/>
        </w:rPr>
      </w:pPr>
      <w:r w:rsidRPr="009D0E8B">
        <w:rPr>
          <w:rFonts w:cs="Arial"/>
        </w:rPr>
        <w:t>lived experience.</w:t>
      </w:r>
    </w:p>
    <w:p w14:paraId="37209CBA" w14:textId="2F03D68D" w:rsidR="00A96AC8" w:rsidRPr="00B34B2F" w:rsidRDefault="00A96AC8" w:rsidP="00B34B2F">
      <w:pPr>
        <w:pStyle w:val="Heading3"/>
      </w:pPr>
      <w:r w:rsidRPr="00B34B2F">
        <w:t>LGBTIQA+ strategy</w:t>
      </w:r>
    </w:p>
    <w:p w14:paraId="29533E7F" w14:textId="77777777" w:rsidR="00807D6B" w:rsidRPr="009D0E8B" w:rsidRDefault="00807D6B" w:rsidP="00B34B2F">
      <w:r w:rsidRPr="009D0E8B">
        <w:rPr>
          <w:spacing w:val="2"/>
        </w:rPr>
        <w:t xml:space="preserve">Reference Group members talked about </w:t>
      </w:r>
      <w:r w:rsidRPr="009D0E8B">
        <w:t>the</w:t>
      </w:r>
      <w:r w:rsidRPr="009D0E8B">
        <w:rPr>
          <w:rFonts w:cs="Arial"/>
        </w:rPr>
        <w:t> </w:t>
      </w:r>
      <w:r w:rsidRPr="009D0E8B">
        <w:t>work</w:t>
      </w:r>
      <w:r w:rsidRPr="009D0E8B">
        <w:rPr>
          <w:rFonts w:cs="Arial"/>
        </w:rPr>
        <w:t> </w:t>
      </w:r>
      <w:r w:rsidRPr="009D0E8B">
        <w:t>the NDIA has done to improve the LGBTIQA+</w:t>
      </w:r>
      <w:r w:rsidRPr="009D0E8B">
        <w:rPr>
          <w:rFonts w:cs="Arial"/>
        </w:rPr>
        <w:t> </w:t>
      </w:r>
      <w:r w:rsidRPr="009D0E8B">
        <w:t>strategy.</w:t>
      </w:r>
    </w:p>
    <w:p w14:paraId="79915A8F" w14:textId="77777777" w:rsidR="00807D6B" w:rsidRPr="009D0E8B" w:rsidRDefault="00807D6B" w:rsidP="00B34B2F">
      <w:r w:rsidRPr="009D0E8B">
        <w:t>They think the NDIA can lead by example when they support the LGBTIQA+</w:t>
      </w:r>
      <w:r w:rsidRPr="009D0E8B">
        <w:rPr>
          <w:rFonts w:cs="Arial"/>
        </w:rPr>
        <w:t> </w:t>
      </w:r>
      <w:r w:rsidRPr="009D0E8B">
        <w:t xml:space="preserve">community. </w:t>
      </w:r>
    </w:p>
    <w:p w14:paraId="584C2AA4" w14:textId="77777777" w:rsidR="00807D6B" w:rsidRPr="009D0E8B" w:rsidRDefault="00807D6B" w:rsidP="00B34B2F">
      <w:r w:rsidRPr="009D0E8B">
        <w:t>This includes finding new ways to</w:t>
      </w:r>
      <w:r w:rsidRPr="009D0E8B">
        <w:rPr>
          <w:rFonts w:cs="Arial"/>
        </w:rPr>
        <w:t> </w:t>
      </w:r>
      <w:r w:rsidRPr="009D0E8B">
        <w:t>keep people</w:t>
      </w:r>
      <w:r w:rsidRPr="009D0E8B">
        <w:rPr>
          <w:rFonts w:cs="Arial"/>
        </w:rPr>
        <w:t> </w:t>
      </w:r>
      <w:r w:rsidRPr="009D0E8B">
        <w:t>safe.</w:t>
      </w:r>
    </w:p>
    <w:p w14:paraId="7D0CB7CE" w14:textId="77777777" w:rsidR="00807D6B" w:rsidRPr="009D0E8B" w:rsidRDefault="00807D6B" w:rsidP="00B34B2F">
      <w:r w:rsidRPr="009D0E8B">
        <w:t>They should train NDIA staff to</w:t>
      </w:r>
      <w:r w:rsidRPr="009D0E8B">
        <w:rPr>
          <w:rFonts w:cs="Arial"/>
        </w:rPr>
        <w:t> </w:t>
      </w:r>
      <w:r w:rsidRPr="009D0E8B">
        <w:t>support LGBTIQA+</w:t>
      </w:r>
      <w:r w:rsidRPr="009D0E8B">
        <w:rPr>
          <w:rFonts w:cs="Arial"/>
        </w:rPr>
        <w:t> </w:t>
      </w:r>
      <w:r w:rsidRPr="009D0E8B">
        <w:t>people.</w:t>
      </w:r>
    </w:p>
    <w:p w14:paraId="6BF45F0E" w14:textId="77777777" w:rsidR="00807D6B" w:rsidRPr="009D0E8B" w:rsidRDefault="00807D6B" w:rsidP="00B34B2F">
      <w:r w:rsidRPr="009D0E8B">
        <w:t>They should also train NDIA staff about the</w:t>
      </w:r>
      <w:r w:rsidRPr="009D0E8B">
        <w:rPr>
          <w:rFonts w:cs="Arial"/>
        </w:rPr>
        <w:t> </w:t>
      </w:r>
      <w:r w:rsidRPr="00AE4E12">
        <w:rPr>
          <w:rStyle w:val="Strong"/>
        </w:rPr>
        <w:t>rights</w:t>
      </w:r>
      <w:r w:rsidRPr="009D0E8B">
        <w:rPr>
          <w:rFonts w:cs="Arial"/>
        </w:rPr>
        <w:t> </w:t>
      </w:r>
      <w:r w:rsidRPr="009D0E8B">
        <w:t>of LGBTIQA+ people.</w:t>
      </w:r>
    </w:p>
    <w:p w14:paraId="18EF9ACB" w14:textId="77777777" w:rsidR="00807D6B" w:rsidRPr="009D0E8B" w:rsidRDefault="00807D6B" w:rsidP="00B34B2F">
      <w:r w:rsidRPr="009D0E8B">
        <w:t>Rights are rules about how other people must treat</w:t>
      </w:r>
      <w:r w:rsidRPr="009D0E8B">
        <w:rPr>
          <w:rFonts w:cs="Arial"/>
        </w:rPr>
        <w:t> </w:t>
      </w:r>
      <w:r w:rsidRPr="009D0E8B">
        <w:t>you.</w:t>
      </w:r>
    </w:p>
    <w:p w14:paraId="3B121737" w14:textId="77777777" w:rsidR="00807D6B" w:rsidRPr="009D0E8B" w:rsidRDefault="00807D6B" w:rsidP="00B34B2F">
      <w:r w:rsidRPr="009D0E8B">
        <w:t xml:space="preserve">And they should train NDIA staff about how </w:t>
      </w:r>
      <w:r w:rsidRPr="009D0E8B">
        <w:rPr>
          <w:spacing w:val="2"/>
        </w:rPr>
        <w:t xml:space="preserve">different experiences can affect people </w:t>
      </w:r>
      <w:r w:rsidRPr="009D0E8B">
        <w:t>with</w:t>
      </w:r>
      <w:r w:rsidRPr="009D0E8B">
        <w:rPr>
          <w:rFonts w:cs="Arial"/>
        </w:rPr>
        <w:t> </w:t>
      </w:r>
      <w:r w:rsidRPr="009D0E8B">
        <w:t>disability.</w:t>
      </w:r>
    </w:p>
    <w:p w14:paraId="40117F08" w14:textId="77777777" w:rsidR="00807D6B" w:rsidRPr="009D0E8B" w:rsidRDefault="00807D6B" w:rsidP="00B34B2F">
      <w:r w:rsidRPr="009D0E8B">
        <w:t>Reference Group members also think providers should do</w:t>
      </w:r>
      <w:r w:rsidRPr="009D0E8B">
        <w:rPr>
          <w:rFonts w:cs="Arial"/>
        </w:rPr>
        <w:t> </w:t>
      </w:r>
      <w:r w:rsidRPr="009D0E8B">
        <w:t>this</w:t>
      </w:r>
      <w:r w:rsidRPr="009D0E8B">
        <w:rPr>
          <w:rFonts w:cs="Arial"/>
        </w:rPr>
        <w:t> </w:t>
      </w:r>
      <w:r w:rsidRPr="009D0E8B">
        <w:t>training.</w:t>
      </w:r>
    </w:p>
    <w:p w14:paraId="618B52A7" w14:textId="77777777" w:rsidR="005E341A" w:rsidRPr="009D0E8B" w:rsidRDefault="005E341A" w:rsidP="00B34B2F">
      <w:r w:rsidRPr="009D0E8B">
        <w:br w:type="page"/>
      </w:r>
    </w:p>
    <w:p w14:paraId="07171C45" w14:textId="0A8CB29D" w:rsidR="00A96AC8" w:rsidRPr="006A5A5B" w:rsidRDefault="005E341A" w:rsidP="00B34B2F">
      <w:pPr>
        <w:pStyle w:val="Heading2"/>
      </w:pPr>
      <w:bookmarkStart w:id="118" w:name="_Toc132272206"/>
      <w:r w:rsidRPr="006A5A5B">
        <w:lastRenderedPageBreak/>
        <w:t xml:space="preserve">Improving </w:t>
      </w:r>
      <w:r w:rsidR="00BD41CD" w:rsidRPr="006A5A5B">
        <w:t xml:space="preserve">our </w:t>
      </w:r>
      <w:r w:rsidR="00116FDC" w:rsidRPr="006A5A5B">
        <w:t>advice</w:t>
      </w:r>
      <w:bookmarkEnd w:id="118"/>
      <w:r w:rsidRPr="006A5A5B">
        <w:t xml:space="preserve"> </w:t>
      </w:r>
    </w:p>
    <w:p w14:paraId="743707BD" w14:textId="77777777" w:rsidR="00807D6B" w:rsidRPr="009D0E8B" w:rsidRDefault="00807D6B" w:rsidP="00B34B2F">
      <w:r w:rsidRPr="009D0E8B">
        <w:t>Reference Group members shared ways we</w:t>
      </w:r>
      <w:r w:rsidRPr="009D0E8B">
        <w:rPr>
          <w:rFonts w:cs="Arial"/>
        </w:rPr>
        <w:t> </w:t>
      </w:r>
      <w:r w:rsidRPr="009D0E8B">
        <w:t>can improve how we write our advice for the</w:t>
      </w:r>
      <w:r w:rsidRPr="009D0E8B">
        <w:rPr>
          <w:rFonts w:cs="Arial"/>
        </w:rPr>
        <w:t> </w:t>
      </w:r>
      <w:r w:rsidRPr="009D0E8B">
        <w:t>NDIA.</w:t>
      </w:r>
    </w:p>
    <w:p w14:paraId="7E30D458" w14:textId="77777777" w:rsidR="00807D6B" w:rsidRPr="009D0E8B" w:rsidRDefault="00807D6B" w:rsidP="00B34B2F">
      <w:r w:rsidRPr="009D0E8B">
        <w:t>Members shared that when we give advice, we</w:t>
      </w:r>
      <w:r w:rsidRPr="009D0E8B">
        <w:rPr>
          <w:rFonts w:cs="Arial"/>
        </w:rPr>
        <w:t> </w:t>
      </w:r>
      <w:r w:rsidRPr="009D0E8B">
        <w:t>should keep working with others to</w:t>
      </w:r>
      <w:r w:rsidRPr="009D0E8B">
        <w:rPr>
          <w:rFonts w:cs="Arial"/>
        </w:rPr>
        <w:t> </w:t>
      </w:r>
      <w:r w:rsidRPr="009D0E8B">
        <w:t>learn what</w:t>
      </w:r>
      <w:r w:rsidRPr="009D0E8B">
        <w:rPr>
          <w:rFonts w:cs="Arial"/>
        </w:rPr>
        <w:t> </w:t>
      </w:r>
      <w:r w:rsidRPr="009D0E8B">
        <w:t>the community needs.</w:t>
      </w:r>
    </w:p>
    <w:p w14:paraId="324F4076" w14:textId="77777777" w:rsidR="00807D6B" w:rsidRPr="009D0E8B" w:rsidRDefault="00807D6B" w:rsidP="00B34B2F">
      <w:r w:rsidRPr="009D0E8B">
        <w:t>For example, listening to leaders from:</w:t>
      </w:r>
    </w:p>
    <w:p w14:paraId="2568B886" w14:textId="77777777" w:rsidR="00807D6B" w:rsidRPr="009D0E8B" w:rsidRDefault="00807D6B" w:rsidP="002A3E07">
      <w:pPr>
        <w:pStyle w:val="ListParagraph"/>
        <w:numPr>
          <w:ilvl w:val="0"/>
          <w:numId w:val="11"/>
        </w:numPr>
        <w:rPr>
          <w:rFonts w:cs="Arial"/>
        </w:rPr>
      </w:pPr>
      <w:r w:rsidRPr="009D0E8B">
        <w:rPr>
          <w:rFonts w:cs="Arial"/>
        </w:rPr>
        <w:t>First Nations communities</w:t>
      </w:r>
    </w:p>
    <w:p w14:paraId="3D7BB55C" w14:textId="77777777" w:rsidR="00807D6B" w:rsidRPr="009D0E8B" w:rsidRDefault="00807D6B" w:rsidP="002A3E07">
      <w:pPr>
        <w:pStyle w:val="ListParagraph"/>
        <w:numPr>
          <w:ilvl w:val="0"/>
          <w:numId w:val="11"/>
        </w:numPr>
        <w:rPr>
          <w:rFonts w:cs="Arial"/>
        </w:rPr>
      </w:pPr>
      <w:r w:rsidRPr="009D0E8B">
        <w:rPr>
          <w:rFonts w:cs="Arial"/>
        </w:rPr>
        <w:t>CALD communities</w:t>
      </w:r>
    </w:p>
    <w:p w14:paraId="4DE96B9A" w14:textId="77777777" w:rsidR="00807D6B" w:rsidRPr="009D0E8B" w:rsidRDefault="00807D6B" w:rsidP="002A3E07">
      <w:pPr>
        <w:pStyle w:val="ListParagraph"/>
        <w:numPr>
          <w:ilvl w:val="0"/>
          <w:numId w:val="11"/>
        </w:numPr>
        <w:rPr>
          <w:rFonts w:cs="Arial"/>
        </w:rPr>
      </w:pPr>
      <w:r w:rsidRPr="009D0E8B">
        <w:rPr>
          <w:rFonts w:cs="Arial"/>
        </w:rPr>
        <w:t>LGBTIQA+ communities.</w:t>
      </w:r>
    </w:p>
    <w:p w14:paraId="0ED1E357" w14:textId="1B796822" w:rsidR="00807D6B" w:rsidRPr="009D0E8B" w:rsidRDefault="00807D6B" w:rsidP="00B34B2F">
      <w:r w:rsidRPr="009D0E8B">
        <w:t>Members worry about how well the NDIA will follow our</w:t>
      </w:r>
      <w:r w:rsidRPr="009D0E8B">
        <w:rPr>
          <w:rFonts w:cs="Arial"/>
        </w:rPr>
        <w:t> </w:t>
      </w:r>
      <w:r w:rsidRPr="009D0E8B">
        <w:t>advice.</w:t>
      </w:r>
    </w:p>
    <w:p w14:paraId="250B45C4" w14:textId="77777777" w:rsidR="00807D6B" w:rsidRPr="009D0E8B" w:rsidRDefault="00807D6B" w:rsidP="00B34B2F">
      <w:r w:rsidRPr="009D0E8B">
        <w:t>They want the NDIA to follow the advice</w:t>
      </w:r>
      <w:r w:rsidRPr="009D0E8B">
        <w:rPr>
          <w:rFonts w:cs="Arial"/>
        </w:rPr>
        <w:t> </w:t>
      </w:r>
      <w:r w:rsidRPr="009D0E8B">
        <w:t>to:</w:t>
      </w:r>
    </w:p>
    <w:p w14:paraId="3C803CC8" w14:textId="77777777" w:rsidR="00807D6B" w:rsidRPr="009D0E8B" w:rsidRDefault="00807D6B" w:rsidP="002A3E07">
      <w:pPr>
        <w:pStyle w:val="ListParagraph"/>
        <w:numPr>
          <w:ilvl w:val="0"/>
          <w:numId w:val="10"/>
        </w:numPr>
        <w:rPr>
          <w:rFonts w:cs="Arial"/>
        </w:rPr>
      </w:pPr>
      <w:r w:rsidRPr="009D0E8B">
        <w:rPr>
          <w:rFonts w:cs="Arial"/>
        </w:rPr>
        <w:t xml:space="preserve">improve the </w:t>
      </w:r>
      <w:proofErr w:type="gramStart"/>
      <w:r w:rsidRPr="009D0E8B">
        <w:rPr>
          <w:rFonts w:cs="Arial"/>
        </w:rPr>
        <w:t>NDIA</w:t>
      </w:r>
      <w:proofErr w:type="gramEnd"/>
    </w:p>
    <w:p w14:paraId="1EA89090" w14:textId="2B66A29F" w:rsidR="00807D6B" w:rsidRPr="009D0E8B" w:rsidRDefault="00807D6B" w:rsidP="002A3E07">
      <w:pPr>
        <w:pStyle w:val="ListParagraph"/>
        <w:numPr>
          <w:ilvl w:val="0"/>
          <w:numId w:val="10"/>
        </w:numPr>
        <w:rPr>
          <w:rFonts w:cs="Arial"/>
        </w:rPr>
      </w:pPr>
      <w:r w:rsidRPr="009D0E8B">
        <w:rPr>
          <w:rFonts w:cs="Arial"/>
        </w:rPr>
        <w:t>support participants in better ways.</w:t>
      </w:r>
    </w:p>
    <w:p w14:paraId="66C81B36" w14:textId="40161D16" w:rsidR="00652F9B" w:rsidRPr="009D0E8B" w:rsidRDefault="00807D6B" w:rsidP="00B34B2F">
      <w:r w:rsidRPr="009D0E8B">
        <w:t>Members also explained that now the NDIA shares reports on how they use our</w:t>
      </w:r>
      <w:r w:rsidRPr="009D0E8B">
        <w:rPr>
          <w:rFonts w:cs="Arial"/>
        </w:rPr>
        <w:t> </w:t>
      </w:r>
      <w:r w:rsidRPr="009D0E8B">
        <w:t>advice.</w:t>
      </w:r>
    </w:p>
    <w:p w14:paraId="23B9D817" w14:textId="77777777" w:rsidR="00652F9B" w:rsidRPr="009D0E8B" w:rsidRDefault="00652F9B" w:rsidP="00B34B2F">
      <w:r w:rsidRPr="009D0E8B">
        <w:br w:type="page"/>
      </w:r>
    </w:p>
    <w:p w14:paraId="203B7714" w14:textId="76DC2B17" w:rsidR="00031E57" w:rsidRPr="006A5A5B" w:rsidRDefault="00031E57" w:rsidP="00B34B2F">
      <w:pPr>
        <w:pStyle w:val="Heading2"/>
      </w:pPr>
      <w:bookmarkStart w:id="119" w:name="_Toc132272207"/>
      <w:r w:rsidRPr="006A5A5B">
        <w:lastRenderedPageBreak/>
        <w:t>Our next meeting</w:t>
      </w:r>
      <w:bookmarkEnd w:id="119"/>
    </w:p>
    <w:p w14:paraId="65296E64" w14:textId="198CCECA" w:rsidR="00807D6B" w:rsidRPr="009D0E8B" w:rsidRDefault="00807D6B" w:rsidP="00B34B2F">
      <w:r w:rsidRPr="009D0E8B">
        <w:t>Our next meeting is 22 June 2023.</w:t>
      </w:r>
    </w:p>
    <w:p w14:paraId="017CE08D" w14:textId="77777777" w:rsidR="00807D6B" w:rsidRPr="009D0E8B" w:rsidRDefault="00807D6B" w:rsidP="00B34B2F">
      <w:r w:rsidRPr="009D0E8B">
        <w:t>You can find out more about our meetings and bulletins on our</w:t>
      </w:r>
      <w:r w:rsidRPr="009D0E8B">
        <w:rPr>
          <w:rFonts w:cs="Arial"/>
        </w:rPr>
        <w:t> </w:t>
      </w:r>
      <w:r w:rsidRPr="009D0E8B">
        <w:t>website.</w:t>
      </w:r>
    </w:p>
    <w:p w14:paraId="7A5948DA" w14:textId="00B43B07" w:rsidR="00126658" w:rsidRPr="002A3E07" w:rsidRDefault="00222F94" w:rsidP="00B34B2F">
      <w:pPr>
        <w:rPr>
          <w:rStyle w:val="Hyperlink"/>
        </w:rPr>
      </w:pPr>
      <w:hyperlink r:id="rId9" w:history="1">
        <w:r w:rsidR="00807D6B" w:rsidRPr="002A3E07">
          <w:rPr>
            <w:rStyle w:val="Hyperlink"/>
          </w:rPr>
          <w:t>www.ndis-iac.com.au/meetings</w:t>
        </w:r>
      </w:hyperlink>
    </w:p>
    <w:p w14:paraId="24D7AFE9" w14:textId="40AF4335" w:rsidR="00493D5D" w:rsidRPr="00AE4E12" w:rsidRDefault="00493D5D" w:rsidP="00222F94">
      <w:pPr>
        <w:pStyle w:val="Heading2"/>
        <w:spacing w:before="360"/>
        <w:rPr>
          <w:rStyle w:val="Strong"/>
        </w:rPr>
      </w:pPr>
      <w:bookmarkStart w:id="120" w:name="_Toc132272208"/>
      <w:r w:rsidRPr="006A5A5B">
        <w:t>More information</w:t>
      </w:r>
      <w:bookmarkEnd w:id="114"/>
      <w:bookmarkEnd w:id="115"/>
      <w:bookmarkEnd w:id="116"/>
      <w:bookmarkEnd w:id="117"/>
      <w:bookmarkEnd w:id="120"/>
    </w:p>
    <w:p w14:paraId="1EB22CE3" w14:textId="2B955B5E" w:rsidR="008C7B9E" w:rsidRPr="009D0E8B" w:rsidRDefault="008C7B9E" w:rsidP="00B34B2F">
      <w:pPr>
        <w:rPr>
          <w:lang w:val="x-none" w:eastAsia="x-none"/>
        </w:rPr>
      </w:pPr>
      <w:r w:rsidRPr="009D0E8B">
        <w:t>For more information about this bulletin, please contact</w:t>
      </w:r>
      <w:r w:rsidR="00875F01" w:rsidRPr="009D0E8B">
        <w:rPr>
          <w:rFonts w:cs="Arial"/>
        </w:rPr>
        <w:t> </w:t>
      </w:r>
      <w:r w:rsidRPr="009D0E8B">
        <w:t>us.</w:t>
      </w:r>
    </w:p>
    <w:p w14:paraId="296C39ED" w14:textId="77777777" w:rsidR="00807D6B" w:rsidRPr="009D0E8B" w:rsidRDefault="00807D6B" w:rsidP="00B34B2F">
      <w:r w:rsidRPr="009D0E8B">
        <w:t>You can visit our website.</w:t>
      </w:r>
    </w:p>
    <w:p w14:paraId="37F6F1E5" w14:textId="77777777" w:rsidR="00807D6B" w:rsidRPr="00AE4E12" w:rsidRDefault="00222F94" w:rsidP="00B34B2F">
      <w:hyperlink r:id="rId10" w:history="1">
        <w:r w:rsidR="00807D6B" w:rsidRPr="009D0E8B">
          <w:rPr>
            <w:rFonts w:cs="Arial"/>
          </w:rPr>
          <w:t>www.ndis-iac.com.au/meetings</w:t>
        </w:r>
      </w:hyperlink>
      <w:r w:rsidR="00807D6B" w:rsidRPr="00AE4E12">
        <w:t xml:space="preserve"> </w:t>
      </w:r>
    </w:p>
    <w:p w14:paraId="17AAABE5" w14:textId="77777777" w:rsidR="00807D6B" w:rsidRPr="009D0E8B" w:rsidRDefault="00807D6B" w:rsidP="00B34B2F">
      <w:r w:rsidRPr="009D0E8B">
        <w:t>You can send us an email.</w:t>
      </w:r>
    </w:p>
    <w:p w14:paraId="09913188" w14:textId="7405B685" w:rsidR="00807D6B" w:rsidRPr="009D0E8B" w:rsidRDefault="00222F94" w:rsidP="00B34B2F">
      <w:hyperlink r:id="rId11" w:history="1">
        <w:r w:rsidR="00807D6B" w:rsidRPr="009D0E8B">
          <w:rPr>
            <w:rStyle w:val="Hyperlink"/>
            <w:rFonts w:cs="Arial"/>
          </w:rPr>
          <w:t>advisorycouncil@ndis.gov.au</w:t>
        </w:r>
      </w:hyperlink>
    </w:p>
    <w:p w14:paraId="2225F0DF" w14:textId="77777777" w:rsidR="00807D6B" w:rsidRPr="009D0E8B" w:rsidRDefault="00807D6B" w:rsidP="00B34B2F">
      <w:r w:rsidRPr="009D0E8B">
        <w:t>You can learn more about the NDIS on</w:t>
      </w:r>
      <w:r w:rsidRPr="009D0E8B">
        <w:rPr>
          <w:rFonts w:cs="Arial"/>
        </w:rPr>
        <w:t> </w:t>
      </w:r>
      <w:r w:rsidRPr="009D0E8B">
        <w:t>their</w:t>
      </w:r>
      <w:r w:rsidRPr="009D0E8B">
        <w:rPr>
          <w:rFonts w:cs="Arial"/>
        </w:rPr>
        <w:t> </w:t>
      </w:r>
      <w:r w:rsidRPr="009D0E8B">
        <w:t>website.</w:t>
      </w:r>
    </w:p>
    <w:p w14:paraId="249652E9" w14:textId="77777777" w:rsidR="00807D6B" w:rsidRPr="00AE4E12" w:rsidRDefault="00222F94" w:rsidP="00B34B2F">
      <w:hyperlink r:id="rId12" w:history="1">
        <w:r w:rsidR="00807D6B" w:rsidRPr="009D0E8B">
          <w:rPr>
            <w:rFonts w:cs="Arial"/>
          </w:rPr>
          <w:t>www.ndis.gov.au</w:t>
        </w:r>
      </w:hyperlink>
    </w:p>
    <w:p w14:paraId="35F77B74" w14:textId="77777777" w:rsidR="00807D6B" w:rsidRPr="009D0E8B" w:rsidRDefault="00807D6B" w:rsidP="00B34B2F">
      <w:r w:rsidRPr="009D0E8B">
        <w:t>You can call the NDIS.</w:t>
      </w:r>
    </w:p>
    <w:p w14:paraId="7247DD91" w14:textId="5709323E" w:rsidR="00E473FB" w:rsidRDefault="00807D6B" w:rsidP="00B34B2F">
      <w:pPr>
        <w:rPr>
          <w:rStyle w:val="IntenseEmphasis1"/>
          <w:rFonts w:ascii="Arial" w:hAnsi="Arial" w:cs="Arial"/>
        </w:rPr>
      </w:pPr>
      <w:r w:rsidRPr="009D0E8B">
        <w:rPr>
          <w:rStyle w:val="IntenseEmphasis1"/>
          <w:rFonts w:ascii="Arial" w:hAnsi="Arial" w:cs="Arial"/>
        </w:rPr>
        <w:t>1800 800 110</w:t>
      </w:r>
    </w:p>
    <w:p w14:paraId="16D96C09" w14:textId="77777777" w:rsidR="00E473FB" w:rsidRDefault="00E473FB">
      <w:pPr>
        <w:spacing w:before="0" w:after="0" w:line="240" w:lineRule="auto"/>
        <w:rPr>
          <w:rStyle w:val="IntenseEmphasis1"/>
          <w:rFonts w:ascii="Arial" w:hAnsi="Arial" w:cs="Arial"/>
        </w:rPr>
      </w:pPr>
      <w:r>
        <w:rPr>
          <w:rStyle w:val="IntenseEmphasis1"/>
          <w:rFonts w:ascii="Arial" w:hAnsi="Arial" w:cs="Arial"/>
        </w:rPr>
        <w:br w:type="page"/>
      </w:r>
    </w:p>
    <w:p w14:paraId="46C392ED" w14:textId="35075DFC" w:rsidR="008928D5" w:rsidRPr="006A5A5B" w:rsidRDefault="008928D5" w:rsidP="00B34B2F">
      <w:pPr>
        <w:pStyle w:val="Heading2"/>
      </w:pPr>
      <w:bookmarkStart w:id="121" w:name="_Toc43391452"/>
      <w:bookmarkStart w:id="122" w:name="_Toc43391515"/>
      <w:bookmarkStart w:id="123" w:name="_Ref117847116"/>
      <w:bookmarkStart w:id="124" w:name="_Ref121308968"/>
      <w:bookmarkStart w:id="125" w:name="_Ref122706188"/>
      <w:bookmarkStart w:id="126" w:name="_Toc132272209"/>
      <w:bookmarkStart w:id="127" w:name="_Word_list"/>
      <w:bookmarkEnd w:id="127"/>
      <w:r w:rsidRPr="006A5A5B">
        <w:lastRenderedPageBreak/>
        <w:t>Word list</w:t>
      </w:r>
      <w:bookmarkEnd w:id="121"/>
      <w:bookmarkEnd w:id="122"/>
      <w:bookmarkEnd w:id="123"/>
      <w:bookmarkEnd w:id="124"/>
      <w:bookmarkEnd w:id="125"/>
      <w:bookmarkEnd w:id="126"/>
    </w:p>
    <w:p w14:paraId="6DAA4C7A" w14:textId="4E26E730" w:rsidR="00B16BC6" w:rsidRPr="009D0E8B" w:rsidRDefault="00B16BC6" w:rsidP="00B34B2F">
      <w:pPr>
        <w:rPr>
          <w:lang w:eastAsia="x-none"/>
        </w:rPr>
      </w:pPr>
      <w:r w:rsidRPr="009D0E8B">
        <w:t xml:space="preserve">This list explains what the </w:t>
      </w:r>
      <w:r w:rsidRPr="00AE4E12">
        <w:rPr>
          <w:rStyle w:val="Strong"/>
        </w:rPr>
        <w:t>bold</w:t>
      </w:r>
      <w:r w:rsidRPr="009D0E8B">
        <w:t xml:space="preserve"> words in this document mean.</w:t>
      </w:r>
    </w:p>
    <w:p w14:paraId="2EA329BD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>Advisory council</w:t>
      </w:r>
    </w:p>
    <w:p w14:paraId="44850330" w14:textId="77777777" w:rsidR="00807D6B" w:rsidRPr="00AE4E12" w:rsidRDefault="00807D6B" w:rsidP="00B34B2F">
      <w:pPr>
        <w:rPr>
          <w:rStyle w:val="Strong"/>
        </w:rPr>
      </w:pPr>
      <w:r w:rsidRPr="009D0E8B">
        <w:t xml:space="preserve">An advisory council is a group of people who </w:t>
      </w:r>
      <w:r w:rsidRPr="009D0E8B">
        <w:rPr>
          <w:spacing w:val="2"/>
        </w:rPr>
        <w:t>give</w:t>
      </w:r>
      <w:r w:rsidRPr="009D0E8B">
        <w:rPr>
          <w:rFonts w:cs="Arial"/>
        </w:rPr>
        <w:t> </w:t>
      </w:r>
      <w:r w:rsidRPr="009D0E8B">
        <w:rPr>
          <w:spacing w:val="2"/>
        </w:rPr>
        <w:t>advice to the NDIA about how to</w:t>
      </w:r>
      <w:r w:rsidRPr="009D0E8B">
        <w:rPr>
          <w:rStyle w:val="HeaderChar"/>
          <w:rFonts w:ascii="Arial" w:hAnsi="Arial" w:cs="Arial"/>
        </w:rPr>
        <w:t> </w:t>
      </w:r>
      <w:r w:rsidRPr="009D0E8B">
        <w:rPr>
          <w:spacing w:val="2"/>
        </w:rPr>
        <w:t>make</w:t>
      </w:r>
      <w:r w:rsidRPr="009D0E8B">
        <w:t xml:space="preserve"> things</w:t>
      </w:r>
      <w:r w:rsidRPr="009D0E8B">
        <w:rPr>
          <w:rFonts w:cs="Arial"/>
        </w:rPr>
        <w:t> </w:t>
      </w:r>
      <w:r w:rsidRPr="009D0E8B">
        <w:t>better.</w:t>
      </w:r>
    </w:p>
    <w:p w14:paraId="3DD825E0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>Bulletin</w:t>
      </w:r>
    </w:p>
    <w:p w14:paraId="2831C942" w14:textId="77777777" w:rsidR="00807D6B" w:rsidRPr="009D0E8B" w:rsidRDefault="00807D6B" w:rsidP="00B34B2F">
      <w:r w:rsidRPr="009D0E8B">
        <w:t>A bulletin is an important news item we</w:t>
      </w:r>
      <w:r w:rsidRPr="009D0E8B">
        <w:rPr>
          <w:rFonts w:cs="Arial"/>
        </w:rPr>
        <w:t> </w:t>
      </w:r>
      <w:r w:rsidRPr="009D0E8B">
        <w:t>share with the community.</w:t>
      </w:r>
    </w:p>
    <w:p w14:paraId="1902BC60" w14:textId="77777777" w:rsidR="00807D6B" w:rsidRPr="009D0E8B" w:rsidRDefault="00807D6B" w:rsidP="00B34B2F">
      <w:r w:rsidRPr="009D0E8B">
        <w:t>It explains what we did in our last</w:t>
      </w:r>
      <w:r w:rsidRPr="009D0E8B">
        <w:rPr>
          <w:rFonts w:cs="Arial"/>
        </w:rPr>
        <w:t> </w:t>
      </w:r>
      <w:r w:rsidRPr="009D0E8B">
        <w:t>meeting.</w:t>
      </w:r>
    </w:p>
    <w:p w14:paraId="190168B9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>Culturally and linguistically diverse (CALD)</w:t>
      </w:r>
    </w:p>
    <w:p w14:paraId="661B3D5F" w14:textId="77777777" w:rsidR="00807D6B" w:rsidRPr="009D0E8B" w:rsidRDefault="00807D6B" w:rsidP="00B34B2F">
      <w:pPr>
        <w:rPr>
          <w:b/>
          <w:bCs/>
          <w:color w:val="6B2976"/>
        </w:rPr>
      </w:pPr>
      <w:r w:rsidRPr="009D0E8B">
        <w:t>CALD people:</w:t>
      </w:r>
    </w:p>
    <w:p w14:paraId="3E0E603F" w14:textId="77777777" w:rsidR="00807D6B" w:rsidRPr="009D0E8B" w:rsidRDefault="00807D6B" w:rsidP="00D7339C">
      <w:pPr>
        <w:pStyle w:val="ListParagraph"/>
        <w:rPr>
          <w:rFonts w:cs="Arial"/>
        </w:rPr>
      </w:pPr>
      <w:r w:rsidRPr="009D0E8B">
        <w:rPr>
          <w:rFonts w:cs="Arial"/>
        </w:rPr>
        <w:t xml:space="preserve">come from different </w:t>
      </w:r>
      <w:proofErr w:type="gramStart"/>
      <w:r w:rsidRPr="009D0E8B">
        <w:rPr>
          <w:rFonts w:cs="Arial"/>
        </w:rPr>
        <w:t>backgrounds</w:t>
      </w:r>
      <w:proofErr w:type="gramEnd"/>
    </w:p>
    <w:p w14:paraId="488F1898" w14:textId="77777777" w:rsidR="00807D6B" w:rsidRPr="00AE4E12" w:rsidRDefault="00807D6B" w:rsidP="00D7339C">
      <w:pPr>
        <w:ind w:left="720" w:hanging="360"/>
        <w:rPr>
          <w:rStyle w:val="Strong"/>
        </w:rPr>
      </w:pPr>
      <w:r w:rsidRPr="009D0E8B">
        <w:rPr>
          <w:rFonts w:cs="Arial"/>
        </w:rPr>
        <w:t>speak languages other than English.</w:t>
      </w:r>
    </w:p>
    <w:p w14:paraId="34AF528A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>Diversity</w:t>
      </w:r>
    </w:p>
    <w:p w14:paraId="44FE515F" w14:textId="1A37F179" w:rsidR="00807D6B" w:rsidRPr="009D0E8B" w:rsidRDefault="00807D6B" w:rsidP="00B34B2F">
      <w:r w:rsidRPr="009D0E8B">
        <w:t>Diversity is what makes people different from each</w:t>
      </w:r>
      <w:r w:rsidRPr="009D0E8B">
        <w:rPr>
          <w:rFonts w:cs="Arial"/>
        </w:rPr>
        <w:t> </w:t>
      </w:r>
      <w:r w:rsidRPr="009D0E8B">
        <w:t>other.</w:t>
      </w:r>
    </w:p>
    <w:p w14:paraId="6B849029" w14:textId="6F376AD2" w:rsidR="00807D6B" w:rsidRPr="009D0E8B" w:rsidRDefault="00807D6B" w:rsidP="00B34B2F">
      <w:r w:rsidRPr="009D0E8B">
        <w:t>People can:</w:t>
      </w:r>
    </w:p>
    <w:p w14:paraId="579B6F40" w14:textId="3C09FF83" w:rsidR="00807D6B" w:rsidRPr="009D0E8B" w:rsidRDefault="00807D6B" w:rsidP="002A3E07">
      <w:pPr>
        <w:pStyle w:val="ListParagraph"/>
        <w:numPr>
          <w:ilvl w:val="0"/>
          <w:numId w:val="5"/>
        </w:numPr>
        <w:rPr>
          <w:rFonts w:cs="Arial"/>
        </w:rPr>
      </w:pPr>
      <w:r w:rsidRPr="009D0E8B">
        <w:rPr>
          <w:rFonts w:cs="Arial"/>
        </w:rPr>
        <w:t xml:space="preserve">come from different </w:t>
      </w:r>
      <w:proofErr w:type="gramStart"/>
      <w:r w:rsidRPr="009D0E8B">
        <w:rPr>
          <w:rFonts w:cs="Arial"/>
        </w:rPr>
        <w:t>places</w:t>
      </w:r>
      <w:proofErr w:type="gramEnd"/>
    </w:p>
    <w:p w14:paraId="0107DBEC" w14:textId="669C1CEE" w:rsidR="00807D6B" w:rsidRPr="009D0E8B" w:rsidRDefault="00807D6B" w:rsidP="002A3E07">
      <w:pPr>
        <w:pStyle w:val="ListParagraph"/>
        <w:numPr>
          <w:ilvl w:val="0"/>
          <w:numId w:val="5"/>
        </w:numPr>
        <w:rPr>
          <w:rFonts w:cs="Arial"/>
        </w:rPr>
      </w:pPr>
      <w:r w:rsidRPr="009D0E8B">
        <w:rPr>
          <w:rFonts w:cs="Arial"/>
        </w:rPr>
        <w:t xml:space="preserve">speak different </w:t>
      </w:r>
      <w:proofErr w:type="gramStart"/>
      <w:r w:rsidRPr="009D0E8B">
        <w:rPr>
          <w:rFonts w:cs="Arial"/>
        </w:rPr>
        <w:t>languages</w:t>
      </w:r>
      <w:proofErr w:type="gramEnd"/>
    </w:p>
    <w:p w14:paraId="258C8EE7" w14:textId="0E0EB639" w:rsidR="00807D6B" w:rsidRPr="009D0E8B" w:rsidRDefault="00807D6B" w:rsidP="002A3E07">
      <w:pPr>
        <w:pStyle w:val="ListParagraph"/>
        <w:numPr>
          <w:ilvl w:val="0"/>
          <w:numId w:val="5"/>
        </w:numPr>
        <w:rPr>
          <w:rFonts w:cs="Arial"/>
        </w:rPr>
      </w:pPr>
      <w:r w:rsidRPr="009D0E8B">
        <w:rPr>
          <w:rFonts w:cs="Arial"/>
        </w:rPr>
        <w:t xml:space="preserve">have different </w:t>
      </w:r>
      <w:proofErr w:type="gramStart"/>
      <w:r w:rsidRPr="009D0E8B">
        <w:rPr>
          <w:rFonts w:cs="Arial"/>
        </w:rPr>
        <w:t>abilities</w:t>
      </w:r>
      <w:proofErr w:type="gramEnd"/>
    </w:p>
    <w:p w14:paraId="1C53072B" w14:textId="77777777" w:rsidR="00807D6B" w:rsidRPr="00AE4E12" w:rsidRDefault="00807D6B" w:rsidP="002A3E07">
      <w:pPr>
        <w:pStyle w:val="ListParagraph"/>
        <w:numPr>
          <w:ilvl w:val="0"/>
          <w:numId w:val="5"/>
        </w:numPr>
        <w:rPr>
          <w:rStyle w:val="Strong"/>
        </w:rPr>
      </w:pPr>
      <w:r w:rsidRPr="009D0E8B">
        <w:rPr>
          <w:rFonts w:cs="Arial"/>
        </w:rPr>
        <w:t>live their lives in different ways.</w:t>
      </w:r>
    </w:p>
    <w:p w14:paraId="3846B408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>Funding</w:t>
      </w:r>
    </w:p>
    <w:p w14:paraId="3DC9E5EA" w14:textId="1E98CDC3" w:rsidR="00891CD8" w:rsidRDefault="00807D6B" w:rsidP="00891CD8">
      <w:r w:rsidRPr="009D0E8B">
        <w:t>Funding is the money from your plan that pays for</w:t>
      </w:r>
      <w:r w:rsidRPr="009D0E8B">
        <w:rPr>
          <w:rFonts w:cs="Arial"/>
        </w:rPr>
        <w:t> </w:t>
      </w:r>
      <w:r w:rsidRPr="009D0E8B">
        <w:t>the supports and services you need.</w:t>
      </w:r>
      <w:r w:rsidR="00891CD8">
        <w:br w:type="page"/>
      </w:r>
    </w:p>
    <w:p w14:paraId="326EFCCD" w14:textId="0E2E14BD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lastRenderedPageBreak/>
        <w:t>Inclusive</w:t>
      </w:r>
    </w:p>
    <w:p w14:paraId="72E9A81E" w14:textId="47DA40A5" w:rsidR="0099744C" w:rsidRPr="00891CD8" w:rsidRDefault="00807D6B" w:rsidP="00B34B2F">
      <w:pPr>
        <w:rPr>
          <w:b/>
          <w:bCs/>
          <w:color w:val="6B2976"/>
        </w:rPr>
      </w:pPr>
      <w:r w:rsidRPr="009D0E8B">
        <w:t>When something is inclusive, it means everyone can</w:t>
      </w:r>
      <w:r w:rsidRPr="009D0E8B">
        <w:rPr>
          <w:rFonts w:cs="Arial"/>
        </w:rPr>
        <w:t> </w:t>
      </w:r>
      <w:r w:rsidRPr="009D0E8B">
        <w:t>take</w:t>
      </w:r>
      <w:r w:rsidRPr="009D0E8B">
        <w:rPr>
          <w:rFonts w:cs="Arial"/>
        </w:rPr>
        <w:t> </w:t>
      </w:r>
      <w:r w:rsidRPr="009D0E8B">
        <w:t>part.</w:t>
      </w:r>
    </w:p>
    <w:p w14:paraId="69427D2E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>Intellectual disability</w:t>
      </w:r>
    </w:p>
    <w:p w14:paraId="36C94645" w14:textId="2BAFC676" w:rsidR="00807D6B" w:rsidRPr="009D0E8B" w:rsidRDefault="00807D6B" w:rsidP="00B34B2F">
      <w:r w:rsidRPr="009D0E8B">
        <w:t>An intellectual disability affects how well you</w:t>
      </w:r>
      <w:r w:rsidRPr="009D0E8B">
        <w:rPr>
          <w:rFonts w:cs="Arial"/>
        </w:rPr>
        <w:t> </w:t>
      </w:r>
      <w:r w:rsidRPr="009D0E8B">
        <w:t>can:</w:t>
      </w:r>
    </w:p>
    <w:p w14:paraId="6299A8DE" w14:textId="115D5537" w:rsidR="00807D6B" w:rsidRPr="009D0E8B" w:rsidRDefault="00807D6B" w:rsidP="002A3E07">
      <w:pPr>
        <w:pStyle w:val="ListParagraph"/>
        <w:numPr>
          <w:ilvl w:val="0"/>
          <w:numId w:val="15"/>
        </w:numPr>
        <w:rPr>
          <w:rFonts w:cs="Arial"/>
        </w:rPr>
      </w:pPr>
      <w:r w:rsidRPr="009D0E8B">
        <w:rPr>
          <w:rFonts w:cs="Arial"/>
        </w:rPr>
        <w:t xml:space="preserve">learn new </w:t>
      </w:r>
      <w:proofErr w:type="gramStart"/>
      <w:r w:rsidRPr="009D0E8B">
        <w:rPr>
          <w:rFonts w:cs="Arial"/>
        </w:rPr>
        <w:t>things</w:t>
      </w:r>
      <w:proofErr w:type="gramEnd"/>
    </w:p>
    <w:p w14:paraId="3BF04AC1" w14:textId="449AE93C" w:rsidR="00807D6B" w:rsidRPr="009D0E8B" w:rsidRDefault="00807D6B" w:rsidP="002A3E07">
      <w:pPr>
        <w:pStyle w:val="ListParagraph"/>
        <w:numPr>
          <w:ilvl w:val="0"/>
          <w:numId w:val="15"/>
        </w:numPr>
        <w:rPr>
          <w:rFonts w:cs="Arial"/>
        </w:rPr>
      </w:pPr>
      <w:r w:rsidRPr="009D0E8B">
        <w:rPr>
          <w:rFonts w:cs="Arial"/>
        </w:rPr>
        <w:t xml:space="preserve">solve </w:t>
      </w:r>
      <w:proofErr w:type="gramStart"/>
      <w:r w:rsidRPr="009D0E8B">
        <w:rPr>
          <w:rFonts w:cs="Arial"/>
        </w:rPr>
        <w:t>problems</w:t>
      </w:r>
      <w:proofErr w:type="gramEnd"/>
    </w:p>
    <w:p w14:paraId="0C709C7E" w14:textId="05F27CDD" w:rsidR="00807D6B" w:rsidRPr="009D0E8B" w:rsidRDefault="00807D6B" w:rsidP="002A3E07">
      <w:pPr>
        <w:pStyle w:val="ListParagraph"/>
        <w:numPr>
          <w:ilvl w:val="0"/>
          <w:numId w:val="15"/>
        </w:numPr>
        <w:rPr>
          <w:rFonts w:cs="Arial"/>
        </w:rPr>
      </w:pPr>
      <w:r w:rsidRPr="009D0E8B">
        <w:rPr>
          <w:rFonts w:cs="Arial"/>
        </w:rPr>
        <w:t>communicate</w:t>
      </w:r>
    </w:p>
    <w:p w14:paraId="57304119" w14:textId="77777777" w:rsidR="00807D6B" w:rsidRPr="00AE4E12" w:rsidRDefault="00807D6B" w:rsidP="002A3E07">
      <w:pPr>
        <w:pStyle w:val="ListParagraph"/>
        <w:numPr>
          <w:ilvl w:val="0"/>
          <w:numId w:val="15"/>
        </w:numPr>
        <w:rPr>
          <w:rStyle w:val="Strong"/>
        </w:rPr>
      </w:pPr>
      <w:r w:rsidRPr="009D0E8B">
        <w:rPr>
          <w:rFonts w:cs="Arial"/>
        </w:rPr>
        <w:t>do things on your own.</w:t>
      </w:r>
    </w:p>
    <w:p w14:paraId="713E462E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>LGBTIQA+</w:t>
      </w:r>
    </w:p>
    <w:p w14:paraId="7D173457" w14:textId="77777777" w:rsidR="00807D6B" w:rsidRPr="009D0E8B" w:rsidRDefault="00807D6B" w:rsidP="00B34B2F">
      <w:r w:rsidRPr="009D0E8B">
        <w:t xml:space="preserve">The letters LGBTIQA stand for lesbian, gay, </w:t>
      </w:r>
      <w:r w:rsidRPr="009D0E8B">
        <w:rPr>
          <w:spacing w:val="4"/>
        </w:rPr>
        <w:t>bisexual, transgender, intersex, queer</w:t>
      </w:r>
      <w:r w:rsidRPr="009D0E8B">
        <w:t xml:space="preserve"> or</w:t>
      </w:r>
      <w:r w:rsidRPr="009D0E8B">
        <w:rPr>
          <w:rFonts w:cs="Arial"/>
        </w:rPr>
        <w:t> </w:t>
      </w:r>
      <w:r w:rsidRPr="009D0E8B">
        <w:t>questioning and asexual.</w:t>
      </w:r>
    </w:p>
    <w:p w14:paraId="7E3FE184" w14:textId="77777777" w:rsidR="00807D6B" w:rsidRPr="009D0E8B" w:rsidRDefault="00807D6B" w:rsidP="00B34B2F">
      <w:r w:rsidRPr="009D0E8B">
        <w:t>The ‘+’ is for people who are part of the LGBTIQA+ community but don’t talk about themselves using a</w:t>
      </w:r>
      <w:r w:rsidRPr="009D0E8B">
        <w:rPr>
          <w:rFonts w:cs="Arial"/>
        </w:rPr>
        <w:t> </w:t>
      </w:r>
      <w:r w:rsidRPr="009D0E8B">
        <w:t>word from this</w:t>
      </w:r>
      <w:r w:rsidRPr="009D0E8B">
        <w:rPr>
          <w:rFonts w:cs="Arial"/>
        </w:rPr>
        <w:t> </w:t>
      </w:r>
      <w:r w:rsidRPr="009D0E8B">
        <w:t>list.</w:t>
      </w:r>
    </w:p>
    <w:p w14:paraId="73BB8527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>Lived experience of disability</w:t>
      </w:r>
    </w:p>
    <w:p w14:paraId="7BF02146" w14:textId="77777777" w:rsidR="00807D6B" w:rsidRPr="009D0E8B" w:rsidRDefault="00807D6B" w:rsidP="00B34B2F">
      <w:r w:rsidRPr="009D0E8B">
        <w:t>If you have lived experience of disability, you:</w:t>
      </w:r>
    </w:p>
    <w:p w14:paraId="4639813A" w14:textId="77777777" w:rsidR="00807D6B" w:rsidRPr="009D0E8B" w:rsidRDefault="00807D6B" w:rsidP="002A3E07">
      <w:pPr>
        <w:pStyle w:val="ListParagraph"/>
        <w:numPr>
          <w:ilvl w:val="0"/>
          <w:numId w:val="17"/>
        </w:numPr>
        <w:rPr>
          <w:rFonts w:cs="Arial"/>
        </w:rPr>
      </w:pPr>
      <w:r w:rsidRPr="009D0E8B">
        <w:rPr>
          <w:rFonts w:cs="Arial"/>
        </w:rPr>
        <w:t xml:space="preserve">have a </w:t>
      </w:r>
      <w:proofErr w:type="gramStart"/>
      <w:r w:rsidRPr="009D0E8B">
        <w:rPr>
          <w:rFonts w:cs="Arial"/>
        </w:rPr>
        <w:t>disability</w:t>
      </w:r>
      <w:proofErr w:type="gramEnd"/>
    </w:p>
    <w:p w14:paraId="271F5F38" w14:textId="77777777" w:rsidR="00807D6B" w:rsidRPr="00AE4E12" w:rsidRDefault="00807D6B" w:rsidP="00D7339C">
      <w:pPr>
        <w:ind w:left="720" w:hanging="360"/>
        <w:rPr>
          <w:rStyle w:val="Strong"/>
        </w:rPr>
      </w:pPr>
      <w:r w:rsidRPr="009D0E8B">
        <w:rPr>
          <w:rFonts w:cs="Arial"/>
        </w:rPr>
        <w:t>know what life can be like for people with disability.</w:t>
      </w:r>
    </w:p>
    <w:p w14:paraId="7994B651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>NDIA Board</w:t>
      </w:r>
    </w:p>
    <w:p w14:paraId="59232C7F" w14:textId="77777777" w:rsidR="00807D6B" w:rsidRPr="00AE4E12" w:rsidRDefault="00807D6B" w:rsidP="00B34B2F">
      <w:pPr>
        <w:rPr>
          <w:rStyle w:val="Strong"/>
        </w:rPr>
      </w:pPr>
      <w:r w:rsidRPr="009D0E8B">
        <w:t>The NDIA Board is a group of people who make decisions about all parts of the NDIA.</w:t>
      </w:r>
    </w:p>
    <w:p w14:paraId="5733F1D8" w14:textId="77777777" w:rsidR="00891CD8" w:rsidRDefault="00891CD8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356EF3B5" w14:textId="1AEED37C" w:rsidR="00807D6B" w:rsidRPr="009D0E8B" w:rsidRDefault="00807D6B" w:rsidP="002A3E07">
      <w:r w:rsidRPr="00AE4E12">
        <w:rPr>
          <w:rStyle w:val="Strong"/>
        </w:rPr>
        <w:lastRenderedPageBreak/>
        <w:t>NDIS Quality and Safeguards Commission (NDIS Commission)</w:t>
      </w:r>
    </w:p>
    <w:p w14:paraId="7C882BFC" w14:textId="77777777" w:rsidR="00807D6B" w:rsidRPr="009D0E8B" w:rsidRDefault="00807D6B" w:rsidP="00B34B2F">
      <w:r w:rsidRPr="009D0E8B">
        <w:t>The NDIS Commission makes sure people with disability who take part in the NDIS:</w:t>
      </w:r>
    </w:p>
    <w:p w14:paraId="0F0C5C75" w14:textId="77777777" w:rsidR="00807D6B" w:rsidRPr="009D0E8B" w:rsidRDefault="00807D6B" w:rsidP="002A3E07">
      <w:pPr>
        <w:pStyle w:val="ListParagraph"/>
        <w:numPr>
          <w:ilvl w:val="0"/>
          <w:numId w:val="16"/>
        </w:numPr>
        <w:rPr>
          <w:rFonts w:cs="Arial"/>
        </w:rPr>
      </w:pPr>
      <w:r w:rsidRPr="009D0E8B">
        <w:rPr>
          <w:rFonts w:cs="Arial"/>
        </w:rPr>
        <w:t xml:space="preserve">are </w:t>
      </w:r>
      <w:proofErr w:type="gramStart"/>
      <w:r w:rsidRPr="009D0E8B">
        <w:rPr>
          <w:rFonts w:cs="Arial"/>
        </w:rPr>
        <w:t>safe</w:t>
      </w:r>
      <w:proofErr w:type="gramEnd"/>
    </w:p>
    <w:p w14:paraId="6843BC5C" w14:textId="77777777" w:rsidR="00807D6B" w:rsidRPr="00AE4E12" w:rsidRDefault="00807D6B" w:rsidP="002A3E07">
      <w:pPr>
        <w:pStyle w:val="ListParagraph"/>
        <w:numPr>
          <w:ilvl w:val="0"/>
          <w:numId w:val="16"/>
        </w:numPr>
        <w:rPr>
          <w:rStyle w:val="Strong"/>
        </w:rPr>
      </w:pPr>
      <w:r w:rsidRPr="009D0E8B">
        <w:rPr>
          <w:rFonts w:cs="Arial"/>
        </w:rPr>
        <w:t>get good services.</w:t>
      </w:r>
    </w:p>
    <w:p w14:paraId="099DF6AF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>Participants</w:t>
      </w:r>
    </w:p>
    <w:p w14:paraId="0C0D4236" w14:textId="77777777" w:rsidR="00807D6B" w:rsidRPr="009D0E8B" w:rsidRDefault="00807D6B" w:rsidP="00B34B2F">
      <w:r w:rsidRPr="009D0E8B">
        <w:rPr>
          <w:lang w:eastAsia="en-AU"/>
        </w:rPr>
        <w:t>Participants are people with disability who take part in</w:t>
      </w:r>
      <w:r w:rsidRPr="009D0E8B">
        <w:rPr>
          <w:rFonts w:cs="Arial"/>
        </w:rPr>
        <w:t> </w:t>
      </w:r>
      <w:r w:rsidRPr="009D0E8B">
        <w:rPr>
          <w:lang w:eastAsia="en-AU"/>
        </w:rPr>
        <w:t>the</w:t>
      </w:r>
      <w:r w:rsidRPr="009D0E8B">
        <w:rPr>
          <w:rFonts w:cs="Arial"/>
        </w:rPr>
        <w:t> </w:t>
      </w:r>
      <w:r w:rsidRPr="009D0E8B">
        <w:rPr>
          <w:lang w:eastAsia="en-AU"/>
        </w:rPr>
        <w:t>NDIS.</w:t>
      </w:r>
    </w:p>
    <w:p w14:paraId="73B1D2A7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>Peer support</w:t>
      </w:r>
    </w:p>
    <w:p w14:paraId="07EB43FD" w14:textId="77777777" w:rsidR="00807D6B" w:rsidRPr="009D0E8B" w:rsidRDefault="00807D6B" w:rsidP="00B34B2F">
      <w:r w:rsidRPr="009D0E8B">
        <w:t>Peer support is when people use their shared experiences</w:t>
      </w:r>
      <w:r w:rsidRPr="009D0E8B">
        <w:rPr>
          <w:rFonts w:cs="Arial"/>
        </w:rPr>
        <w:t> </w:t>
      </w:r>
      <w:r w:rsidRPr="009D0E8B">
        <w:t>to:</w:t>
      </w:r>
    </w:p>
    <w:p w14:paraId="679BE300" w14:textId="77777777" w:rsidR="00807D6B" w:rsidRPr="009D0E8B" w:rsidRDefault="00807D6B" w:rsidP="002A3E07">
      <w:pPr>
        <w:pStyle w:val="ListParagraph"/>
        <w:numPr>
          <w:ilvl w:val="0"/>
          <w:numId w:val="18"/>
        </w:numPr>
        <w:rPr>
          <w:rFonts w:cs="Arial"/>
        </w:rPr>
      </w:pPr>
      <w:r w:rsidRPr="009D0E8B">
        <w:rPr>
          <w:rFonts w:cs="Arial"/>
        </w:rPr>
        <w:t xml:space="preserve">feel </w:t>
      </w:r>
      <w:proofErr w:type="gramStart"/>
      <w:r w:rsidRPr="009D0E8B">
        <w:rPr>
          <w:rFonts w:cs="Arial"/>
        </w:rPr>
        <w:t>connected</w:t>
      </w:r>
      <w:proofErr w:type="gramEnd"/>
    </w:p>
    <w:p w14:paraId="626069A3" w14:textId="77777777" w:rsidR="00807D6B" w:rsidRPr="00AE4E12" w:rsidRDefault="00807D6B" w:rsidP="002A3E07">
      <w:pPr>
        <w:pStyle w:val="ListParagraph"/>
        <w:numPr>
          <w:ilvl w:val="0"/>
          <w:numId w:val="6"/>
        </w:numPr>
        <w:rPr>
          <w:rStyle w:val="Strong"/>
        </w:rPr>
      </w:pPr>
      <w:r w:rsidRPr="009D0E8B">
        <w:rPr>
          <w:rFonts w:cs="Arial"/>
        </w:rPr>
        <w:t>help each other.</w:t>
      </w:r>
    </w:p>
    <w:p w14:paraId="27C18EF9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>Policy</w:t>
      </w:r>
    </w:p>
    <w:p w14:paraId="4796AA7E" w14:textId="7EACFD86" w:rsidR="00807D6B" w:rsidRPr="009D0E8B" w:rsidRDefault="00807D6B" w:rsidP="00B34B2F">
      <w:r w:rsidRPr="009D0E8B">
        <w:t>A policy is:</w:t>
      </w:r>
    </w:p>
    <w:p w14:paraId="7A177AE9" w14:textId="42ACEA80" w:rsidR="00807D6B" w:rsidRPr="009D0E8B" w:rsidRDefault="00807D6B" w:rsidP="00D7339C">
      <w:pPr>
        <w:rPr>
          <w:rFonts w:cs="Arial"/>
        </w:rPr>
      </w:pPr>
      <w:r w:rsidRPr="009D0E8B">
        <w:rPr>
          <w:rFonts w:cs="Arial"/>
        </w:rPr>
        <w:t>a government plan for how to do </w:t>
      </w:r>
      <w:proofErr w:type="gramStart"/>
      <w:r w:rsidRPr="009D0E8B">
        <w:rPr>
          <w:rFonts w:cs="Arial"/>
        </w:rPr>
        <w:t>things</w:t>
      </w:r>
      <w:proofErr w:type="gramEnd"/>
    </w:p>
    <w:p w14:paraId="71D3465C" w14:textId="77777777" w:rsidR="00807D6B" w:rsidRPr="009D0E8B" w:rsidRDefault="00807D6B" w:rsidP="002A3E07">
      <w:pPr>
        <w:pStyle w:val="ListParagraph"/>
        <w:numPr>
          <w:ilvl w:val="0"/>
          <w:numId w:val="12"/>
        </w:numPr>
        <w:rPr>
          <w:rFonts w:cs="Arial"/>
        </w:rPr>
      </w:pPr>
      <w:r w:rsidRPr="009D0E8B">
        <w:rPr>
          <w:rFonts w:cs="Arial"/>
        </w:rPr>
        <w:t xml:space="preserve">where rules come from. </w:t>
      </w:r>
    </w:p>
    <w:p w14:paraId="513F323B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 xml:space="preserve">Positive behaviour </w:t>
      </w:r>
      <w:proofErr w:type="gramStart"/>
      <w:r w:rsidRPr="00AE4E12">
        <w:rPr>
          <w:rStyle w:val="Strong"/>
        </w:rPr>
        <w:t>supports</w:t>
      </w:r>
      <w:proofErr w:type="gramEnd"/>
    </w:p>
    <w:p w14:paraId="0076D030" w14:textId="48F61498" w:rsidR="00807D6B" w:rsidRPr="00AE4E12" w:rsidRDefault="00807D6B" w:rsidP="00B34B2F">
      <w:pPr>
        <w:rPr>
          <w:rStyle w:val="Strong"/>
        </w:rPr>
      </w:pPr>
      <w:r w:rsidRPr="009D0E8B">
        <w:t>Positive behaviour supports are ways to</w:t>
      </w:r>
      <w:r w:rsidRPr="009D0E8B">
        <w:rPr>
          <w:rFonts w:cs="Arial"/>
        </w:rPr>
        <w:t> </w:t>
      </w:r>
      <w:r w:rsidRPr="009D0E8B">
        <w:t>support how a</w:t>
      </w:r>
      <w:r w:rsidRPr="009D0E8B">
        <w:rPr>
          <w:rFonts w:cs="Arial"/>
        </w:rPr>
        <w:t> </w:t>
      </w:r>
      <w:r w:rsidRPr="009D0E8B">
        <w:t>participant acts</w:t>
      </w:r>
      <w:r w:rsidR="00CC5D9C">
        <w:t> </w:t>
      </w:r>
      <w:r w:rsidRPr="009D0E8B">
        <w:t>or</w:t>
      </w:r>
      <w:r w:rsidR="00CC5D9C">
        <w:t> </w:t>
      </w:r>
      <w:r w:rsidRPr="009D0E8B">
        <w:t>behaves.</w:t>
      </w:r>
    </w:p>
    <w:p w14:paraId="691D713D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>Providers</w:t>
      </w:r>
    </w:p>
    <w:p w14:paraId="298E2D05" w14:textId="77777777" w:rsidR="00807D6B" w:rsidRPr="00AE4E12" w:rsidRDefault="00807D6B" w:rsidP="00B34B2F">
      <w:pPr>
        <w:rPr>
          <w:rStyle w:val="Strong"/>
        </w:rPr>
      </w:pPr>
      <w:r w:rsidRPr="009D0E8B">
        <w:t>Providers deliver services to people with</w:t>
      </w:r>
      <w:r w:rsidRPr="009D0E8B">
        <w:rPr>
          <w:rFonts w:cs="Arial"/>
        </w:rPr>
        <w:t> </w:t>
      </w:r>
      <w:r w:rsidRPr="009D0E8B">
        <w:t>disability.</w:t>
      </w:r>
    </w:p>
    <w:p w14:paraId="52F25DB2" w14:textId="77777777" w:rsidR="00891CD8" w:rsidRDefault="00891CD8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4E61E16C" w14:textId="7ED1D55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lastRenderedPageBreak/>
        <w:t xml:space="preserve">Psychosocial disability </w:t>
      </w:r>
    </w:p>
    <w:p w14:paraId="1C11C673" w14:textId="77777777" w:rsidR="00807D6B" w:rsidRPr="009D0E8B" w:rsidRDefault="00807D6B" w:rsidP="00B34B2F">
      <w:pPr>
        <w:rPr>
          <w:lang w:eastAsia="en-AU"/>
        </w:rPr>
      </w:pPr>
      <w:r w:rsidRPr="009D0E8B">
        <w:t>A psychosocial disability affects your mental</w:t>
      </w:r>
      <w:r w:rsidRPr="009D0E8B">
        <w:rPr>
          <w:rFonts w:cs="Arial"/>
        </w:rPr>
        <w:t> </w:t>
      </w:r>
      <w:r w:rsidRPr="009D0E8B">
        <w:t>health.</w:t>
      </w:r>
    </w:p>
    <w:p w14:paraId="70F6F7ED" w14:textId="77777777" w:rsidR="00807D6B" w:rsidRPr="009D0E8B" w:rsidRDefault="00807D6B" w:rsidP="00B34B2F">
      <w:r w:rsidRPr="009D0E8B">
        <w:t>It can affect how you:</w:t>
      </w:r>
    </w:p>
    <w:p w14:paraId="4D922A3F" w14:textId="77777777" w:rsidR="00807D6B" w:rsidRPr="009D0E8B" w:rsidRDefault="00807D6B" w:rsidP="002A3E07">
      <w:pPr>
        <w:pStyle w:val="ListParagraph"/>
        <w:numPr>
          <w:ilvl w:val="0"/>
          <w:numId w:val="4"/>
        </w:numPr>
        <w:rPr>
          <w:rFonts w:cs="Arial"/>
        </w:rPr>
      </w:pPr>
      <w:r w:rsidRPr="009D0E8B">
        <w:rPr>
          <w:rFonts w:cs="Arial"/>
        </w:rPr>
        <w:t>think</w:t>
      </w:r>
    </w:p>
    <w:p w14:paraId="7B6B8322" w14:textId="77777777" w:rsidR="00807D6B" w:rsidRPr="009D0E8B" w:rsidRDefault="00807D6B" w:rsidP="002A3E07">
      <w:pPr>
        <w:numPr>
          <w:ilvl w:val="0"/>
          <w:numId w:val="6"/>
        </w:numPr>
        <w:rPr>
          <w:rFonts w:cs="Arial"/>
        </w:rPr>
      </w:pPr>
      <w:r w:rsidRPr="009D0E8B">
        <w:rPr>
          <w:rFonts w:cs="Arial"/>
        </w:rPr>
        <w:t>feel</w:t>
      </w:r>
    </w:p>
    <w:p w14:paraId="66929DCB" w14:textId="77777777" w:rsidR="00807D6B" w:rsidRPr="00AE4E12" w:rsidRDefault="00807D6B" w:rsidP="002A3E07">
      <w:pPr>
        <w:pStyle w:val="ListParagraph"/>
        <w:numPr>
          <w:ilvl w:val="0"/>
          <w:numId w:val="4"/>
        </w:numPr>
        <w:rPr>
          <w:rStyle w:val="Strong"/>
        </w:rPr>
      </w:pPr>
      <w:r w:rsidRPr="009D0E8B">
        <w:rPr>
          <w:rFonts w:cs="Arial"/>
        </w:rPr>
        <w:t>deal with other people.</w:t>
      </w:r>
    </w:p>
    <w:p w14:paraId="21BC6B0F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>Reference Group</w:t>
      </w:r>
    </w:p>
    <w:p w14:paraId="5463F105" w14:textId="66EE5FEA" w:rsidR="00807D6B" w:rsidRPr="00AE4E12" w:rsidRDefault="00807D6B" w:rsidP="00D7339C">
      <w:pPr>
        <w:pStyle w:val="Date"/>
        <w:spacing w:before="240" w:after="240"/>
        <w:rPr>
          <w:rStyle w:val="Strong"/>
        </w:rPr>
      </w:pPr>
      <w:r w:rsidRPr="009D0E8B">
        <w:rPr>
          <w:rFonts w:cs="Arial"/>
        </w:rPr>
        <w:t>A Reference Group is a group of people who give us advice about a</w:t>
      </w:r>
      <w:r w:rsidR="00CC5D9C">
        <w:rPr>
          <w:rFonts w:cs="Arial"/>
        </w:rPr>
        <w:t> </w:t>
      </w:r>
      <w:r w:rsidRPr="009D0E8B">
        <w:rPr>
          <w:rFonts w:cs="Arial"/>
        </w:rPr>
        <w:t>certain</w:t>
      </w:r>
      <w:r w:rsidR="00CC5D9C">
        <w:rPr>
          <w:rFonts w:cs="Arial"/>
        </w:rPr>
        <w:t> </w:t>
      </w:r>
      <w:r w:rsidRPr="009D0E8B">
        <w:rPr>
          <w:rFonts w:cs="Arial"/>
        </w:rPr>
        <w:t>topic.</w:t>
      </w:r>
    </w:p>
    <w:p w14:paraId="19222D1A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>Restrictive practices</w:t>
      </w:r>
    </w:p>
    <w:p w14:paraId="4F290195" w14:textId="4D86F364" w:rsidR="00807D6B" w:rsidRPr="009D0E8B" w:rsidRDefault="00807D6B" w:rsidP="00B34B2F">
      <w:r w:rsidRPr="009D0E8B">
        <w:t>Restrictive practices are actions that stop people</w:t>
      </w:r>
      <w:r w:rsidRPr="009D0E8B">
        <w:rPr>
          <w:rFonts w:cs="Arial"/>
        </w:rPr>
        <w:t> </w:t>
      </w:r>
      <w:r w:rsidRPr="009D0E8B">
        <w:t>from:</w:t>
      </w:r>
    </w:p>
    <w:p w14:paraId="732E8160" w14:textId="4D342AF4" w:rsidR="00807D6B" w:rsidRPr="009D0E8B" w:rsidRDefault="00807D6B" w:rsidP="002A3E07">
      <w:pPr>
        <w:pStyle w:val="ListParagraph"/>
        <w:numPr>
          <w:ilvl w:val="0"/>
          <w:numId w:val="14"/>
        </w:numPr>
        <w:rPr>
          <w:rFonts w:cs="Arial"/>
        </w:rPr>
      </w:pPr>
      <w:r w:rsidRPr="009D0E8B">
        <w:rPr>
          <w:rFonts w:cs="Arial"/>
        </w:rPr>
        <w:t>moving</w:t>
      </w:r>
    </w:p>
    <w:p w14:paraId="5A262E51" w14:textId="77777777" w:rsidR="00807D6B" w:rsidRPr="00AE4E12" w:rsidRDefault="00807D6B" w:rsidP="002A3E07">
      <w:pPr>
        <w:pStyle w:val="ListParagraph"/>
        <w:numPr>
          <w:ilvl w:val="0"/>
          <w:numId w:val="14"/>
        </w:numPr>
        <w:rPr>
          <w:rStyle w:val="Strong"/>
        </w:rPr>
      </w:pPr>
      <w:r w:rsidRPr="009D0E8B">
        <w:rPr>
          <w:rFonts w:cs="Arial"/>
        </w:rPr>
        <w:t>doing what they want.</w:t>
      </w:r>
    </w:p>
    <w:p w14:paraId="05CBCFBE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>Strategy</w:t>
      </w:r>
    </w:p>
    <w:p w14:paraId="76ED583A" w14:textId="77777777" w:rsidR="00807D6B" w:rsidRPr="00AE4E12" w:rsidRDefault="00807D6B" w:rsidP="00B34B2F">
      <w:pPr>
        <w:rPr>
          <w:rStyle w:val="Strong"/>
        </w:rPr>
      </w:pPr>
      <w:r w:rsidRPr="009D0E8B">
        <w:t>A strategy is a plan about how to do</w:t>
      </w:r>
      <w:r w:rsidRPr="009D0E8B">
        <w:rPr>
          <w:rFonts w:cs="Arial"/>
        </w:rPr>
        <w:t> </w:t>
      </w:r>
      <w:r w:rsidRPr="009D0E8B">
        <w:t>things in</w:t>
      </w:r>
      <w:r w:rsidRPr="009D0E8B">
        <w:rPr>
          <w:rFonts w:cs="Arial"/>
        </w:rPr>
        <w:t> </w:t>
      </w:r>
      <w:r w:rsidRPr="009D0E8B">
        <w:t>the</w:t>
      </w:r>
      <w:r w:rsidRPr="009D0E8B">
        <w:rPr>
          <w:rFonts w:cs="Arial"/>
        </w:rPr>
        <w:t> </w:t>
      </w:r>
      <w:r w:rsidRPr="009D0E8B">
        <w:t>future.</w:t>
      </w:r>
    </w:p>
    <w:p w14:paraId="0A5EAFB8" w14:textId="77777777" w:rsidR="00807D6B" w:rsidRPr="00AE4E12" w:rsidRDefault="00807D6B" w:rsidP="002A3E07">
      <w:pPr>
        <w:rPr>
          <w:rStyle w:val="Strong"/>
        </w:rPr>
      </w:pPr>
      <w:r w:rsidRPr="00AE4E12">
        <w:rPr>
          <w:rStyle w:val="Strong"/>
        </w:rPr>
        <w:t>Trauma</w:t>
      </w:r>
    </w:p>
    <w:p w14:paraId="6D87E90D" w14:textId="77777777" w:rsidR="00807D6B" w:rsidRPr="009D0E8B" w:rsidRDefault="00807D6B" w:rsidP="00B34B2F">
      <w:r w:rsidRPr="009D0E8B">
        <w:t>Trauma is something bad that happens to</w:t>
      </w:r>
      <w:r w:rsidRPr="009D0E8B">
        <w:rPr>
          <w:rFonts w:cs="Arial"/>
        </w:rPr>
        <w:t> </w:t>
      </w:r>
      <w:r w:rsidRPr="009D0E8B">
        <w:t>you that can make you</w:t>
      </w:r>
      <w:r w:rsidRPr="009D0E8B">
        <w:rPr>
          <w:rFonts w:cs="Arial"/>
        </w:rPr>
        <w:t> </w:t>
      </w:r>
      <w:r w:rsidRPr="009D0E8B">
        <w:t>feel:</w:t>
      </w:r>
    </w:p>
    <w:p w14:paraId="1204954E" w14:textId="77777777" w:rsidR="00807D6B" w:rsidRPr="009D0E8B" w:rsidRDefault="00807D6B" w:rsidP="00D7339C">
      <w:pPr>
        <w:pStyle w:val="ListParagraph"/>
        <w:rPr>
          <w:rFonts w:cs="Arial"/>
        </w:rPr>
      </w:pPr>
      <w:r w:rsidRPr="009D0E8B">
        <w:rPr>
          <w:rFonts w:cs="Arial"/>
        </w:rPr>
        <w:t>scared</w:t>
      </w:r>
    </w:p>
    <w:p w14:paraId="54E0954C" w14:textId="77777777" w:rsidR="00807D6B" w:rsidRPr="009D0E8B" w:rsidRDefault="00807D6B" w:rsidP="002A3E07">
      <w:pPr>
        <w:numPr>
          <w:ilvl w:val="0"/>
          <w:numId w:val="6"/>
        </w:numPr>
        <w:rPr>
          <w:rFonts w:cs="Arial"/>
        </w:rPr>
      </w:pPr>
      <w:r w:rsidRPr="009D0E8B">
        <w:rPr>
          <w:rFonts w:cs="Arial"/>
        </w:rPr>
        <w:t>stressed</w:t>
      </w:r>
    </w:p>
    <w:p w14:paraId="283F8308" w14:textId="2D5DDEB0" w:rsidR="0099744C" w:rsidRPr="00FD642D" w:rsidRDefault="00807D6B" w:rsidP="00B34B2F">
      <w:pPr>
        <w:pStyle w:val="ListParagraph"/>
        <w:ind w:left="720" w:hanging="360"/>
        <w:rPr>
          <w:b/>
          <w:bCs/>
          <w:color w:val="6B2976"/>
        </w:rPr>
      </w:pPr>
      <w:r w:rsidRPr="009D0E8B">
        <w:rPr>
          <w:rFonts w:cs="Arial"/>
        </w:rPr>
        <w:t>worried.</w:t>
      </w:r>
    </w:p>
    <w:p w14:paraId="757DB64B" w14:textId="1F0FED51" w:rsidR="00EC31C6" w:rsidRPr="009D0E8B" w:rsidRDefault="00807D6B" w:rsidP="00FD642D">
      <w:pPr>
        <w:spacing w:before="600"/>
      </w:pPr>
      <w:r w:rsidRPr="00F063B1">
        <w:rPr>
          <w:sz w:val="24"/>
          <w:szCs w:val="24"/>
        </w:rPr>
        <w:t xml:space="preserve">The Information Access Group created this </w:t>
      </w:r>
      <w:r w:rsidR="00BA47F6" w:rsidRPr="00F063B1">
        <w:rPr>
          <w:sz w:val="24"/>
          <w:szCs w:val="24"/>
        </w:rPr>
        <w:t xml:space="preserve">text-only </w:t>
      </w:r>
      <w:r w:rsidRPr="00F063B1">
        <w:rPr>
          <w:sz w:val="24"/>
          <w:szCs w:val="24"/>
        </w:rPr>
        <w:t>Easy Read document.</w:t>
      </w:r>
      <w:r w:rsidR="00DE0781" w:rsidRPr="00F063B1">
        <w:rPr>
          <w:sz w:val="24"/>
          <w:szCs w:val="24"/>
        </w:rPr>
        <w:br/>
      </w:r>
      <w:r w:rsidRPr="00F063B1">
        <w:rPr>
          <w:sz w:val="24"/>
          <w:szCs w:val="24"/>
        </w:rPr>
        <w:t>For any enquiries, please visit</w:t>
      </w:r>
      <w:r w:rsidR="007E52E4" w:rsidRPr="00F063B1">
        <w:rPr>
          <w:rFonts w:cs="Arial"/>
          <w:sz w:val="24"/>
          <w:szCs w:val="24"/>
        </w:rPr>
        <w:t xml:space="preserve"> </w:t>
      </w:r>
      <w:hyperlink r:id="rId13" w:history="1">
        <w:r w:rsidR="007E52E4" w:rsidRPr="00F063B1">
          <w:rPr>
            <w:sz w:val="24"/>
            <w:szCs w:val="24"/>
          </w:rPr>
          <w:t>www.informationaccessgroup.com</w:t>
        </w:r>
      </w:hyperlink>
      <w:r w:rsidRPr="00F063B1">
        <w:rPr>
          <w:rFonts w:cs="Arial"/>
          <w:sz w:val="24"/>
          <w:szCs w:val="24"/>
        </w:rPr>
        <w:t>.</w:t>
      </w:r>
      <w:r w:rsidR="00DE0781" w:rsidRPr="00F063B1">
        <w:rPr>
          <w:rFonts w:cs="Arial"/>
          <w:sz w:val="24"/>
          <w:szCs w:val="24"/>
        </w:rPr>
        <w:br/>
      </w:r>
      <w:r w:rsidRPr="00F063B1">
        <w:rPr>
          <w:sz w:val="24"/>
          <w:szCs w:val="24"/>
        </w:rPr>
        <w:t>Quote job number 4773-B.</w:t>
      </w:r>
      <w:bookmarkEnd w:id="104"/>
      <w:bookmarkEnd w:id="105"/>
    </w:p>
    <w:sectPr w:rsidR="00EC31C6" w:rsidRPr="009D0E8B" w:rsidSect="00FD642D">
      <w:footerReference w:type="default" r:id="rId14"/>
      <w:footerReference w:type="first" r:id="rId15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auto"/>
      </w:rPr>
      <w:id w:val="915752404"/>
      <w:docPartObj>
        <w:docPartGallery w:val="Page Numbers (Bottom of Page)"/>
        <w:docPartUnique/>
      </w:docPartObj>
    </w:sdtPr>
    <w:sdtEndPr/>
    <w:sdtContent>
      <w:sdt>
        <w:sdtPr>
          <w:rPr>
            <w:color w:val="auto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EF8F5C5" w14:textId="591B3D1E" w:rsidR="00384C4C" w:rsidRPr="0015647C" w:rsidRDefault="00FD642D" w:rsidP="00B403D3">
            <w:pPr>
              <w:pStyle w:val="Footer"/>
              <w:jc w:val="center"/>
              <w:rPr>
                <w:color w:val="auto"/>
                <w:sz w:val="24"/>
                <w:szCs w:val="24"/>
              </w:rPr>
            </w:pPr>
            <w:r w:rsidRPr="0015647C">
              <w:rPr>
                <w:color w:val="auto"/>
              </w:rPr>
              <w:t xml:space="preserve">Page </w:t>
            </w:r>
            <w:r w:rsidRPr="0015647C">
              <w:rPr>
                <w:color w:val="auto"/>
                <w:sz w:val="24"/>
                <w:szCs w:val="24"/>
              </w:rPr>
              <w:fldChar w:fldCharType="begin"/>
            </w:r>
            <w:r w:rsidRPr="0015647C">
              <w:rPr>
                <w:color w:val="auto"/>
              </w:rPr>
              <w:instrText xml:space="preserve"> PAGE </w:instrText>
            </w:r>
            <w:r w:rsidRPr="0015647C">
              <w:rPr>
                <w:color w:val="auto"/>
                <w:sz w:val="24"/>
                <w:szCs w:val="24"/>
              </w:rPr>
              <w:fldChar w:fldCharType="separate"/>
            </w:r>
            <w:r w:rsidRPr="0015647C">
              <w:rPr>
                <w:color w:val="auto"/>
              </w:rPr>
              <w:t>2</w:t>
            </w:r>
            <w:r w:rsidRPr="0015647C">
              <w:rPr>
                <w:color w:val="auto"/>
                <w:sz w:val="24"/>
                <w:szCs w:val="24"/>
              </w:rPr>
              <w:fldChar w:fldCharType="end"/>
            </w:r>
            <w:r w:rsidRPr="0015647C">
              <w:rPr>
                <w:color w:val="auto"/>
              </w:rPr>
              <w:t xml:space="preserve"> of </w:t>
            </w:r>
            <w:r w:rsidRPr="0015647C">
              <w:rPr>
                <w:color w:val="auto"/>
                <w:sz w:val="24"/>
                <w:szCs w:val="24"/>
              </w:rPr>
              <w:fldChar w:fldCharType="begin"/>
            </w:r>
            <w:r w:rsidRPr="0015647C">
              <w:rPr>
                <w:color w:val="auto"/>
              </w:rPr>
              <w:instrText xml:space="preserve"> NUMPAGES  </w:instrText>
            </w:r>
            <w:r w:rsidRPr="0015647C">
              <w:rPr>
                <w:color w:val="auto"/>
                <w:sz w:val="24"/>
                <w:szCs w:val="24"/>
              </w:rPr>
              <w:fldChar w:fldCharType="separate"/>
            </w:r>
            <w:r w:rsidRPr="0015647C">
              <w:rPr>
                <w:color w:val="auto"/>
              </w:rPr>
              <w:t>2</w:t>
            </w:r>
            <w:r w:rsidRPr="0015647C">
              <w:rPr>
                <w:color w:val="auto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5CAE1" w14:textId="05B62E58" w:rsidR="00AB3C84" w:rsidRDefault="00AB3C84" w:rsidP="00315B15">
    <w:pPr>
      <w:pStyle w:val="ProductCode"/>
      <w:ind w:left="-51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59038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E697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BA24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88208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1"/>
    <w:multiLevelType w:val="singleLevel"/>
    <w:tmpl w:val="5BC035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BCC52C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026401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954AA3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B82877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FEE5DCB"/>
    <w:multiLevelType w:val="hybridMultilevel"/>
    <w:tmpl w:val="67827800"/>
    <w:lvl w:ilvl="0" w:tplc="1E805B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647E38"/>
    <w:multiLevelType w:val="hybridMultilevel"/>
    <w:tmpl w:val="E446FF82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666875"/>
    <w:multiLevelType w:val="hybridMultilevel"/>
    <w:tmpl w:val="E06E738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6C29AB"/>
    <w:multiLevelType w:val="hybridMultilevel"/>
    <w:tmpl w:val="D9FC150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4" w15:restartNumberingAfterBreak="0">
    <w:nsid w:val="4CB04D9B"/>
    <w:multiLevelType w:val="hybridMultilevel"/>
    <w:tmpl w:val="F6EEB8B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762344"/>
    <w:multiLevelType w:val="hybridMultilevel"/>
    <w:tmpl w:val="04BAA7A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AD46D9"/>
    <w:multiLevelType w:val="hybridMultilevel"/>
    <w:tmpl w:val="CE7E6AC6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13"/>
  </w:num>
  <w:num w:numId="2" w16cid:durableId="1408454983">
    <w:abstractNumId w:val="16"/>
  </w:num>
  <w:num w:numId="3" w16cid:durableId="1659840250">
    <w:abstractNumId w:val="10"/>
  </w:num>
  <w:num w:numId="4" w16cid:durableId="526482910">
    <w:abstractNumId w:val="15"/>
  </w:num>
  <w:num w:numId="5" w16cid:durableId="700714805">
    <w:abstractNumId w:val="11"/>
  </w:num>
  <w:num w:numId="6" w16cid:durableId="460271672">
    <w:abstractNumId w:val="12"/>
  </w:num>
  <w:num w:numId="7" w16cid:durableId="195313251">
    <w:abstractNumId w:val="9"/>
  </w:num>
  <w:num w:numId="8" w16cid:durableId="343212913">
    <w:abstractNumId w:val="8"/>
  </w:num>
  <w:num w:numId="9" w16cid:durableId="1064528680">
    <w:abstractNumId w:val="6"/>
  </w:num>
  <w:num w:numId="10" w16cid:durableId="1614481472">
    <w:abstractNumId w:val="5"/>
  </w:num>
  <w:num w:numId="11" w16cid:durableId="1284775089">
    <w:abstractNumId w:val="4"/>
  </w:num>
  <w:num w:numId="12" w16cid:durableId="118115160">
    <w:abstractNumId w:val="7"/>
  </w:num>
  <w:num w:numId="13" w16cid:durableId="840436795">
    <w:abstractNumId w:val="3"/>
  </w:num>
  <w:num w:numId="14" w16cid:durableId="1437212050">
    <w:abstractNumId w:val="2"/>
  </w:num>
  <w:num w:numId="15" w16cid:durableId="415905937">
    <w:abstractNumId w:val="1"/>
  </w:num>
  <w:num w:numId="16" w16cid:durableId="204802888">
    <w:abstractNumId w:val="0"/>
  </w:num>
  <w:num w:numId="17" w16cid:durableId="189224802">
    <w:abstractNumId w:val="8"/>
  </w:num>
  <w:num w:numId="18" w16cid:durableId="1727484986">
    <w:abstractNumId w:val="6"/>
  </w:num>
  <w:num w:numId="19" w16cid:durableId="1417899673">
    <w:abstractNumId w:val="5"/>
  </w:num>
  <w:num w:numId="20" w16cid:durableId="915630939">
    <w:abstractNumId w:val="4"/>
  </w:num>
  <w:num w:numId="21" w16cid:durableId="102893453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8467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183E"/>
    <w:rsid w:val="000033A2"/>
    <w:rsid w:val="00003798"/>
    <w:rsid w:val="0000383C"/>
    <w:rsid w:val="00003F3E"/>
    <w:rsid w:val="00003FF6"/>
    <w:rsid w:val="00004C71"/>
    <w:rsid w:val="00004D32"/>
    <w:rsid w:val="00004FC9"/>
    <w:rsid w:val="0000548A"/>
    <w:rsid w:val="0000576C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36B5"/>
    <w:rsid w:val="00023DC1"/>
    <w:rsid w:val="00023E66"/>
    <w:rsid w:val="000245DD"/>
    <w:rsid w:val="00024DF1"/>
    <w:rsid w:val="00025085"/>
    <w:rsid w:val="00026D9B"/>
    <w:rsid w:val="00026E8E"/>
    <w:rsid w:val="000276DA"/>
    <w:rsid w:val="00031E57"/>
    <w:rsid w:val="0003212C"/>
    <w:rsid w:val="00032162"/>
    <w:rsid w:val="000326CA"/>
    <w:rsid w:val="00032C87"/>
    <w:rsid w:val="00032DCD"/>
    <w:rsid w:val="00033014"/>
    <w:rsid w:val="00034C79"/>
    <w:rsid w:val="000354A6"/>
    <w:rsid w:val="00035B0F"/>
    <w:rsid w:val="00035CE8"/>
    <w:rsid w:val="00035D95"/>
    <w:rsid w:val="00036E23"/>
    <w:rsid w:val="00037534"/>
    <w:rsid w:val="0004057F"/>
    <w:rsid w:val="000407F8"/>
    <w:rsid w:val="00040894"/>
    <w:rsid w:val="000412EC"/>
    <w:rsid w:val="0004200F"/>
    <w:rsid w:val="0004229E"/>
    <w:rsid w:val="0004268F"/>
    <w:rsid w:val="000432B1"/>
    <w:rsid w:val="000434DF"/>
    <w:rsid w:val="00043949"/>
    <w:rsid w:val="00043986"/>
    <w:rsid w:val="000440AA"/>
    <w:rsid w:val="00044D74"/>
    <w:rsid w:val="000461C7"/>
    <w:rsid w:val="00046373"/>
    <w:rsid w:val="000464C1"/>
    <w:rsid w:val="00046C00"/>
    <w:rsid w:val="00047818"/>
    <w:rsid w:val="0005049B"/>
    <w:rsid w:val="0005158E"/>
    <w:rsid w:val="00051741"/>
    <w:rsid w:val="00051DB0"/>
    <w:rsid w:val="00052332"/>
    <w:rsid w:val="00053110"/>
    <w:rsid w:val="00053B9D"/>
    <w:rsid w:val="00055CA9"/>
    <w:rsid w:val="00056735"/>
    <w:rsid w:val="000569A2"/>
    <w:rsid w:val="00056EB9"/>
    <w:rsid w:val="00057092"/>
    <w:rsid w:val="0005720B"/>
    <w:rsid w:val="00057E76"/>
    <w:rsid w:val="00060614"/>
    <w:rsid w:val="0006074B"/>
    <w:rsid w:val="00060E3E"/>
    <w:rsid w:val="000610A5"/>
    <w:rsid w:val="0006169B"/>
    <w:rsid w:val="00061EAF"/>
    <w:rsid w:val="00061FF6"/>
    <w:rsid w:val="000625EB"/>
    <w:rsid w:val="000631A3"/>
    <w:rsid w:val="0006339E"/>
    <w:rsid w:val="000638F0"/>
    <w:rsid w:val="00064806"/>
    <w:rsid w:val="00065443"/>
    <w:rsid w:val="00065585"/>
    <w:rsid w:val="00065E89"/>
    <w:rsid w:val="000668C2"/>
    <w:rsid w:val="00067033"/>
    <w:rsid w:val="00067268"/>
    <w:rsid w:val="000676E6"/>
    <w:rsid w:val="00070DF1"/>
    <w:rsid w:val="000714FD"/>
    <w:rsid w:val="0007213A"/>
    <w:rsid w:val="00072B22"/>
    <w:rsid w:val="00073579"/>
    <w:rsid w:val="00073D6E"/>
    <w:rsid w:val="000741EF"/>
    <w:rsid w:val="000749C5"/>
    <w:rsid w:val="00074F07"/>
    <w:rsid w:val="0007564C"/>
    <w:rsid w:val="00075792"/>
    <w:rsid w:val="00076426"/>
    <w:rsid w:val="000765B7"/>
    <w:rsid w:val="00076E7A"/>
    <w:rsid w:val="00076FDD"/>
    <w:rsid w:val="000770B3"/>
    <w:rsid w:val="00077149"/>
    <w:rsid w:val="0007758B"/>
    <w:rsid w:val="00077682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4B33"/>
    <w:rsid w:val="0008501C"/>
    <w:rsid w:val="00085103"/>
    <w:rsid w:val="00085203"/>
    <w:rsid w:val="00085D87"/>
    <w:rsid w:val="00086352"/>
    <w:rsid w:val="00086457"/>
    <w:rsid w:val="0008678B"/>
    <w:rsid w:val="000872DF"/>
    <w:rsid w:val="00090017"/>
    <w:rsid w:val="00090531"/>
    <w:rsid w:val="000906AA"/>
    <w:rsid w:val="00090DC8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2A0"/>
    <w:rsid w:val="00096752"/>
    <w:rsid w:val="000967C1"/>
    <w:rsid w:val="00097C02"/>
    <w:rsid w:val="000A0B89"/>
    <w:rsid w:val="000A12ED"/>
    <w:rsid w:val="000A1739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A7EB9"/>
    <w:rsid w:val="000B0B85"/>
    <w:rsid w:val="000B1F3D"/>
    <w:rsid w:val="000B2B08"/>
    <w:rsid w:val="000B3023"/>
    <w:rsid w:val="000B3505"/>
    <w:rsid w:val="000B3542"/>
    <w:rsid w:val="000B36FC"/>
    <w:rsid w:val="000B3729"/>
    <w:rsid w:val="000B3AB2"/>
    <w:rsid w:val="000B429D"/>
    <w:rsid w:val="000B438B"/>
    <w:rsid w:val="000B43C5"/>
    <w:rsid w:val="000B470C"/>
    <w:rsid w:val="000B4D35"/>
    <w:rsid w:val="000B4D9E"/>
    <w:rsid w:val="000B5415"/>
    <w:rsid w:val="000B573C"/>
    <w:rsid w:val="000B58C9"/>
    <w:rsid w:val="000B6C30"/>
    <w:rsid w:val="000B6C74"/>
    <w:rsid w:val="000B7679"/>
    <w:rsid w:val="000B7F48"/>
    <w:rsid w:val="000B7FAD"/>
    <w:rsid w:val="000C00D4"/>
    <w:rsid w:val="000C07DC"/>
    <w:rsid w:val="000C0EBC"/>
    <w:rsid w:val="000C0F54"/>
    <w:rsid w:val="000C0F7C"/>
    <w:rsid w:val="000C1353"/>
    <w:rsid w:val="000C1537"/>
    <w:rsid w:val="000C15AB"/>
    <w:rsid w:val="000C1955"/>
    <w:rsid w:val="000C1AC5"/>
    <w:rsid w:val="000C242F"/>
    <w:rsid w:val="000C2722"/>
    <w:rsid w:val="000C3202"/>
    <w:rsid w:val="000C3265"/>
    <w:rsid w:val="000C34EC"/>
    <w:rsid w:val="000C3B9B"/>
    <w:rsid w:val="000C3D30"/>
    <w:rsid w:val="000C3E89"/>
    <w:rsid w:val="000C44D6"/>
    <w:rsid w:val="000C51F1"/>
    <w:rsid w:val="000C5B1F"/>
    <w:rsid w:val="000C5B81"/>
    <w:rsid w:val="000C6865"/>
    <w:rsid w:val="000C73B6"/>
    <w:rsid w:val="000C78D3"/>
    <w:rsid w:val="000C7997"/>
    <w:rsid w:val="000C7C5A"/>
    <w:rsid w:val="000D02F3"/>
    <w:rsid w:val="000D0556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3E14"/>
    <w:rsid w:val="000D48B4"/>
    <w:rsid w:val="000D4A13"/>
    <w:rsid w:val="000D5113"/>
    <w:rsid w:val="000D57A2"/>
    <w:rsid w:val="000D5DB2"/>
    <w:rsid w:val="000D5DBE"/>
    <w:rsid w:val="000D6604"/>
    <w:rsid w:val="000D7347"/>
    <w:rsid w:val="000D78AF"/>
    <w:rsid w:val="000D7998"/>
    <w:rsid w:val="000D7DE3"/>
    <w:rsid w:val="000D7F04"/>
    <w:rsid w:val="000E00D2"/>
    <w:rsid w:val="000E042D"/>
    <w:rsid w:val="000E1147"/>
    <w:rsid w:val="000E203E"/>
    <w:rsid w:val="000E3868"/>
    <w:rsid w:val="000E44F4"/>
    <w:rsid w:val="000E4C48"/>
    <w:rsid w:val="000E4E3C"/>
    <w:rsid w:val="000E55B2"/>
    <w:rsid w:val="000E5DB4"/>
    <w:rsid w:val="000E5E0E"/>
    <w:rsid w:val="000E64C5"/>
    <w:rsid w:val="000F0CE7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5AA"/>
    <w:rsid w:val="000F6ABF"/>
    <w:rsid w:val="000F6B03"/>
    <w:rsid w:val="000F7B8B"/>
    <w:rsid w:val="001000C8"/>
    <w:rsid w:val="00100247"/>
    <w:rsid w:val="00100908"/>
    <w:rsid w:val="00101DC6"/>
    <w:rsid w:val="0010205D"/>
    <w:rsid w:val="00102C32"/>
    <w:rsid w:val="001047B6"/>
    <w:rsid w:val="00104C96"/>
    <w:rsid w:val="00104CF5"/>
    <w:rsid w:val="00104D82"/>
    <w:rsid w:val="0010561C"/>
    <w:rsid w:val="001056CB"/>
    <w:rsid w:val="001066AD"/>
    <w:rsid w:val="00107004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0F9"/>
    <w:rsid w:val="00115336"/>
    <w:rsid w:val="00115509"/>
    <w:rsid w:val="001156E7"/>
    <w:rsid w:val="00115BCF"/>
    <w:rsid w:val="001162C7"/>
    <w:rsid w:val="00116FDC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0C2"/>
    <w:rsid w:val="00122A41"/>
    <w:rsid w:val="00122F3D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2D00"/>
    <w:rsid w:val="00132FC1"/>
    <w:rsid w:val="0013363B"/>
    <w:rsid w:val="00133F50"/>
    <w:rsid w:val="00134948"/>
    <w:rsid w:val="00134A73"/>
    <w:rsid w:val="00134CC3"/>
    <w:rsid w:val="00134E67"/>
    <w:rsid w:val="0013535A"/>
    <w:rsid w:val="00135734"/>
    <w:rsid w:val="00135D22"/>
    <w:rsid w:val="0013600D"/>
    <w:rsid w:val="001362E9"/>
    <w:rsid w:val="0013630D"/>
    <w:rsid w:val="00136333"/>
    <w:rsid w:val="00136373"/>
    <w:rsid w:val="00136C01"/>
    <w:rsid w:val="00136C22"/>
    <w:rsid w:val="00137370"/>
    <w:rsid w:val="00137E2D"/>
    <w:rsid w:val="00140196"/>
    <w:rsid w:val="001401FE"/>
    <w:rsid w:val="00140622"/>
    <w:rsid w:val="001406F8"/>
    <w:rsid w:val="00140DB8"/>
    <w:rsid w:val="0014133F"/>
    <w:rsid w:val="00141AEC"/>
    <w:rsid w:val="00141D69"/>
    <w:rsid w:val="0014286F"/>
    <w:rsid w:val="00142EC6"/>
    <w:rsid w:val="00144000"/>
    <w:rsid w:val="0014402F"/>
    <w:rsid w:val="001448DE"/>
    <w:rsid w:val="00144F44"/>
    <w:rsid w:val="001453C8"/>
    <w:rsid w:val="0014587A"/>
    <w:rsid w:val="00147C2C"/>
    <w:rsid w:val="001501AB"/>
    <w:rsid w:val="0015039E"/>
    <w:rsid w:val="00150649"/>
    <w:rsid w:val="001513F4"/>
    <w:rsid w:val="0015146D"/>
    <w:rsid w:val="00151618"/>
    <w:rsid w:val="00151817"/>
    <w:rsid w:val="00151B51"/>
    <w:rsid w:val="001522AA"/>
    <w:rsid w:val="001529CE"/>
    <w:rsid w:val="0015329D"/>
    <w:rsid w:val="00153E51"/>
    <w:rsid w:val="001545FE"/>
    <w:rsid w:val="00154CFC"/>
    <w:rsid w:val="0015569B"/>
    <w:rsid w:val="0015647C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927"/>
    <w:rsid w:val="00170784"/>
    <w:rsid w:val="001711FF"/>
    <w:rsid w:val="00171592"/>
    <w:rsid w:val="0017256E"/>
    <w:rsid w:val="00172FC5"/>
    <w:rsid w:val="001731F9"/>
    <w:rsid w:val="001735CD"/>
    <w:rsid w:val="00173B3A"/>
    <w:rsid w:val="00173F69"/>
    <w:rsid w:val="00174829"/>
    <w:rsid w:val="00174B02"/>
    <w:rsid w:val="0017586A"/>
    <w:rsid w:val="001758B3"/>
    <w:rsid w:val="00176798"/>
    <w:rsid w:val="00176C83"/>
    <w:rsid w:val="00177B80"/>
    <w:rsid w:val="0018024C"/>
    <w:rsid w:val="00180349"/>
    <w:rsid w:val="00180388"/>
    <w:rsid w:val="001807DA"/>
    <w:rsid w:val="001819DA"/>
    <w:rsid w:val="00182426"/>
    <w:rsid w:val="00183046"/>
    <w:rsid w:val="001831FF"/>
    <w:rsid w:val="001838ED"/>
    <w:rsid w:val="00183FB5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A01"/>
    <w:rsid w:val="00194D9A"/>
    <w:rsid w:val="00195426"/>
    <w:rsid w:val="0019560B"/>
    <w:rsid w:val="00195E2B"/>
    <w:rsid w:val="0019630A"/>
    <w:rsid w:val="0019631C"/>
    <w:rsid w:val="00197B5D"/>
    <w:rsid w:val="00197D13"/>
    <w:rsid w:val="001A02F0"/>
    <w:rsid w:val="001A07DF"/>
    <w:rsid w:val="001A089E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0D"/>
    <w:rsid w:val="001A597F"/>
    <w:rsid w:val="001A5C7B"/>
    <w:rsid w:val="001A712D"/>
    <w:rsid w:val="001A7529"/>
    <w:rsid w:val="001B0635"/>
    <w:rsid w:val="001B1575"/>
    <w:rsid w:val="001B1A55"/>
    <w:rsid w:val="001B2CCF"/>
    <w:rsid w:val="001B30A8"/>
    <w:rsid w:val="001B30D8"/>
    <w:rsid w:val="001B3815"/>
    <w:rsid w:val="001B4580"/>
    <w:rsid w:val="001B4717"/>
    <w:rsid w:val="001B4DFE"/>
    <w:rsid w:val="001B56EC"/>
    <w:rsid w:val="001B610D"/>
    <w:rsid w:val="001B65EE"/>
    <w:rsid w:val="001B6E71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4204"/>
    <w:rsid w:val="001C6408"/>
    <w:rsid w:val="001C6C2E"/>
    <w:rsid w:val="001C7334"/>
    <w:rsid w:val="001D0158"/>
    <w:rsid w:val="001D0608"/>
    <w:rsid w:val="001D0846"/>
    <w:rsid w:val="001D086E"/>
    <w:rsid w:val="001D09D1"/>
    <w:rsid w:val="001D09DB"/>
    <w:rsid w:val="001D116F"/>
    <w:rsid w:val="001D13A0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6548"/>
    <w:rsid w:val="001D741F"/>
    <w:rsid w:val="001D7A21"/>
    <w:rsid w:val="001E0ADC"/>
    <w:rsid w:val="001E0B48"/>
    <w:rsid w:val="001E0D92"/>
    <w:rsid w:val="001E0FAE"/>
    <w:rsid w:val="001E12A1"/>
    <w:rsid w:val="001E1359"/>
    <w:rsid w:val="001E2501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2BB"/>
    <w:rsid w:val="001F5D24"/>
    <w:rsid w:val="001F5FA0"/>
    <w:rsid w:val="001F6A2E"/>
    <w:rsid w:val="001F6B89"/>
    <w:rsid w:val="001F7D75"/>
    <w:rsid w:val="002007BC"/>
    <w:rsid w:val="00201455"/>
    <w:rsid w:val="00201F1F"/>
    <w:rsid w:val="00201F45"/>
    <w:rsid w:val="002021AA"/>
    <w:rsid w:val="00202444"/>
    <w:rsid w:val="00202A4A"/>
    <w:rsid w:val="002033EA"/>
    <w:rsid w:val="00203FDC"/>
    <w:rsid w:val="00204022"/>
    <w:rsid w:val="002063BC"/>
    <w:rsid w:val="00207F95"/>
    <w:rsid w:val="0021037A"/>
    <w:rsid w:val="002107E9"/>
    <w:rsid w:val="00212363"/>
    <w:rsid w:val="0021290A"/>
    <w:rsid w:val="00212A6D"/>
    <w:rsid w:val="00212FD7"/>
    <w:rsid w:val="002130F6"/>
    <w:rsid w:val="0021361E"/>
    <w:rsid w:val="00213A0A"/>
    <w:rsid w:val="00213DEB"/>
    <w:rsid w:val="00214388"/>
    <w:rsid w:val="00214480"/>
    <w:rsid w:val="00214662"/>
    <w:rsid w:val="0021564F"/>
    <w:rsid w:val="00217241"/>
    <w:rsid w:val="002173D7"/>
    <w:rsid w:val="00217CB2"/>
    <w:rsid w:val="00217F7F"/>
    <w:rsid w:val="00220382"/>
    <w:rsid w:val="0022061D"/>
    <w:rsid w:val="00220DA5"/>
    <w:rsid w:val="00220DEF"/>
    <w:rsid w:val="002212B6"/>
    <w:rsid w:val="00221CED"/>
    <w:rsid w:val="002220C0"/>
    <w:rsid w:val="002224BE"/>
    <w:rsid w:val="00222640"/>
    <w:rsid w:val="00222B97"/>
    <w:rsid w:val="00222DD4"/>
    <w:rsid w:val="00222F94"/>
    <w:rsid w:val="00223744"/>
    <w:rsid w:val="0022452E"/>
    <w:rsid w:val="00225825"/>
    <w:rsid w:val="00226294"/>
    <w:rsid w:val="00226311"/>
    <w:rsid w:val="00230100"/>
    <w:rsid w:val="00230213"/>
    <w:rsid w:val="00231385"/>
    <w:rsid w:val="00231473"/>
    <w:rsid w:val="002320AB"/>
    <w:rsid w:val="0023217A"/>
    <w:rsid w:val="0023245A"/>
    <w:rsid w:val="00232872"/>
    <w:rsid w:val="00233061"/>
    <w:rsid w:val="00233F70"/>
    <w:rsid w:val="00234A9F"/>
    <w:rsid w:val="00234B6C"/>
    <w:rsid w:val="002355D4"/>
    <w:rsid w:val="00235D23"/>
    <w:rsid w:val="00236622"/>
    <w:rsid w:val="00236AEC"/>
    <w:rsid w:val="00236EC0"/>
    <w:rsid w:val="00236F23"/>
    <w:rsid w:val="002407FB"/>
    <w:rsid w:val="00241A33"/>
    <w:rsid w:val="00242F94"/>
    <w:rsid w:val="0024372A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606"/>
    <w:rsid w:val="0025072B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CA5"/>
    <w:rsid w:val="00257CC0"/>
    <w:rsid w:val="00257CF8"/>
    <w:rsid w:val="002601B5"/>
    <w:rsid w:val="002605C8"/>
    <w:rsid w:val="00260639"/>
    <w:rsid w:val="002610D6"/>
    <w:rsid w:val="0026115A"/>
    <w:rsid w:val="002611B8"/>
    <w:rsid w:val="00261363"/>
    <w:rsid w:val="00261C3A"/>
    <w:rsid w:val="0026225B"/>
    <w:rsid w:val="00265D26"/>
    <w:rsid w:val="00266304"/>
    <w:rsid w:val="00266A08"/>
    <w:rsid w:val="00266FB3"/>
    <w:rsid w:val="002673F4"/>
    <w:rsid w:val="00270372"/>
    <w:rsid w:val="00270553"/>
    <w:rsid w:val="002705A3"/>
    <w:rsid w:val="00270AB5"/>
    <w:rsid w:val="0027147A"/>
    <w:rsid w:val="00271DEF"/>
    <w:rsid w:val="00272085"/>
    <w:rsid w:val="00272714"/>
    <w:rsid w:val="00272876"/>
    <w:rsid w:val="00272CDB"/>
    <w:rsid w:val="00273114"/>
    <w:rsid w:val="00273279"/>
    <w:rsid w:val="00274480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2603"/>
    <w:rsid w:val="0028370E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87F56"/>
    <w:rsid w:val="0029060F"/>
    <w:rsid w:val="00290929"/>
    <w:rsid w:val="00290F99"/>
    <w:rsid w:val="00290FDA"/>
    <w:rsid w:val="0029207F"/>
    <w:rsid w:val="002920B3"/>
    <w:rsid w:val="00294267"/>
    <w:rsid w:val="00294906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0DA6"/>
    <w:rsid w:val="002A1F6B"/>
    <w:rsid w:val="002A1F75"/>
    <w:rsid w:val="002A2EFB"/>
    <w:rsid w:val="002A3384"/>
    <w:rsid w:val="002A3576"/>
    <w:rsid w:val="002A35C2"/>
    <w:rsid w:val="002A3997"/>
    <w:rsid w:val="002A3A25"/>
    <w:rsid w:val="002A3D7F"/>
    <w:rsid w:val="002A3E07"/>
    <w:rsid w:val="002A4263"/>
    <w:rsid w:val="002A45FD"/>
    <w:rsid w:val="002A4819"/>
    <w:rsid w:val="002A4A0F"/>
    <w:rsid w:val="002A4A7A"/>
    <w:rsid w:val="002A5165"/>
    <w:rsid w:val="002A58B5"/>
    <w:rsid w:val="002A63F6"/>
    <w:rsid w:val="002A656F"/>
    <w:rsid w:val="002A79E5"/>
    <w:rsid w:val="002A7CD5"/>
    <w:rsid w:val="002B0565"/>
    <w:rsid w:val="002B0820"/>
    <w:rsid w:val="002B15C9"/>
    <w:rsid w:val="002B1E87"/>
    <w:rsid w:val="002B20DB"/>
    <w:rsid w:val="002B349B"/>
    <w:rsid w:val="002B3706"/>
    <w:rsid w:val="002B37D2"/>
    <w:rsid w:val="002B3C78"/>
    <w:rsid w:val="002B3CA1"/>
    <w:rsid w:val="002B3E95"/>
    <w:rsid w:val="002B5A75"/>
    <w:rsid w:val="002B61F4"/>
    <w:rsid w:val="002B6589"/>
    <w:rsid w:val="002B78FD"/>
    <w:rsid w:val="002B7929"/>
    <w:rsid w:val="002C1D0D"/>
    <w:rsid w:val="002C3091"/>
    <w:rsid w:val="002C3FD1"/>
    <w:rsid w:val="002C4196"/>
    <w:rsid w:val="002C44DD"/>
    <w:rsid w:val="002C55A6"/>
    <w:rsid w:val="002C5B50"/>
    <w:rsid w:val="002C611F"/>
    <w:rsid w:val="002C6664"/>
    <w:rsid w:val="002C6C1F"/>
    <w:rsid w:val="002C7027"/>
    <w:rsid w:val="002C7125"/>
    <w:rsid w:val="002C75B6"/>
    <w:rsid w:val="002C79AC"/>
    <w:rsid w:val="002D0537"/>
    <w:rsid w:val="002D080A"/>
    <w:rsid w:val="002D098E"/>
    <w:rsid w:val="002D2099"/>
    <w:rsid w:val="002D220D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0FE1"/>
    <w:rsid w:val="002E100F"/>
    <w:rsid w:val="002E183A"/>
    <w:rsid w:val="002E1A40"/>
    <w:rsid w:val="002E2FF1"/>
    <w:rsid w:val="002E38B5"/>
    <w:rsid w:val="002E4155"/>
    <w:rsid w:val="002E4AA7"/>
    <w:rsid w:val="002E4D74"/>
    <w:rsid w:val="002E507E"/>
    <w:rsid w:val="002E535B"/>
    <w:rsid w:val="002E54F1"/>
    <w:rsid w:val="002E5B2D"/>
    <w:rsid w:val="002E5B79"/>
    <w:rsid w:val="002E5D89"/>
    <w:rsid w:val="002E5FFC"/>
    <w:rsid w:val="002E688F"/>
    <w:rsid w:val="002E7178"/>
    <w:rsid w:val="002E75FA"/>
    <w:rsid w:val="002F0B5C"/>
    <w:rsid w:val="002F12F7"/>
    <w:rsid w:val="002F1895"/>
    <w:rsid w:val="002F294B"/>
    <w:rsid w:val="002F4984"/>
    <w:rsid w:val="002F4CE9"/>
    <w:rsid w:val="002F5FA3"/>
    <w:rsid w:val="002F637F"/>
    <w:rsid w:val="002F6BEA"/>
    <w:rsid w:val="002F7283"/>
    <w:rsid w:val="002F7590"/>
    <w:rsid w:val="002F79D1"/>
    <w:rsid w:val="002F7AA8"/>
    <w:rsid w:val="00300FF6"/>
    <w:rsid w:val="00302BF8"/>
    <w:rsid w:val="00302D64"/>
    <w:rsid w:val="00302E6C"/>
    <w:rsid w:val="003034FD"/>
    <w:rsid w:val="00304301"/>
    <w:rsid w:val="0030594A"/>
    <w:rsid w:val="00305BA9"/>
    <w:rsid w:val="00307200"/>
    <w:rsid w:val="00307AEC"/>
    <w:rsid w:val="00310AE6"/>
    <w:rsid w:val="00311BB8"/>
    <w:rsid w:val="0031259F"/>
    <w:rsid w:val="0031308D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1F49"/>
    <w:rsid w:val="00321F6B"/>
    <w:rsid w:val="00322481"/>
    <w:rsid w:val="003229DD"/>
    <w:rsid w:val="00322B24"/>
    <w:rsid w:val="00323052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27EF0"/>
    <w:rsid w:val="00330E2E"/>
    <w:rsid w:val="00331243"/>
    <w:rsid w:val="003317A6"/>
    <w:rsid w:val="00331C1F"/>
    <w:rsid w:val="0033269A"/>
    <w:rsid w:val="00332A20"/>
    <w:rsid w:val="003332F3"/>
    <w:rsid w:val="0033366A"/>
    <w:rsid w:val="003341BC"/>
    <w:rsid w:val="003341F4"/>
    <w:rsid w:val="0033452E"/>
    <w:rsid w:val="00334EEB"/>
    <w:rsid w:val="0033556E"/>
    <w:rsid w:val="00336532"/>
    <w:rsid w:val="0033698F"/>
    <w:rsid w:val="00336A2D"/>
    <w:rsid w:val="00336B9B"/>
    <w:rsid w:val="0033741E"/>
    <w:rsid w:val="003375AD"/>
    <w:rsid w:val="00337624"/>
    <w:rsid w:val="00340481"/>
    <w:rsid w:val="00340BFB"/>
    <w:rsid w:val="00341176"/>
    <w:rsid w:val="0034119D"/>
    <w:rsid w:val="0034139F"/>
    <w:rsid w:val="00341652"/>
    <w:rsid w:val="00341C5D"/>
    <w:rsid w:val="003425A0"/>
    <w:rsid w:val="00343869"/>
    <w:rsid w:val="00343926"/>
    <w:rsid w:val="00343CB8"/>
    <w:rsid w:val="00344601"/>
    <w:rsid w:val="00344D04"/>
    <w:rsid w:val="00345859"/>
    <w:rsid w:val="00346C10"/>
    <w:rsid w:val="003476F9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18AD"/>
    <w:rsid w:val="003619B1"/>
    <w:rsid w:val="00362BA7"/>
    <w:rsid w:val="00362F00"/>
    <w:rsid w:val="0036372B"/>
    <w:rsid w:val="00363D03"/>
    <w:rsid w:val="00364165"/>
    <w:rsid w:val="003645FE"/>
    <w:rsid w:val="00364E77"/>
    <w:rsid w:val="00365437"/>
    <w:rsid w:val="00365470"/>
    <w:rsid w:val="00365E2C"/>
    <w:rsid w:val="00365F18"/>
    <w:rsid w:val="0036620D"/>
    <w:rsid w:val="00366A3D"/>
    <w:rsid w:val="00366D0C"/>
    <w:rsid w:val="00366D71"/>
    <w:rsid w:val="00367F2B"/>
    <w:rsid w:val="003701A5"/>
    <w:rsid w:val="00370A3B"/>
    <w:rsid w:val="00370B82"/>
    <w:rsid w:val="00371190"/>
    <w:rsid w:val="0037174F"/>
    <w:rsid w:val="003741D2"/>
    <w:rsid w:val="0037449D"/>
    <w:rsid w:val="0037458D"/>
    <w:rsid w:val="00374CB3"/>
    <w:rsid w:val="00375700"/>
    <w:rsid w:val="003763EE"/>
    <w:rsid w:val="003766DC"/>
    <w:rsid w:val="00376BB0"/>
    <w:rsid w:val="00377BAF"/>
    <w:rsid w:val="00377BCD"/>
    <w:rsid w:val="003809AE"/>
    <w:rsid w:val="00381C4C"/>
    <w:rsid w:val="0038271C"/>
    <w:rsid w:val="003830CC"/>
    <w:rsid w:val="0038327A"/>
    <w:rsid w:val="00383968"/>
    <w:rsid w:val="003846BE"/>
    <w:rsid w:val="00384C4C"/>
    <w:rsid w:val="00384EA5"/>
    <w:rsid w:val="00386587"/>
    <w:rsid w:val="003867E0"/>
    <w:rsid w:val="0038687B"/>
    <w:rsid w:val="00386883"/>
    <w:rsid w:val="00386993"/>
    <w:rsid w:val="00386B69"/>
    <w:rsid w:val="003870C9"/>
    <w:rsid w:val="00390979"/>
    <w:rsid w:val="003910AA"/>
    <w:rsid w:val="00391176"/>
    <w:rsid w:val="00391816"/>
    <w:rsid w:val="00391ADB"/>
    <w:rsid w:val="00391DE8"/>
    <w:rsid w:val="00392562"/>
    <w:rsid w:val="0039312B"/>
    <w:rsid w:val="003932E2"/>
    <w:rsid w:val="003949E4"/>
    <w:rsid w:val="003955F4"/>
    <w:rsid w:val="0039574C"/>
    <w:rsid w:val="003962D0"/>
    <w:rsid w:val="00396A6C"/>
    <w:rsid w:val="00396B5A"/>
    <w:rsid w:val="00397314"/>
    <w:rsid w:val="00397682"/>
    <w:rsid w:val="003978EE"/>
    <w:rsid w:val="003A0025"/>
    <w:rsid w:val="003A03A9"/>
    <w:rsid w:val="003A2983"/>
    <w:rsid w:val="003A29BA"/>
    <w:rsid w:val="003A39E0"/>
    <w:rsid w:val="003A3EDA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033"/>
    <w:rsid w:val="003B11A1"/>
    <w:rsid w:val="003B1723"/>
    <w:rsid w:val="003B1B2B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1A7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9D3"/>
    <w:rsid w:val="003C4A3D"/>
    <w:rsid w:val="003C4F7E"/>
    <w:rsid w:val="003C55F6"/>
    <w:rsid w:val="003C57C9"/>
    <w:rsid w:val="003C5B88"/>
    <w:rsid w:val="003C5D2C"/>
    <w:rsid w:val="003C61B2"/>
    <w:rsid w:val="003C7928"/>
    <w:rsid w:val="003C7DAA"/>
    <w:rsid w:val="003D03D1"/>
    <w:rsid w:val="003D125A"/>
    <w:rsid w:val="003D1463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D74AB"/>
    <w:rsid w:val="003E0D2E"/>
    <w:rsid w:val="003E0E59"/>
    <w:rsid w:val="003E10B1"/>
    <w:rsid w:val="003E1DAD"/>
    <w:rsid w:val="003E37CC"/>
    <w:rsid w:val="003E3989"/>
    <w:rsid w:val="003E3DB0"/>
    <w:rsid w:val="003E4D74"/>
    <w:rsid w:val="003E4FFB"/>
    <w:rsid w:val="003E5D2E"/>
    <w:rsid w:val="003E6416"/>
    <w:rsid w:val="003E77AA"/>
    <w:rsid w:val="003F02B1"/>
    <w:rsid w:val="003F12F9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E73"/>
    <w:rsid w:val="003F5ED6"/>
    <w:rsid w:val="003F6E8A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7B9"/>
    <w:rsid w:val="0040525D"/>
    <w:rsid w:val="004052C5"/>
    <w:rsid w:val="004060ED"/>
    <w:rsid w:val="00406799"/>
    <w:rsid w:val="004077C4"/>
    <w:rsid w:val="0041265F"/>
    <w:rsid w:val="00412774"/>
    <w:rsid w:val="00412B90"/>
    <w:rsid w:val="004139D8"/>
    <w:rsid w:val="00413CD9"/>
    <w:rsid w:val="00414768"/>
    <w:rsid w:val="00415C29"/>
    <w:rsid w:val="004161AC"/>
    <w:rsid w:val="004161B0"/>
    <w:rsid w:val="004163DD"/>
    <w:rsid w:val="00416BA8"/>
    <w:rsid w:val="00416FB3"/>
    <w:rsid w:val="004200D8"/>
    <w:rsid w:val="00421902"/>
    <w:rsid w:val="00421FCB"/>
    <w:rsid w:val="00422D96"/>
    <w:rsid w:val="00422DAD"/>
    <w:rsid w:val="00422F20"/>
    <w:rsid w:val="00423159"/>
    <w:rsid w:val="00424556"/>
    <w:rsid w:val="0042519C"/>
    <w:rsid w:val="00425227"/>
    <w:rsid w:val="004264D4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E8F"/>
    <w:rsid w:val="00435B0C"/>
    <w:rsid w:val="00435E48"/>
    <w:rsid w:val="0043629F"/>
    <w:rsid w:val="004364A1"/>
    <w:rsid w:val="00436C51"/>
    <w:rsid w:val="00436D68"/>
    <w:rsid w:val="00436D72"/>
    <w:rsid w:val="00436F8C"/>
    <w:rsid w:val="00437494"/>
    <w:rsid w:val="004401CB"/>
    <w:rsid w:val="0044021C"/>
    <w:rsid w:val="004408DA"/>
    <w:rsid w:val="00440DA1"/>
    <w:rsid w:val="004418C5"/>
    <w:rsid w:val="00441B81"/>
    <w:rsid w:val="00441D7F"/>
    <w:rsid w:val="00442838"/>
    <w:rsid w:val="004428D8"/>
    <w:rsid w:val="00442C08"/>
    <w:rsid w:val="00443E4B"/>
    <w:rsid w:val="004447B2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F69"/>
    <w:rsid w:val="00457CDB"/>
    <w:rsid w:val="0046140A"/>
    <w:rsid w:val="00461B6A"/>
    <w:rsid w:val="004622E3"/>
    <w:rsid w:val="00462395"/>
    <w:rsid w:val="00463323"/>
    <w:rsid w:val="0046428D"/>
    <w:rsid w:val="004643DF"/>
    <w:rsid w:val="0046447E"/>
    <w:rsid w:val="00464AC2"/>
    <w:rsid w:val="0046573B"/>
    <w:rsid w:val="004663DB"/>
    <w:rsid w:val="00467673"/>
    <w:rsid w:val="0046790B"/>
    <w:rsid w:val="00467F78"/>
    <w:rsid w:val="00470481"/>
    <w:rsid w:val="004707DF"/>
    <w:rsid w:val="00470848"/>
    <w:rsid w:val="00470A3B"/>
    <w:rsid w:val="00470A4D"/>
    <w:rsid w:val="00470A6E"/>
    <w:rsid w:val="0047130E"/>
    <w:rsid w:val="00471D58"/>
    <w:rsid w:val="00471FFB"/>
    <w:rsid w:val="0047205E"/>
    <w:rsid w:val="00472F6D"/>
    <w:rsid w:val="004733A6"/>
    <w:rsid w:val="00473952"/>
    <w:rsid w:val="004745BD"/>
    <w:rsid w:val="00474979"/>
    <w:rsid w:val="0047544B"/>
    <w:rsid w:val="0047554B"/>
    <w:rsid w:val="00475A42"/>
    <w:rsid w:val="0047773B"/>
    <w:rsid w:val="004806A4"/>
    <w:rsid w:val="00482C02"/>
    <w:rsid w:val="0048359F"/>
    <w:rsid w:val="00483E32"/>
    <w:rsid w:val="004854B6"/>
    <w:rsid w:val="00485751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27DD"/>
    <w:rsid w:val="00492E6D"/>
    <w:rsid w:val="004932CA"/>
    <w:rsid w:val="004934A3"/>
    <w:rsid w:val="004938F4"/>
    <w:rsid w:val="0049397D"/>
    <w:rsid w:val="00493D5D"/>
    <w:rsid w:val="004944AB"/>
    <w:rsid w:val="00494B2F"/>
    <w:rsid w:val="00494D18"/>
    <w:rsid w:val="00494D54"/>
    <w:rsid w:val="00494FB2"/>
    <w:rsid w:val="00495C4F"/>
    <w:rsid w:val="0049616A"/>
    <w:rsid w:val="00496714"/>
    <w:rsid w:val="0049693A"/>
    <w:rsid w:val="004976D8"/>
    <w:rsid w:val="004A0017"/>
    <w:rsid w:val="004A0024"/>
    <w:rsid w:val="004A0811"/>
    <w:rsid w:val="004A083E"/>
    <w:rsid w:val="004A176E"/>
    <w:rsid w:val="004A225F"/>
    <w:rsid w:val="004A257D"/>
    <w:rsid w:val="004A2627"/>
    <w:rsid w:val="004A2C3C"/>
    <w:rsid w:val="004A3013"/>
    <w:rsid w:val="004A318E"/>
    <w:rsid w:val="004A32EF"/>
    <w:rsid w:val="004A32F5"/>
    <w:rsid w:val="004A37D1"/>
    <w:rsid w:val="004A3952"/>
    <w:rsid w:val="004A39FC"/>
    <w:rsid w:val="004A4E4C"/>
    <w:rsid w:val="004A4E7F"/>
    <w:rsid w:val="004A59E6"/>
    <w:rsid w:val="004A6157"/>
    <w:rsid w:val="004A6361"/>
    <w:rsid w:val="004A6B7F"/>
    <w:rsid w:val="004A6C0D"/>
    <w:rsid w:val="004A7118"/>
    <w:rsid w:val="004A7134"/>
    <w:rsid w:val="004A776E"/>
    <w:rsid w:val="004A77D7"/>
    <w:rsid w:val="004A7CD3"/>
    <w:rsid w:val="004B0173"/>
    <w:rsid w:val="004B0399"/>
    <w:rsid w:val="004B0454"/>
    <w:rsid w:val="004B0465"/>
    <w:rsid w:val="004B14E6"/>
    <w:rsid w:val="004B270D"/>
    <w:rsid w:val="004B35F2"/>
    <w:rsid w:val="004B3BDF"/>
    <w:rsid w:val="004B481E"/>
    <w:rsid w:val="004B49BD"/>
    <w:rsid w:val="004B5996"/>
    <w:rsid w:val="004B5CAD"/>
    <w:rsid w:val="004B6972"/>
    <w:rsid w:val="004B6F6A"/>
    <w:rsid w:val="004B7C49"/>
    <w:rsid w:val="004B7D69"/>
    <w:rsid w:val="004B7E9B"/>
    <w:rsid w:val="004C0564"/>
    <w:rsid w:val="004C0606"/>
    <w:rsid w:val="004C0C43"/>
    <w:rsid w:val="004C0F06"/>
    <w:rsid w:val="004C0F29"/>
    <w:rsid w:val="004C1D0D"/>
    <w:rsid w:val="004C1EE9"/>
    <w:rsid w:val="004C2AB7"/>
    <w:rsid w:val="004C2D97"/>
    <w:rsid w:val="004C3083"/>
    <w:rsid w:val="004C3A6A"/>
    <w:rsid w:val="004C3C4F"/>
    <w:rsid w:val="004C3F66"/>
    <w:rsid w:val="004C47C1"/>
    <w:rsid w:val="004C48AF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4C8F"/>
    <w:rsid w:val="004D4D82"/>
    <w:rsid w:val="004D53C7"/>
    <w:rsid w:val="004D5972"/>
    <w:rsid w:val="004D5A4E"/>
    <w:rsid w:val="004D732F"/>
    <w:rsid w:val="004D75DB"/>
    <w:rsid w:val="004D7A54"/>
    <w:rsid w:val="004E01BD"/>
    <w:rsid w:val="004E0C16"/>
    <w:rsid w:val="004E13D1"/>
    <w:rsid w:val="004E1912"/>
    <w:rsid w:val="004E193B"/>
    <w:rsid w:val="004E1E6E"/>
    <w:rsid w:val="004E2588"/>
    <w:rsid w:val="004E277B"/>
    <w:rsid w:val="004E2842"/>
    <w:rsid w:val="004E2EF8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3BA"/>
    <w:rsid w:val="004E797A"/>
    <w:rsid w:val="004E79FD"/>
    <w:rsid w:val="004F1388"/>
    <w:rsid w:val="004F1EAF"/>
    <w:rsid w:val="004F2989"/>
    <w:rsid w:val="004F2D9B"/>
    <w:rsid w:val="004F44AE"/>
    <w:rsid w:val="004F4845"/>
    <w:rsid w:val="004F4D95"/>
    <w:rsid w:val="004F5039"/>
    <w:rsid w:val="004F5044"/>
    <w:rsid w:val="004F519F"/>
    <w:rsid w:val="004F5327"/>
    <w:rsid w:val="004F5DB3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3A72"/>
    <w:rsid w:val="00504129"/>
    <w:rsid w:val="00506326"/>
    <w:rsid w:val="00506644"/>
    <w:rsid w:val="00506FAD"/>
    <w:rsid w:val="0050777F"/>
    <w:rsid w:val="00507ED1"/>
    <w:rsid w:val="005101D8"/>
    <w:rsid w:val="00510AA0"/>
    <w:rsid w:val="00511014"/>
    <w:rsid w:val="00511346"/>
    <w:rsid w:val="00511373"/>
    <w:rsid w:val="005117DB"/>
    <w:rsid w:val="005119CC"/>
    <w:rsid w:val="005122B6"/>
    <w:rsid w:val="005126A1"/>
    <w:rsid w:val="00512807"/>
    <w:rsid w:val="00512931"/>
    <w:rsid w:val="00513BDC"/>
    <w:rsid w:val="00513D1A"/>
    <w:rsid w:val="00513F80"/>
    <w:rsid w:val="00514105"/>
    <w:rsid w:val="00514301"/>
    <w:rsid w:val="00514BE7"/>
    <w:rsid w:val="00514EF1"/>
    <w:rsid w:val="00515070"/>
    <w:rsid w:val="005162E8"/>
    <w:rsid w:val="0051657E"/>
    <w:rsid w:val="00516DDF"/>
    <w:rsid w:val="00516FB7"/>
    <w:rsid w:val="00520927"/>
    <w:rsid w:val="00521622"/>
    <w:rsid w:val="00521681"/>
    <w:rsid w:val="00521870"/>
    <w:rsid w:val="00522E51"/>
    <w:rsid w:val="00523358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ED5"/>
    <w:rsid w:val="00526FBA"/>
    <w:rsid w:val="005278D9"/>
    <w:rsid w:val="00527BC5"/>
    <w:rsid w:val="00527D52"/>
    <w:rsid w:val="00530437"/>
    <w:rsid w:val="00530D1E"/>
    <w:rsid w:val="00530D80"/>
    <w:rsid w:val="00531C6D"/>
    <w:rsid w:val="00531D73"/>
    <w:rsid w:val="005321CD"/>
    <w:rsid w:val="00532AA7"/>
    <w:rsid w:val="00535986"/>
    <w:rsid w:val="00535D3D"/>
    <w:rsid w:val="00535D98"/>
    <w:rsid w:val="00537A9D"/>
    <w:rsid w:val="00537ECF"/>
    <w:rsid w:val="00542512"/>
    <w:rsid w:val="00542789"/>
    <w:rsid w:val="00542C13"/>
    <w:rsid w:val="005434E9"/>
    <w:rsid w:val="00543AD3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12D2"/>
    <w:rsid w:val="0055235E"/>
    <w:rsid w:val="00552601"/>
    <w:rsid w:val="005526AF"/>
    <w:rsid w:val="00552A6A"/>
    <w:rsid w:val="00552BF6"/>
    <w:rsid w:val="00552E16"/>
    <w:rsid w:val="0055311F"/>
    <w:rsid w:val="00553569"/>
    <w:rsid w:val="005537E1"/>
    <w:rsid w:val="005538AE"/>
    <w:rsid w:val="005538B9"/>
    <w:rsid w:val="00554C98"/>
    <w:rsid w:val="00555133"/>
    <w:rsid w:val="0055553B"/>
    <w:rsid w:val="00555650"/>
    <w:rsid w:val="00555CE8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E4E"/>
    <w:rsid w:val="00563012"/>
    <w:rsid w:val="005635A7"/>
    <w:rsid w:val="00563892"/>
    <w:rsid w:val="00563FCE"/>
    <w:rsid w:val="005641E3"/>
    <w:rsid w:val="005645E7"/>
    <w:rsid w:val="00565D6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3E1"/>
    <w:rsid w:val="00575907"/>
    <w:rsid w:val="00575E0C"/>
    <w:rsid w:val="00576331"/>
    <w:rsid w:val="00576476"/>
    <w:rsid w:val="00576E58"/>
    <w:rsid w:val="0057778E"/>
    <w:rsid w:val="00577A8E"/>
    <w:rsid w:val="00577FE0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2DC0"/>
    <w:rsid w:val="00583079"/>
    <w:rsid w:val="00583D3F"/>
    <w:rsid w:val="00584B5A"/>
    <w:rsid w:val="00584D66"/>
    <w:rsid w:val="00584EF4"/>
    <w:rsid w:val="00584F26"/>
    <w:rsid w:val="00584F56"/>
    <w:rsid w:val="005871C7"/>
    <w:rsid w:val="00587FC3"/>
    <w:rsid w:val="00590115"/>
    <w:rsid w:val="0059050E"/>
    <w:rsid w:val="005907BC"/>
    <w:rsid w:val="0059094A"/>
    <w:rsid w:val="00590A0F"/>
    <w:rsid w:val="00590B90"/>
    <w:rsid w:val="00590CA6"/>
    <w:rsid w:val="005912FB"/>
    <w:rsid w:val="005924DE"/>
    <w:rsid w:val="00592746"/>
    <w:rsid w:val="0059275C"/>
    <w:rsid w:val="00592A9D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C6F"/>
    <w:rsid w:val="005A216A"/>
    <w:rsid w:val="005A21AC"/>
    <w:rsid w:val="005A3DA8"/>
    <w:rsid w:val="005A44B3"/>
    <w:rsid w:val="005A450A"/>
    <w:rsid w:val="005A46F1"/>
    <w:rsid w:val="005A4828"/>
    <w:rsid w:val="005A486F"/>
    <w:rsid w:val="005A49FB"/>
    <w:rsid w:val="005A4CF2"/>
    <w:rsid w:val="005A5CCA"/>
    <w:rsid w:val="005A5D3D"/>
    <w:rsid w:val="005A6211"/>
    <w:rsid w:val="005A70EC"/>
    <w:rsid w:val="005B0824"/>
    <w:rsid w:val="005B0852"/>
    <w:rsid w:val="005B0BB1"/>
    <w:rsid w:val="005B1C24"/>
    <w:rsid w:val="005B2430"/>
    <w:rsid w:val="005B30A8"/>
    <w:rsid w:val="005B342B"/>
    <w:rsid w:val="005B3A19"/>
    <w:rsid w:val="005B47B8"/>
    <w:rsid w:val="005B4C28"/>
    <w:rsid w:val="005B4CA3"/>
    <w:rsid w:val="005B4D4E"/>
    <w:rsid w:val="005B5098"/>
    <w:rsid w:val="005B583C"/>
    <w:rsid w:val="005B6E92"/>
    <w:rsid w:val="005C015D"/>
    <w:rsid w:val="005C0434"/>
    <w:rsid w:val="005C14D8"/>
    <w:rsid w:val="005C18D4"/>
    <w:rsid w:val="005C2896"/>
    <w:rsid w:val="005C2C45"/>
    <w:rsid w:val="005C3228"/>
    <w:rsid w:val="005C3A36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4D"/>
    <w:rsid w:val="005D5F72"/>
    <w:rsid w:val="005D784B"/>
    <w:rsid w:val="005D788A"/>
    <w:rsid w:val="005E0BA3"/>
    <w:rsid w:val="005E0CE4"/>
    <w:rsid w:val="005E18D5"/>
    <w:rsid w:val="005E1DEF"/>
    <w:rsid w:val="005E1F80"/>
    <w:rsid w:val="005E2083"/>
    <w:rsid w:val="005E22F7"/>
    <w:rsid w:val="005E281A"/>
    <w:rsid w:val="005E2A9E"/>
    <w:rsid w:val="005E341A"/>
    <w:rsid w:val="005E3483"/>
    <w:rsid w:val="005E3984"/>
    <w:rsid w:val="005E44A1"/>
    <w:rsid w:val="005E4623"/>
    <w:rsid w:val="005E55D9"/>
    <w:rsid w:val="005E5AAD"/>
    <w:rsid w:val="005E5FEA"/>
    <w:rsid w:val="005E6096"/>
    <w:rsid w:val="005E664A"/>
    <w:rsid w:val="005E6862"/>
    <w:rsid w:val="005E6CD4"/>
    <w:rsid w:val="005E6F57"/>
    <w:rsid w:val="005E7B10"/>
    <w:rsid w:val="005F08D9"/>
    <w:rsid w:val="005F09E0"/>
    <w:rsid w:val="005F0B32"/>
    <w:rsid w:val="005F0D4A"/>
    <w:rsid w:val="005F11B9"/>
    <w:rsid w:val="005F1711"/>
    <w:rsid w:val="005F1D18"/>
    <w:rsid w:val="005F21D7"/>
    <w:rsid w:val="005F2324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5A3"/>
    <w:rsid w:val="005F5706"/>
    <w:rsid w:val="005F5FA0"/>
    <w:rsid w:val="005F6090"/>
    <w:rsid w:val="005F6711"/>
    <w:rsid w:val="005F6743"/>
    <w:rsid w:val="005F7A9E"/>
    <w:rsid w:val="005F7D66"/>
    <w:rsid w:val="00600010"/>
    <w:rsid w:val="00600372"/>
    <w:rsid w:val="00600914"/>
    <w:rsid w:val="00601714"/>
    <w:rsid w:val="00601778"/>
    <w:rsid w:val="00601EB7"/>
    <w:rsid w:val="00602DED"/>
    <w:rsid w:val="00602ED0"/>
    <w:rsid w:val="0060314D"/>
    <w:rsid w:val="0060351E"/>
    <w:rsid w:val="00603C17"/>
    <w:rsid w:val="00604D05"/>
    <w:rsid w:val="00604E31"/>
    <w:rsid w:val="0060568C"/>
    <w:rsid w:val="00605724"/>
    <w:rsid w:val="00605F7A"/>
    <w:rsid w:val="00605FD3"/>
    <w:rsid w:val="00606689"/>
    <w:rsid w:val="0060691F"/>
    <w:rsid w:val="00606B84"/>
    <w:rsid w:val="00606D3B"/>
    <w:rsid w:val="00607718"/>
    <w:rsid w:val="006107CF"/>
    <w:rsid w:val="00610EB7"/>
    <w:rsid w:val="00611233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201"/>
    <w:rsid w:val="00621301"/>
    <w:rsid w:val="00621653"/>
    <w:rsid w:val="006218A9"/>
    <w:rsid w:val="00622022"/>
    <w:rsid w:val="0062234D"/>
    <w:rsid w:val="00622990"/>
    <w:rsid w:val="00622B26"/>
    <w:rsid w:val="00622BBD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173A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5FB"/>
    <w:rsid w:val="0063589B"/>
    <w:rsid w:val="006361CA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5F8"/>
    <w:rsid w:val="006427A8"/>
    <w:rsid w:val="006431EC"/>
    <w:rsid w:val="00643332"/>
    <w:rsid w:val="0064398A"/>
    <w:rsid w:val="00644449"/>
    <w:rsid w:val="00644964"/>
    <w:rsid w:val="00644C39"/>
    <w:rsid w:val="00645688"/>
    <w:rsid w:val="00647623"/>
    <w:rsid w:val="00650A36"/>
    <w:rsid w:val="00650B9A"/>
    <w:rsid w:val="006513FB"/>
    <w:rsid w:val="0065143F"/>
    <w:rsid w:val="00651567"/>
    <w:rsid w:val="00652819"/>
    <w:rsid w:val="00652ACA"/>
    <w:rsid w:val="00652F9B"/>
    <w:rsid w:val="00653E86"/>
    <w:rsid w:val="0065403E"/>
    <w:rsid w:val="006541AD"/>
    <w:rsid w:val="00654E5D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2E6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2176"/>
    <w:rsid w:val="00672DBB"/>
    <w:rsid w:val="00673483"/>
    <w:rsid w:val="00673645"/>
    <w:rsid w:val="00674568"/>
    <w:rsid w:val="006750D4"/>
    <w:rsid w:val="006751E4"/>
    <w:rsid w:val="006752A2"/>
    <w:rsid w:val="0067569E"/>
    <w:rsid w:val="00675832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76B"/>
    <w:rsid w:val="00681D9F"/>
    <w:rsid w:val="00682E24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1EB"/>
    <w:rsid w:val="006904B6"/>
    <w:rsid w:val="00690AF8"/>
    <w:rsid w:val="00692290"/>
    <w:rsid w:val="00692BFE"/>
    <w:rsid w:val="00692F90"/>
    <w:rsid w:val="0069432A"/>
    <w:rsid w:val="00694798"/>
    <w:rsid w:val="006947F8"/>
    <w:rsid w:val="00695A6E"/>
    <w:rsid w:val="006965BF"/>
    <w:rsid w:val="0069715A"/>
    <w:rsid w:val="00697625"/>
    <w:rsid w:val="006A07ED"/>
    <w:rsid w:val="006A1CA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A5B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0BCD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0C6"/>
    <w:rsid w:val="006B7020"/>
    <w:rsid w:val="006B7AFC"/>
    <w:rsid w:val="006B7B48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9CF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C7DBD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6D4C"/>
    <w:rsid w:val="006D762F"/>
    <w:rsid w:val="006E06C4"/>
    <w:rsid w:val="006E08C3"/>
    <w:rsid w:val="006E142A"/>
    <w:rsid w:val="006E166D"/>
    <w:rsid w:val="006E1D30"/>
    <w:rsid w:val="006E2028"/>
    <w:rsid w:val="006E27E2"/>
    <w:rsid w:val="006E2818"/>
    <w:rsid w:val="006E2B32"/>
    <w:rsid w:val="006E2F6D"/>
    <w:rsid w:val="006E2FE6"/>
    <w:rsid w:val="006E384A"/>
    <w:rsid w:val="006E3BD3"/>
    <w:rsid w:val="006E3C98"/>
    <w:rsid w:val="006E413B"/>
    <w:rsid w:val="006E474F"/>
    <w:rsid w:val="006E49D5"/>
    <w:rsid w:val="006E4B17"/>
    <w:rsid w:val="006E4EA0"/>
    <w:rsid w:val="006E57C5"/>
    <w:rsid w:val="006E6184"/>
    <w:rsid w:val="006E7041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3BE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E0"/>
    <w:rsid w:val="006F776F"/>
    <w:rsid w:val="006F785A"/>
    <w:rsid w:val="007001B1"/>
    <w:rsid w:val="007004C3"/>
    <w:rsid w:val="0070142C"/>
    <w:rsid w:val="00701CBA"/>
    <w:rsid w:val="00701E8F"/>
    <w:rsid w:val="007020CE"/>
    <w:rsid w:val="00702852"/>
    <w:rsid w:val="007028D3"/>
    <w:rsid w:val="007029E4"/>
    <w:rsid w:val="00702EAB"/>
    <w:rsid w:val="007031D1"/>
    <w:rsid w:val="00703466"/>
    <w:rsid w:val="00703533"/>
    <w:rsid w:val="0070402F"/>
    <w:rsid w:val="00704CE2"/>
    <w:rsid w:val="0070517B"/>
    <w:rsid w:val="00705A02"/>
    <w:rsid w:val="00705B1E"/>
    <w:rsid w:val="00705C53"/>
    <w:rsid w:val="00706B0D"/>
    <w:rsid w:val="0070791C"/>
    <w:rsid w:val="00711A25"/>
    <w:rsid w:val="00712417"/>
    <w:rsid w:val="0071256B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BCE"/>
    <w:rsid w:val="00720C90"/>
    <w:rsid w:val="00720DDD"/>
    <w:rsid w:val="00720DE5"/>
    <w:rsid w:val="0072183B"/>
    <w:rsid w:val="00721CE2"/>
    <w:rsid w:val="007227CD"/>
    <w:rsid w:val="007227E0"/>
    <w:rsid w:val="00722980"/>
    <w:rsid w:val="00722AEB"/>
    <w:rsid w:val="00723993"/>
    <w:rsid w:val="00723B1B"/>
    <w:rsid w:val="007248CE"/>
    <w:rsid w:val="00724D1F"/>
    <w:rsid w:val="00725883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96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72"/>
    <w:rsid w:val="007361CD"/>
    <w:rsid w:val="007363F4"/>
    <w:rsid w:val="0073640F"/>
    <w:rsid w:val="0073681D"/>
    <w:rsid w:val="00737409"/>
    <w:rsid w:val="00737802"/>
    <w:rsid w:val="007404F5"/>
    <w:rsid w:val="007413E6"/>
    <w:rsid w:val="007415E6"/>
    <w:rsid w:val="00741E92"/>
    <w:rsid w:val="00743A1B"/>
    <w:rsid w:val="00743B02"/>
    <w:rsid w:val="00743C30"/>
    <w:rsid w:val="00744132"/>
    <w:rsid w:val="007441CA"/>
    <w:rsid w:val="0074447E"/>
    <w:rsid w:val="007446D1"/>
    <w:rsid w:val="00744E62"/>
    <w:rsid w:val="00744F07"/>
    <w:rsid w:val="00745175"/>
    <w:rsid w:val="007459B2"/>
    <w:rsid w:val="0074610F"/>
    <w:rsid w:val="007462DC"/>
    <w:rsid w:val="0074651D"/>
    <w:rsid w:val="0074659E"/>
    <w:rsid w:val="00746948"/>
    <w:rsid w:val="00747672"/>
    <w:rsid w:val="00747E39"/>
    <w:rsid w:val="00747E59"/>
    <w:rsid w:val="00750034"/>
    <w:rsid w:val="007502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7EE"/>
    <w:rsid w:val="00755DA7"/>
    <w:rsid w:val="0075623E"/>
    <w:rsid w:val="007563AD"/>
    <w:rsid w:val="00757065"/>
    <w:rsid w:val="00757851"/>
    <w:rsid w:val="00757FA4"/>
    <w:rsid w:val="007603D9"/>
    <w:rsid w:val="00761AE0"/>
    <w:rsid w:val="00761FAD"/>
    <w:rsid w:val="00763076"/>
    <w:rsid w:val="007636C5"/>
    <w:rsid w:val="0076370D"/>
    <w:rsid w:val="00763F90"/>
    <w:rsid w:val="007640F1"/>
    <w:rsid w:val="00764334"/>
    <w:rsid w:val="00764528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5DC9"/>
    <w:rsid w:val="00776E94"/>
    <w:rsid w:val="00777314"/>
    <w:rsid w:val="007778FA"/>
    <w:rsid w:val="0078007F"/>
    <w:rsid w:val="00780835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C65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27A0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720"/>
    <w:rsid w:val="007A5C97"/>
    <w:rsid w:val="007A5CBB"/>
    <w:rsid w:val="007A5D20"/>
    <w:rsid w:val="007A650C"/>
    <w:rsid w:val="007A7036"/>
    <w:rsid w:val="007A7923"/>
    <w:rsid w:val="007A7BE5"/>
    <w:rsid w:val="007B0A37"/>
    <w:rsid w:val="007B0D4C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1ABD"/>
    <w:rsid w:val="007C2C57"/>
    <w:rsid w:val="007C3343"/>
    <w:rsid w:val="007C360D"/>
    <w:rsid w:val="007C4EE4"/>
    <w:rsid w:val="007C53A6"/>
    <w:rsid w:val="007C5556"/>
    <w:rsid w:val="007C5F31"/>
    <w:rsid w:val="007C7A69"/>
    <w:rsid w:val="007D0FAE"/>
    <w:rsid w:val="007D1801"/>
    <w:rsid w:val="007D2116"/>
    <w:rsid w:val="007D330C"/>
    <w:rsid w:val="007D35F7"/>
    <w:rsid w:val="007D3F8F"/>
    <w:rsid w:val="007D4679"/>
    <w:rsid w:val="007D4743"/>
    <w:rsid w:val="007D50AA"/>
    <w:rsid w:val="007D6CCC"/>
    <w:rsid w:val="007D73EB"/>
    <w:rsid w:val="007D74DB"/>
    <w:rsid w:val="007E02C0"/>
    <w:rsid w:val="007E075D"/>
    <w:rsid w:val="007E09A7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52E4"/>
    <w:rsid w:val="007E64FB"/>
    <w:rsid w:val="007E6B56"/>
    <w:rsid w:val="007E7B5E"/>
    <w:rsid w:val="007E7C02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753"/>
    <w:rsid w:val="007F7A14"/>
    <w:rsid w:val="007F7ADF"/>
    <w:rsid w:val="007F7BF4"/>
    <w:rsid w:val="00800787"/>
    <w:rsid w:val="008007C3"/>
    <w:rsid w:val="00801124"/>
    <w:rsid w:val="00801D66"/>
    <w:rsid w:val="00801E7E"/>
    <w:rsid w:val="0080223E"/>
    <w:rsid w:val="008022AF"/>
    <w:rsid w:val="008024F3"/>
    <w:rsid w:val="00802833"/>
    <w:rsid w:val="00802864"/>
    <w:rsid w:val="00802B4D"/>
    <w:rsid w:val="00802F46"/>
    <w:rsid w:val="0080314F"/>
    <w:rsid w:val="00803949"/>
    <w:rsid w:val="00803EFD"/>
    <w:rsid w:val="00804025"/>
    <w:rsid w:val="008040A2"/>
    <w:rsid w:val="00804B76"/>
    <w:rsid w:val="00804ECF"/>
    <w:rsid w:val="00805D67"/>
    <w:rsid w:val="00806241"/>
    <w:rsid w:val="00806750"/>
    <w:rsid w:val="008068B2"/>
    <w:rsid w:val="00806C69"/>
    <w:rsid w:val="0080732E"/>
    <w:rsid w:val="00807D6B"/>
    <w:rsid w:val="00810159"/>
    <w:rsid w:val="0081027F"/>
    <w:rsid w:val="00810468"/>
    <w:rsid w:val="00810F0F"/>
    <w:rsid w:val="0081128E"/>
    <w:rsid w:val="00811808"/>
    <w:rsid w:val="00811FC6"/>
    <w:rsid w:val="0081331A"/>
    <w:rsid w:val="00814F54"/>
    <w:rsid w:val="00815136"/>
    <w:rsid w:val="008152B5"/>
    <w:rsid w:val="00815653"/>
    <w:rsid w:val="00815CED"/>
    <w:rsid w:val="00816BBC"/>
    <w:rsid w:val="008176E0"/>
    <w:rsid w:val="00817C1E"/>
    <w:rsid w:val="00821035"/>
    <w:rsid w:val="008210C2"/>
    <w:rsid w:val="008212FE"/>
    <w:rsid w:val="008213F1"/>
    <w:rsid w:val="008219A2"/>
    <w:rsid w:val="0082201F"/>
    <w:rsid w:val="00822F47"/>
    <w:rsid w:val="008232BC"/>
    <w:rsid w:val="00823988"/>
    <w:rsid w:val="00824443"/>
    <w:rsid w:val="008245CE"/>
    <w:rsid w:val="00824BF6"/>
    <w:rsid w:val="00825046"/>
    <w:rsid w:val="00825C70"/>
    <w:rsid w:val="00825FEA"/>
    <w:rsid w:val="008265B9"/>
    <w:rsid w:val="008277D5"/>
    <w:rsid w:val="0082788A"/>
    <w:rsid w:val="008279CF"/>
    <w:rsid w:val="00827FCE"/>
    <w:rsid w:val="008317AD"/>
    <w:rsid w:val="00831900"/>
    <w:rsid w:val="00831F8F"/>
    <w:rsid w:val="00832BDA"/>
    <w:rsid w:val="00832DA2"/>
    <w:rsid w:val="00833362"/>
    <w:rsid w:val="00834017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2FEA"/>
    <w:rsid w:val="0084339F"/>
    <w:rsid w:val="008436E7"/>
    <w:rsid w:val="00843A7E"/>
    <w:rsid w:val="00843DA2"/>
    <w:rsid w:val="00844AA2"/>
    <w:rsid w:val="00844F65"/>
    <w:rsid w:val="00845D8F"/>
    <w:rsid w:val="0084628A"/>
    <w:rsid w:val="0084672F"/>
    <w:rsid w:val="00846B9D"/>
    <w:rsid w:val="00846E78"/>
    <w:rsid w:val="00847B14"/>
    <w:rsid w:val="00850665"/>
    <w:rsid w:val="008520AA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E74"/>
    <w:rsid w:val="008603EA"/>
    <w:rsid w:val="00860C7F"/>
    <w:rsid w:val="00860D4A"/>
    <w:rsid w:val="00861106"/>
    <w:rsid w:val="00861888"/>
    <w:rsid w:val="008618FC"/>
    <w:rsid w:val="008627D3"/>
    <w:rsid w:val="00862D3D"/>
    <w:rsid w:val="00864565"/>
    <w:rsid w:val="00864BAE"/>
    <w:rsid w:val="00864C77"/>
    <w:rsid w:val="00865716"/>
    <w:rsid w:val="00866612"/>
    <w:rsid w:val="00867484"/>
    <w:rsid w:val="008712A3"/>
    <w:rsid w:val="00871A17"/>
    <w:rsid w:val="00871A9E"/>
    <w:rsid w:val="0087230C"/>
    <w:rsid w:val="00872925"/>
    <w:rsid w:val="00873095"/>
    <w:rsid w:val="008732D5"/>
    <w:rsid w:val="0087336D"/>
    <w:rsid w:val="00873791"/>
    <w:rsid w:val="00874721"/>
    <w:rsid w:val="008748B2"/>
    <w:rsid w:val="00875F01"/>
    <w:rsid w:val="0087637B"/>
    <w:rsid w:val="0087690A"/>
    <w:rsid w:val="00877A10"/>
    <w:rsid w:val="00877A40"/>
    <w:rsid w:val="008806D0"/>
    <w:rsid w:val="00880CC7"/>
    <w:rsid w:val="00881298"/>
    <w:rsid w:val="008813D6"/>
    <w:rsid w:val="00881C0B"/>
    <w:rsid w:val="0088242B"/>
    <w:rsid w:val="008824CF"/>
    <w:rsid w:val="00882603"/>
    <w:rsid w:val="0088278B"/>
    <w:rsid w:val="008827EC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911EA"/>
    <w:rsid w:val="00891440"/>
    <w:rsid w:val="008916E2"/>
    <w:rsid w:val="008918D5"/>
    <w:rsid w:val="00891A9A"/>
    <w:rsid w:val="00891CD8"/>
    <w:rsid w:val="00891D66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6BE1"/>
    <w:rsid w:val="00897019"/>
    <w:rsid w:val="008977D6"/>
    <w:rsid w:val="00897C5F"/>
    <w:rsid w:val="008A0810"/>
    <w:rsid w:val="008A0BF8"/>
    <w:rsid w:val="008A0CA4"/>
    <w:rsid w:val="008A17E1"/>
    <w:rsid w:val="008A210E"/>
    <w:rsid w:val="008A26D6"/>
    <w:rsid w:val="008A290F"/>
    <w:rsid w:val="008A2EEF"/>
    <w:rsid w:val="008A38A6"/>
    <w:rsid w:val="008A3D8C"/>
    <w:rsid w:val="008A4FAA"/>
    <w:rsid w:val="008A5679"/>
    <w:rsid w:val="008A57A7"/>
    <w:rsid w:val="008A582E"/>
    <w:rsid w:val="008A677D"/>
    <w:rsid w:val="008A6B5D"/>
    <w:rsid w:val="008A6F57"/>
    <w:rsid w:val="008A706B"/>
    <w:rsid w:val="008B044B"/>
    <w:rsid w:val="008B0D2D"/>
    <w:rsid w:val="008B1E73"/>
    <w:rsid w:val="008B32F5"/>
    <w:rsid w:val="008B3954"/>
    <w:rsid w:val="008B3A24"/>
    <w:rsid w:val="008B4330"/>
    <w:rsid w:val="008B5448"/>
    <w:rsid w:val="008B5EF8"/>
    <w:rsid w:val="008B6DA1"/>
    <w:rsid w:val="008B71B3"/>
    <w:rsid w:val="008B7510"/>
    <w:rsid w:val="008B79B0"/>
    <w:rsid w:val="008B7BF2"/>
    <w:rsid w:val="008C035F"/>
    <w:rsid w:val="008C04C7"/>
    <w:rsid w:val="008C0992"/>
    <w:rsid w:val="008C0D93"/>
    <w:rsid w:val="008C19C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C7B9E"/>
    <w:rsid w:val="008D04A7"/>
    <w:rsid w:val="008D0770"/>
    <w:rsid w:val="008D0EFF"/>
    <w:rsid w:val="008D134A"/>
    <w:rsid w:val="008D25BE"/>
    <w:rsid w:val="008D282D"/>
    <w:rsid w:val="008D2938"/>
    <w:rsid w:val="008D2E51"/>
    <w:rsid w:val="008D4746"/>
    <w:rsid w:val="008D554A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429"/>
    <w:rsid w:val="008E32B5"/>
    <w:rsid w:val="008E3DEC"/>
    <w:rsid w:val="008E404D"/>
    <w:rsid w:val="008E4604"/>
    <w:rsid w:val="008E5A05"/>
    <w:rsid w:val="008E5CF3"/>
    <w:rsid w:val="008E77E2"/>
    <w:rsid w:val="008F0F52"/>
    <w:rsid w:val="008F19A9"/>
    <w:rsid w:val="008F19AC"/>
    <w:rsid w:val="008F1C53"/>
    <w:rsid w:val="008F21F0"/>
    <w:rsid w:val="008F2A2C"/>
    <w:rsid w:val="008F2C27"/>
    <w:rsid w:val="008F3372"/>
    <w:rsid w:val="008F3429"/>
    <w:rsid w:val="008F3933"/>
    <w:rsid w:val="008F4D67"/>
    <w:rsid w:val="008F5EDD"/>
    <w:rsid w:val="008F60A8"/>
    <w:rsid w:val="008F652E"/>
    <w:rsid w:val="008F6808"/>
    <w:rsid w:val="008F6C13"/>
    <w:rsid w:val="008F6E21"/>
    <w:rsid w:val="008F7C50"/>
    <w:rsid w:val="009002CF"/>
    <w:rsid w:val="00900F81"/>
    <w:rsid w:val="00901AED"/>
    <w:rsid w:val="00902604"/>
    <w:rsid w:val="0090336F"/>
    <w:rsid w:val="00903A25"/>
    <w:rsid w:val="00904B27"/>
    <w:rsid w:val="00904FF4"/>
    <w:rsid w:val="00905142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878"/>
    <w:rsid w:val="00911FEC"/>
    <w:rsid w:val="00912308"/>
    <w:rsid w:val="00912546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08"/>
    <w:rsid w:val="00920920"/>
    <w:rsid w:val="00920F18"/>
    <w:rsid w:val="009219BB"/>
    <w:rsid w:val="009222FA"/>
    <w:rsid w:val="00922451"/>
    <w:rsid w:val="009224D2"/>
    <w:rsid w:val="00922CCF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096"/>
    <w:rsid w:val="00934992"/>
    <w:rsid w:val="00934D22"/>
    <w:rsid w:val="00934D33"/>
    <w:rsid w:val="00935C4E"/>
    <w:rsid w:val="009360E2"/>
    <w:rsid w:val="00936990"/>
    <w:rsid w:val="00937061"/>
    <w:rsid w:val="0093712C"/>
    <w:rsid w:val="00937555"/>
    <w:rsid w:val="009377D7"/>
    <w:rsid w:val="00937CFD"/>
    <w:rsid w:val="009402B2"/>
    <w:rsid w:val="00940902"/>
    <w:rsid w:val="009410B8"/>
    <w:rsid w:val="0094137F"/>
    <w:rsid w:val="00941718"/>
    <w:rsid w:val="0094218B"/>
    <w:rsid w:val="00944122"/>
    <w:rsid w:val="00944126"/>
    <w:rsid w:val="00945ACE"/>
    <w:rsid w:val="00945C70"/>
    <w:rsid w:val="00946523"/>
    <w:rsid w:val="00946BA4"/>
    <w:rsid w:val="009472B7"/>
    <w:rsid w:val="00947482"/>
    <w:rsid w:val="0094784E"/>
    <w:rsid w:val="0094794E"/>
    <w:rsid w:val="00947C42"/>
    <w:rsid w:val="00947CBC"/>
    <w:rsid w:val="0095087C"/>
    <w:rsid w:val="00951202"/>
    <w:rsid w:val="00951448"/>
    <w:rsid w:val="00951ED8"/>
    <w:rsid w:val="00951FD9"/>
    <w:rsid w:val="00951FDA"/>
    <w:rsid w:val="00952430"/>
    <w:rsid w:val="00952CE6"/>
    <w:rsid w:val="00953CC9"/>
    <w:rsid w:val="00953FA6"/>
    <w:rsid w:val="009547F1"/>
    <w:rsid w:val="00954BE2"/>
    <w:rsid w:val="00954C91"/>
    <w:rsid w:val="00954FC6"/>
    <w:rsid w:val="009561E7"/>
    <w:rsid w:val="009565C8"/>
    <w:rsid w:val="009569C0"/>
    <w:rsid w:val="0095733F"/>
    <w:rsid w:val="009573E1"/>
    <w:rsid w:val="0095795B"/>
    <w:rsid w:val="00957E2C"/>
    <w:rsid w:val="00960258"/>
    <w:rsid w:val="009609A7"/>
    <w:rsid w:val="0096131E"/>
    <w:rsid w:val="00962E17"/>
    <w:rsid w:val="009632BD"/>
    <w:rsid w:val="009632DE"/>
    <w:rsid w:val="00964315"/>
    <w:rsid w:val="00964834"/>
    <w:rsid w:val="0096486C"/>
    <w:rsid w:val="009648DF"/>
    <w:rsid w:val="00965DAC"/>
    <w:rsid w:val="00967B6F"/>
    <w:rsid w:val="00970061"/>
    <w:rsid w:val="009701BA"/>
    <w:rsid w:val="0097071C"/>
    <w:rsid w:val="00970AB5"/>
    <w:rsid w:val="0097127B"/>
    <w:rsid w:val="009718CF"/>
    <w:rsid w:val="00971900"/>
    <w:rsid w:val="00971FDB"/>
    <w:rsid w:val="00973F2D"/>
    <w:rsid w:val="00974BE4"/>
    <w:rsid w:val="00974C57"/>
    <w:rsid w:val="0097523B"/>
    <w:rsid w:val="00975CAB"/>
    <w:rsid w:val="00975CCB"/>
    <w:rsid w:val="00976097"/>
    <w:rsid w:val="00976C0E"/>
    <w:rsid w:val="00976ECA"/>
    <w:rsid w:val="00976F33"/>
    <w:rsid w:val="00980F0D"/>
    <w:rsid w:val="009818C7"/>
    <w:rsid w:val="00981C91"/>
    <w:rsid w:val="00981EFC"/>
    <w:rsid w:val="00982374"/>
    <w:rsid w:val="009823EA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247"/>
    <w:rsid w:val="00990310"/>
    <w:rsid w:val="00990AA1"/>
    <w:rsid w:val="0099131F"/>
    <w:rsid w:val="0099167D"/>
    <w:rsid w:val="00991F0A"/>
    <w:rsid w:val="00992437"/>
    <w:rsid w:val="009947BE"/>
    <w:rsid w:val="00996762"/>
    <w:rsid w:val="009969E3"/>
    <w:rsid w:val="00996D16"/>
    <w:rsid w:val="00996FF9"/>
    <w:rsid w:val="00997385"/>
    <w:rsid w:val="0099744C"/>
    <w:rsid w:val="00997635"/>
    <w:rsid w:val="009A00EF"/>
    <w:rsid w:val="009A051F"/>
    <w:rsid w:val="009A08D3"/>
    <w:rsid w:val="009A1A86"/>
    <w:rsid w:val="009A1D72"/>
    <w:rsid w:val="009A1E24"/>
    <w:rsid w:val="009A1FA3"/>
    <w:rsid w:val="009A2FFC"/>
    <w:rsid w:val="009A30A2"/>
    <w:rsid w:val="009A416E"/>
    <w:rsid w:val="009A44FE"/>
    <w:rsid w:val="009A474C"/>
    <w:rsid w:val="009A5071"/>
    <w:rsid w:val="009A72C5"/>
    <w:rsid w:val="009B005A"/>
    <w:rsid w:val="009B0D5B"/>
    <w:rsid w:val="009B11AC"/>
    <w:rsid w:val="009B2E1E"/>
    <w:rsid w:val="009B3499"/>
    <w:rsid w:val="009B3842"/>
    <w:rsid w:val="009B3C16"/>
    <w:rsid w:val="009B3C89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091D"/>
    <w:rsid w:val="009C0A0D"/>
    <w:rsid w:val="009C1095"/>
    <w:rsid w:val="009C10EB"/>
    <w:rsid w:val="009C110E"/>
    <w:rsid w:val="009C1173"/>
    <w:rsid w:val="009C186D"/>
    <w:rsid w:val="009C1952"/>
    <w:rsid w:val="009C1C79"/>
    <w:rsid w:val="009C21FB"/>
    <w:rsid w:val="009C3338"/>
    <w:rsid w:val="009C363B"/>
    <w:rsid w:val="009C3F58"/>
    <w:rsid w:val="009C4106"/>
    <w:rsid w:val="009C5D0B"/>
    <w:rsid w:val="009C645E"/>
    <w:rsid w:val="009C6CC7"/>
    <w:rsid w:val="009C775F"/>
    <w:rsid w:val="009C792D"/>
    <w:rsid w:val="009C7A10"/>
    <w:rsid w:val="009C7ADE"/>
    <w:rsid w:val="009C7E1F"/>
    <w:rsid w:val="009D031E"/>
    <w:rsid w:val="009D0508"/>
    <w:rsid w:val="009D06DC"/>
    <w:rsid w:val="009D0E8B"/>
    <w:rsid w:val="009D2DF1"/>
    <w:rsid w:val="009D37F2"/>
    <w:rsid w:val="009D3FA6"/>
    <w:rsid w:val="009D42CE"/>
    <w:rsid w:val="009D43A7"/>
    <w:rsid w:val="009D51A3"/>
    <w:rsid w:val="009D5D3D"/>
    <w:rsid w:val="009D6391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4B4E"/>
    <w:rsid w:val="009E53A0"/>
    <w:rsid w:val="009E6D91"/>
    <w:rsid w:val="009E6FBA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651"/>
    <w:rsid w:val="009F581C"/>
    <w:rsid w:val="009F689F"/>
    <w:rsid w:val="009F7C3B"/>
    <w:rsid w:val="00A00830"/>
    <w:rsid w:val="00A01A99"/>
    <w:rsid w:val="00A0258A"/>
    <w:rsid w:val="00A04142"/>
    <w:rsid w:val="00A04529"/>
    <w:rsid w:val="00A047CD"/>
    <w:rsid w:val="00A04BC5"/>
    <w:rsid w:val="00A04DD4"/>
    <w:rsid w:val="00A05276"/>
    <w:rsid w:val="00A057E6"/>
    <w:rsid w:val="00A06064"/>
    <w:rsid w:val="00A063CF"/>
    <w:rsid w:val="00A07F0A"/>
    <w:rsid w:val="00A07FBC"/>
    <w:rsid w:val="00A104F0"/>
    <w:rsid w:val="00A10554"/>
    <w:rsid w:val="00A10816"/>
    <w:rsid w:val="00A10EB2"/>
    <w:rsid w:val="00A10EB3"/>
    <w:rsid w:val="00A11206"/>
    <w:rsid w:val="00A11571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1850"/>
    <w:rsid w:val="00A2185F"/>
    <w:rsid w:val="00A219EC"/>
    <w:rsid w:val="00A221E8"/>
    <w:rsid w:val="00A2374A"/>
    <w:rsid w:val="00A23847"/>
    <w:rsid w:val="00A23C2C"/>
    <w:rsid w:val="00A23EF8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6E2"/>
    <w:rsid w:val="00A32F91"/>
    <w:rsid w:val="00A33000"/>
    <w:rsid w:val="00A33062"/>
    <w:rsid w:val="00A33E21"/>
    <w:rsid w:val="00A342E8"/>
    <w:rsid w:val="00A343EE"/>
    <w:rsid w:val="00A345E5"/>
    <w:rsid w:val="00A34E80"/>
    <w:rsid w:val="00A351F0"/>
    <w:rsid w:val="00A35F6E"/>
    <w:rsid w:val="00A36035"/>
    <w:rsid w:val="00A36E19"/>
    <w:rsid w:val="00A37B1C"/>
    <w:rsid w:val="00A402C5"/>
    <w:rsid w:val="00A4078D"/>
    <w:rsid w:val="00A40883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757"/>
    <w:rsid w:val="00A45A07"/>
    <w:rsid w:val="00A46505"/>
    <w:rsid w:val="00A47051"/>
    <w:rsid w:val="00A474BD"/>
    <w:rsid w:val="00A47539"/>
    <w:rsid w:val="00A478ED"/>
    <w:rsid w:val="00A47E20"/>
    <w:rsid w:val="00A50585"/>
    <w:rsid w:val="00A50CF3"/>
    <w:rsid w:val="00A512EF"/>
    <w:rsid w:val="00A51315"/>
    <w:rsid w:val="00A51911"/>
    <w:rsid w:val="00A51B4F"/>
    <w:rsid w:val="00A52276"/>
    <w:rsid w:val="00A523C6"/>
    <w:rsid w:val="00A52C3A"/>
    <w:rsid w:val="00A52ED3"/>
    <w:rsid w:val="00A52EF9"/>
    <w:rsid w:val="00A53082"/>
    <w:rsid w:val="00A5359E"/>
    <w:rsid w:val="00A539CE"/>
    <w:rsid w:val="00A53CF7"/>
    <w:rsid w:val="00A53F17"/>
    <w:rsid w:val="00A54FEA"/>
    <w:rsid w:val="00A55226"/>
    <w:rsid w:val="00A5626D"/>
    <w:rsid w:val="00A575D6"/>
    <w:rsid w:val="00A57F4A"/>
    <w:rsid w:val="00A612A7"/>
    <w:rsid w:val="00A61730"/>
    <w:rsid w:val="00A617B5"/>
    <w:rsid w:val="00A62558"/>
    <w:rsid w:val="00A6407E"/>
    <w:rsid w:val="00A645AF"/>
    <w:rsid w:val="00A646E2"/>
    <w:rsid w:val="00A653DD"/>
    <w:rsid w:val="00A65B26"/>
    <w:rsid w:val="00A65DAF"/>
    <w:rsid w:val="00A6653F"/>
    <w:rsid w:val="00A671DC"/>
    <w:rsid w:val="00A674B2"/>
    <w:rsid w:val="00A676CA"/>
    <w:rsid w:val="00A706E3"/>
    <w:rsid w:val="00A7121A"/>
    <w:rsid w:val="00A7132A"/>
    <w:rsid w:val="00A713FF"/>
    <w:rsid w:val="00A71DF4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98F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3B"/>
    <w:rsid w:val="00A811E3"/>
    <w:rsid w:val="00A8144F"/>
    <w:rsid w:val="00A83B6A"/>
    <w:rsid w:val="00A84136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E03"/>
    <w:rsid w:val="00A910A4"/>
    <w:rsid w:val="00A91586"/>
    <w:rsid w:val="00A91595"/>
    <w:rsid w:val="00A9232D"/>
    <w:rsid w:val="00A92415"/>
    <w:rsid w:val="00A925AA"/>
    <w:rsid w:val="00A93A15"/>
    <w:rsid w:val="00A9449E"/>
    <w:rsid w:val="00A95556"/>
    <w:rsid w:val="00A95689"/>
    <w:rsid w:val="00A957A0"/>
    <w:rsid w:val="00A95FF6"/>
    <w:rsid w:val="00A9604D"/>
    <w:rsid w:val="00A967BC"/>
    <w:rsid w:val="00A96AC8"/>
    <w:rsid w:val="00A96E74"/>
    <w:rsid w:val="00A974F8"/>
    <w:rsid w:val="00A97979"/>
    <w:rsid w:val="00A97B9B"/>
    <w:rsid w:val="00AA046E"/>
    <w:rsid w:val="00AA05CC"/>
    <w:rsid w:val="00AA09F2"/>
    <w:rsid w:val="00AA0A0E"/>
    <w:rsid w:val="00AA0FB0"/>
    <w:rsid w:val="00AA2531"/>
    <w:rsid w:val="00AA2B31"/>
    <w:rsid w:val="00AA2E40"/>
    <w:rsid w:val="00AA3BFB"/>
    <w:rsid w:val="00AA3C63"/>
    <w:rsid w:val="00AA3CC1"/>
    <w:rsid w:val="00AA3ED0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85B"/>
    <w:rsid w:val="00AB0DF1"/>
    <w:rsid w:val="00AB1AB8"/>
    <w:rsid w:val="00AB2463"/>
    <w:rsid w:val="00AB2E57"/>
    <w:rsid w:val="00AB3C84"/>
    <w:rsid w:val="00AB44CE"/>
    <w:rsid w:val="00AB4894"/>
    <w:rsid w:val="00AB522D"/>
    <w:rsid w:val="00AB5D44"/>
    <w:rsid w:val="00AB64B4"/>
    <w:rsid w:val="00AB7182"/>
    <w:rsid w:val="00AB7314"/>
    <w:rsid w:val="00AB7B69"/>
    <w:rsid w:val="00AC0315"/>
    <w:rsid w:val="00AC0319"/>
    <w:rsid w:val="00AC0920"/>
    <w:rsid w:val="00AC0924"/>
    <w:rsid w:val="00AC0E9C"/>
    <w:rsid w:val="00AC186C"/>
    <w:rsid w:val="00AC18E6"/>
    <w:rsid w:val="00AC2055"/>
    <w:rsid w:val="00AC2490"/>
    <w:rsid w:val="00AC4B16"/>
    <w:rsid w:val="00AC4C83"/>
    <w:rsid w:val="00AC4DC9"/>
    <w:rsid w:val="00AC51EE"/>
    <w:rsid w:val="00AC621B"/>
    <w:rsid w:val="00AC633C"/>
    <w:rsid w:val="00AC6629"/>
    <w:rsid w:val="00AC6CC7"/>
    <w:rsid w:val="00AC72B4"/>
    <w:rsid w:val="00AC73FB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4F9D"/>
    <w:rsid w:val="00AD5482"/>
    <w:rsid w:val="00AD5687"/>
    <w:rsid w:val="00AD577F"/>
    <w:rsid w:val="00AD5A64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2123"/>
    <w:rsid w:val="00AE2970"/>
    <w:rsid w:val="00AE2FF6"/>
    <w:rsid w:val="00AE3F14"/>
    <w:rsid w:val="00AE4031"/>
    <w:rsid w:val="00AE4E12"/>
    <w:rsid w:val="00AE572F"/>
    <w:rsid w:val="00AE58FA"/>
    <w:rsid w:val="00AE5BB3"/>
    <w:rsid w:val="00AE6421"/>
    <w:rsid w:val="00AE6C21"/>
    <w:rsid w:val="00AE71A7"/>
    <w:rsid w:val="00AE737C"/>
    <w:rsid w:val="00AE7C3E"/>
    <w:rsid w:val="00AE7D44"/>
    <w:rsid w:val="00AF0F42"/>
    <w:rsid w:val="00AF236B"/>
    <w:rsid w:val="00AF298F"/>
    <w:rsid w:val="00AF48A3"/>
    <w:rsid w:val="00AF4CF0"/>
    <w:rsid w:val="00AF5844"/>
    <w:rsid w:val="00AF65E8"/>
    <w:rsid w:val="00AF6844"/>
    <w:rsid w:val="00AF69BE"/>
    <w:rsid w:val="00AF70DE"/>
    <w:rsid w:val="00AF7CFE"/>
    <w:rsid w:val="00AF7FE2"/>
    <w:rsid w:val="00B0006E"/>
    <w:rsid w:val="00B00801"/>
    <w:rsid w:val="00B00B51"/>
    <w:rsid w:val="00B00DE9"/>
    <w:rsid w:val="00B011CF"/>
    <w:rsid w:val="00B01A0A"/>
    <w:rsid w:val="00B01D10"/>
    <w:rsid w:val="00B01DB4"/>
    <w:rsid w:val="00B01E00"/>
    <w:rsid w:val="00B027D8"/>
    <w:rsid w:val="00B03177"/>
    <w:rsid w:val="00B03804"/>
    <w:rsid w:val="00B0384A"/>
    <w:rsid w:val="00B03AD8"/>
    <w:rsid w:val="00B03B05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B12"/>
    <w:rsid w:val="00B13D53"/>
    <w:rsid w:val="00B14150"/>
    <w:rsid w:val="00B148D5"/>
    <w:rsid w:val="00B15539"/>
    <w:rsid w:val="00B16200"/>
    <w:rsid w:val="00B16BC6"/>
    <w:rsid w:val="00B16ED0"/>
    <w:rsid w:val="00B17021"/>
    <w:rsid w:val="00B17218"/>
    <w:rsid w:val="00B17AA6"/>
    <w:rsid w:val="00B17ED9"/>
    <w:rsid w:val="00B2034B"/>
    <w:rsid w:val="00B20619"/>
    <w:rsid w:val="00B2072A"/>
    <w:rsid w:val="00B20D5A"/>
    <w:rsid w:val="00B21FF5"/>
    <w:rsid w:val="00B22821"/>
    <w:rsid w:val="00B228F7"/>
    <w:rsid w:val="00B22E3B"/>
    <w:rsid w:val="00B22F30"/>
    <w:rsid w:val="00B23321"/>
    <w:rsid w:val="00B2389A"/>
    <w:rsid w:val="00B23DEB"/>
    <w:rsid w:val="00B247D7"/>
    <w:rsid w:val="00B24B9D"/>
    <w:rsid w:val="00B24D42"/>
    <w:rsid w:val="00B24DFB"/>
    <w:rsid w:val="00B25FC5"/>
    <w:rsid w:val="00B26876"/>
    <w:rsid w:val="00B271F2"/>
    <w:rsid w:val="00B30AC2"/>
    <w:rsid w:val="00B30DAC"/>
    <w:rsid w:val="00B31591"/>
    <w:rsid w:val="00B316EE"/>
    <w:rsid w:val="00B31B59"/>
    <w:rsid w:val="00B3234D"/>
    <w:rsid w:val="00B3258F"/>
    <w:rsid w:val="00B3292E"/>
    <w:rsid w:val="00B33592"/>
    <w:rsid w:val="00B340CE"/>
    <w:rsid w:val="00B341F0"/>
    <w:rsid w:val="00B34B2F"/>
    <w:rsid w:val="00B34C03"/>
    <w:rsid w:val="00B34CBE"/>
    <w:rsid w:val="00B34F57"/>
    <w:rsid w:val="00B356FD"/>
    <w:rsid w:val="00B35AE7"/>
    <w:rsid w:val="00B35C34"/>
    <w:rsid w:val="00B36888"/>
    <w:rsid w:val="00B36902"/>
    <w:rsid w:val="00B3714E"/>
    <w:rsid w:val="00B3786C"/>
    <w:rsid w:val="00B403D3"/>
    <w:rsid w:val="00B406B8"/>
    <w:rsid w:val="00B409EB"/>
    <w:rsid w:val="00B41C60"/>
    <w:rsid w:val="00B42304"/>
    <w:rsid w:val="00B42A38"/>
    <w:rsid w:val="00B42CAD"/>
    <w:rsid w:val="00B43697"/>
    <w:rsid w:val="00B439FF"/>
    <w:rsid w:val="00B450C5"/>
    <w:rsid w:val="00B45409"/>
    <w:rsid w:val="00B4547F"/>
    <w:rsid w:val="00B463A7"/>
    <w:rsid w:val="00B46E1F"/>
    <w:rsid w:val="00B46E2A"/>
    <w:rsid w:val="00B47A89"/>
    <w:rsid w:val="00B50330"/>
    <w:rsid w:val="00B513F2"/>
    <w:rsid w:val="00B515D8"/>
    <w:rsid w:val="00B52120"/>
    <w:rsid w:val="00B528D0"/>
    <w:rsid w:val="00B52C0C"/>
    <w:rsid w:val="00B52C57"/>
    <w:rsid w:val="00B52E51"/>
    <w:rsid w:val="00B53103"/>
    <w:rsid w:val="00B531EA"/>
    <w:rsid w:val="00B549FC"/>
    <w:rsid w:val="00B54FF3"/>
    <w:rsid w:val="00B557B1"/>
    <w:rsid w:val="00B56CA9"/>
    <w:rsid w:val="00B57B03"/>
    <w:rsid w:val="00B609E5"/>
    <w:rsid w:val="00B60B5F"/>
    <w:rsid w:val="00B60B81"/>
    <w:rsid w:val="00B60F5C"/>
    <w:rsid w:val="00B6107C"/>
    <w:rsid w:val="00B6116F"/>
    <w:rsid w:val="00B61F0D"/>
    <w:rsid w:val="00B62904"/>
    <w:rsid w:val="00B62A2A"/>
    <w:rsid w:val="00B63AAD"/>
    <w:rsid w:val="00B64927"/>
    <w:rsid w:val="00B6530F"/>
    <w:rsid w:val="00B6717C"/>
    <w:rsid w:val="00B672ED"/>
    <w:rsid w:val="00B67CBD"/>
    <w:rsid w:val="00B67E4E"/>
    <w:rsid w:val="00B70C84"/>
    <w:rsid w:val="00B7133C"/>
    <w:rsid w:val="00B71692"/>
    <w:rsid w:val="00B716AA"/>
    <w:rsid w:val="00B71791"/>
    <w:rsid w:val="00B71B6A"/>
    <w:rsid w:val="00B723E2"/>
    <w:rsid w:val="00B72746"/>
    <w:rsid w:val="00B72927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615"/>
    <w:rsid w:val="00B76B44"/>
    <w:rsid w:val="00B808DD"/>
    <w:rsid w:val="00B80CA6"/>
    <w:rsid w:val="00B81124"/>
    <w:rsid w:val="00B81D5E"/>
    <w:rsid w:val="00B81FFE"/>
    <w:rsid w:val="00B82062"/>
    <w:rsid w:val="00B8217B"/>
    <w:rsid w:val="00B8238C"/>
    <w:rsid w:val="00B82728"/>
    <w:rsid w:val="00B82E4B"/>
    <w:rsid w:val="00B82F8C"/>
    <w:rsid w:val="00B8325E"/>
    <w:rsid w:val="00B839DD"/>
    <w:rsid w:val="00B841CA"/>
    <w:rsid w:val="00B84AD2"/>
    <w:rsid w:val="00B84BE8"/>
    <w:rsid w:val="00B8619E"/>
    <w:rsid w:val="00B86C93"/>
    <w:rsid w:val="00B876AA"/>
    <w:rsid w:val="00B87CBF"/>
    <w:rsid w:val="00B90127"/>
    <w:rsid w:val="00B90152"/>
    <w:rsid w:val="00B90C96"/>
    <w:rsid w:val="00B90EB8"/>
    <w:rsid w:val="00B91A90"/>
    <w:rsid w:val="00B91E4D"/>
    <w:rsid w:val="00B92346"/>
    <w:rsid w:val="00B92A4F"/>
    <w:rsid w:val="00B92EA6"/>
    <w:rsid w:val="00B939C1"/>
    <w:rsid w:val="00B93A1B"/>
    <w:rsid w:val="00B948BC"/>
    <w:rsid w:val="00B9503A"/>
    <w:rsid w:val="00B9514E"/>
    <w:rsid w:val="00B957C3"/>
    <w:rsid w:val="00B96443"/>
    <w:rsid w:val="00B96B22"/>
    <w:rsid w:val="00B96EF2"/>
    <w:rsid w:val="00B973F2"/>
    <w:rsid w:val="00B97CC6"/>
    <w:rsid w:val="00BA0B20"/>
    <w:rsid w:val="00BA0C6D"/>
    <w:rsid w:val="00BA155C"/>
    <w:rsid w:val="00BA186A"/>
    <w:rsid w:val="00BA1926"/>
    <w:rsid w:val="00BA21F3"/>
    <w:rsid w:val="00BA2A72"/>
    <w:rsid w:val="00BA357C"/>
    <w:rsid w:val="00BA377E"/>
    <w:rsid w:val="00BA4443"/>
    <w:rsid w:val="00BA47F6"/>
    <w:rsid w:val="00BA567A"/>
    <w:rsid w:val="00BA5990"/>
    <w:rsid w:val="00BA59B8"/>
    <w:rsid w:val="00BA5AB7"/>
    <w:rsid w:val="00BA6B5D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7DA"/>
    <w:rsid w:val="00BB2CBA"/>
    <w:rsid w:val="00BB2DF2"/>
    <w:rsid w:val="00BB2E7E"/>
    <w:rsid w:val="00BB361C"/>
    <w:rsid w:val="00BB45F9"/>
    <w:rsid w:val="00BB5379"/>
    <w:rsid w:val="00BB5B75"/>
    <w:rsid w:val="00BB5CFC"/>
    <w:rsid w:val="00BB5EE3"/>
    <w:rsid w:val="00BB6196"/>
    <w:rsid w:val="00BB648F"/>
    <w:rsid w:val="00BB698C"/>
    <w:rsid w:val="00BB6BAD"/>
    <w:rsid w:val="00BB77F6"/>
    <w:rsid w:val="00BB7965"/>
    <w:rsid w:val="00BB7F9A"/>
    <w:rsid w:val="00BC069A"/>
    <w:rsid w:val="00BC0C36"/>
    <w:rsid w:val="00BC1B15"/>
    <w:rsid w:val="00BC1CA6"/>
    <w:rsid w:val="00BC20E0"/>
    <w:rsid w:val="00BC255C"/>
    <w:rsid w:val="00BC28E5"/>
    <w:rsid w:val="00BC3425"/>
    <w:rsid w:val="00BC3880"/>
    <w:rsid w:val="00BC3982"/>
    <w:rsid w:val="00BC3C18"/>
    <w:rsid w:val="00BC416D"/>
    <w:rsid w:val="00BC416E"/>
    <w:rsid w:val="00BC47B8"/>
    <w:rsid w:val="00BC51E1"/>
    <w:rsid w:val="00BC52C2"/>
    <w:rsid w:val="00BC52FB"/>
    <w:rsid w:val="00BC59A1"/>
    <w:rsid w:val="00BC650C"/>
    <w:rsid w:val="00BC653C"/>
    <w:rsid w:val="00BC6D2A"/>
    <w:rsid w:val="00BC70FF"/>
    <w:rsid w:val="00BC761F"/>
    <w:rsid w:val="00BC78C0"/>
    <w:rsid w:val="00BC7FEF"/>
    <w:rsid w:val="00BD0080"/>
    <w:rsid w:val="00BD03B9"/>
    <w:rsid w:val="00BD1044"/>
    <w:rsid w:val="00BD143F"/>
    <w:rsid w:val="00BD210F"/>
    <w:rsid w:val="00BD2D14"/>
    <w:rsid w:val="00BD2E5A"/>
    <w:rsid w:val="00BD2F70"/>
    <w:rsid w:val="00BD31FB"/>
    <w:rsid w:val="00BD382D"/>
    <w:rsid w:val="00BD41CD"/>
    <w:rsid w:val="00BD4246"/>
    <w:rsid w:val="00BD4B7C"/>
    <w:rsid w:val="00BD4B94"/>
    <w:rsid w:val="00BD56C5"/>
    <w:rsid w:val="00BD595C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3FC7"/>
    <w:rsid w:val="00BE4113"/>
    <w:rsid w:val="00BE45F1"/>
    <w:rsid w:val="00BE4C01"/>
    <w:rsid w:val="00BE526F"/>
    <w:rsid w:val="00BE59FC"/>
    <w:rsid w:val="00BE78D4"/>
    <w:rsid w:val="00BE7FFC"/>
    <w:rsid w:val="00BF1DD9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C6"/>
    <w:rsid w:val="00BF74D2"/>
    <w:rsid w:val="00BF7595"/>
    <w:rsid w:val="00BF7AAB"/>
    <w:rsid w:val="00C00AE6"/>
    <w:rsid w:val="00C00CFE"/>
    <w:rsid w:val="00C0124E"/>
    <w:rsid w:val="00C016D6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70C7"/>
    <w:rsid w:val="00C07429"/>
    <w:rsid w:val="00C07952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A75"/>
    <w:rsid w:val="00C15EC8"/>
    <w:rsid w:val="00C167FA"/>
    <w:rsid w:val="00C17F68"/>
    <w:rsid w:val="00C201D9"/>
    <w:rsid w:val="00C2031A"/>
    <w:rsid w:val="00C20DFF"/>
    <w:rsid w:val="00C21068"/>
    <w:rsid w:val="00C21AB0"/>
    <w:rsid w:val="00C2290A"/>
    <w:rsid w:val="00C23C12"/>
    <w:rsid w:val="00C23F55"/>
    <w:rsid w:val="00C2436D"/>
    <w:rsid w:val="00C243A4"/>
    <w:rsid w:val="00C24966"/>
    <w:rsid w:val="00C24D4E"/>
    <w:rsid w:val="00C24FE0"/>
    <w:rsid w:val="00C25AD0"/>
    <w:rsid w:val="00C262A5"/>
    <w:rsid w:val="00C2678D"/>
    <w:rsid w:val="00C26B1A"/>
    <w:rsid w:val="00C27205"/>
    <w:rsid w:val="00C27345"/>
    <w:rsid w:val="00C2747F"/>
    <w:rsid w:val="00C27A00"/>
    <w:rsid w:val="00C3032A"/>
    <w:rsid w:val="00C30A04"/>
    <w:rsid w:val="00C30C57"/>
    <w:rsid w:val="00C30D4F"/>
    <w:rsid w:val="00C318DA"/>
    <w:rsid w:val="00C321BB"/>
    <w:rsid w:val="00C324F3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A0E"/>
    <w:rsid w:val="00C40F90"/>
    <w:rsid w:val="00C411E4"/>
    <w:rsid w:val="00C41EEB"/>
    <w:rsid w:val="00C425B6"/>
    <w:rsid w:val="00C42804"/>
    <w:rsid w:val="00C429BD"/>
    <w:rsid w:val="00C43881"/>
    <w:rsid w:val="00C43C97"/>
    <w:rsid w:val="00C43CBE"/>
    <w:rsid w:val="00C458C8"/>
    <w:rsid w:val="00C46131"/>
    <w:rsid w:val="00C466E7"/>
    <w:rsid w:val="00C46910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34C6"/>
    <w:rsid w:val="00C5354A"/>
    <w:rsid w:val="00C5380D"/>
    <w:rsid w:val="00C5387F"/>
    <w:rsid w:val="00C543DA"/>
    <w:rsid w:val="00C549B7"/>
    <w:rsid w:val="00C55638"/>
    <w:rsid w:val="00C5563A"/>
    <w:rsid w:val="00C55894"/>
    <w:rsid w:val="00C567AC"/>
    <w:rsid w:val="00C56890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C67"/>
    <w:rsid w:val="00C64F8F"/>
    <w:rsid w:val="00C6515A"/>
    <w:rsid w:val="00C651F1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6DE"/>
    <w:rsid w:val="00C72E3A"/>
    <w:rsid w:val="00C73102"/>
    <w:rsid w:val="00C735B4"/>
    <w:rsid w:val="00C75E7F"/>
    <w:rsid w:val="00C762AA"/>
    <w:rsid w:val="00C767ED"/>
    <w:rsid w:val="00C76946"/>
    <w:rsid w:val="00C76EC2"/>
    <w:rsid w:val="00C778E7"/>
    <w:rsid w:val="00C821A7"/>
    <w:rsid w:val="00C823BE"/>
    <w:rsid w:val="00C82446"/>
    <w:rsid w:val="00C82FF6"/>
    <w:rsid w:val="00C8316C"/>
    <w:rsid w:val="00C83398"/>
    <w:rsid w:val="00C83601"/>
    <w:rsid w:val="00C8377B"/>
    <w:rsid w:val="00C84C57"/>
    <w:rsid w:val="00C85047"/>
    <w:rsid w:val="00C85A57"/>
    <w:rsid w:val="00C85BE5"/>
    <w:rsid w:val="00C85E12"/>
    <w:rsid w:val="00C864AA"/>
    <w:rsid w:val="00C8738F"/>
    <w:rsid w:val="00C873A3"/>
    <w:rsid w:val="00C878CC"/>
    <w:rsid w:val="00C8791D"/>
    <w:rsid w:val="00C87A8F"/>
    <w:rsid w:val="00C901BA"/>
    <w:rsid w:val="00C904FD"/>
    <w:rsid w:val="00C908BC"/>
    <w:rsid w:val="00C90D0D"/>
    <w:rsid w:val="00C90E00"/>
    <w:rsid w:val="00C9134D"/>
    <w:rsid w:val="00C92A68"/>
    <w:rsid w:val="00C92FC2"/>
    <w:rsid w:val="00C9327B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2D2F"/>
    <w:rsid w:val="00CA2E09"/>
    <w:rsid w:val="00CA33C2"/>
    <w:rsid w:val="00CA4022"/>
    <w:rsid w:val="00CA4248"/>
    <w:rsid w:val="00CA42D7"/>
    <w:rsid w:val="00CA4E5A"/>
    <w:rsid w:val="00CA535D"/>
    <w:rsid w:val="00CA5885"/>
    <w:rsid w:val="00CA5AAB"/>
    <w:rsid w:val="00CA5BC2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2779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A64"/>
    <w:rsid w:val="00CC0BFE"/>
    <w:rsid w:val="00CC126C"/>
    <w:rsid w:val="00CC248A"/>
    <w:rsid w:val="00CC28BC"/>
    <w:rsid w:val="00CC2DF8"/>
    <w:rsid w:val="00CC3D45"/>
    <w:rsid w:val="00CC3E7F"/>
    <w:rsid w:val="00CC518C"/>
    <w:rsid w:val="00CC5B38"/>
    <w:rsid w:val="00CC5D9C"/>
    <w:rsid w:val="00CC5E2D"/>
    <w:rsid w:val="00CC6768"/>
    <w:rsid w:val="00CD06F4"/>
    <w:rsid w:val="00CD0CA9"/>
    <w:rsid w:val="00CD1A79"/>
    <w:rsid w:val="00CD1D9F"/>
    <w:rsid w:val="00CD1FDB"/>
    <w:rsid w:val="00CD275C"/>
    <w:rsid w:val="00CD2EA9"/>
    <w:rsid w:val="00CD310C"/>
    <w:rsid w:val="00CD34F6"/>
    <w:rsid w:val="00CD376A"/>
    <w:rsid w:val="00CD3A9E"/>
    <w:rsid w:val="00CD43D5"/>
    <w:rsid w:val="00CD4480"/>
    <w:rsid w:val="00CD4FC7"/>
    <w:rsid w:val="00CD521E"/>
    <w:rsid w:val="00CD5615"/>
    <w:rsid w:val="00CD5870"/>
    <w:rsid w:val="00CD5A93"/>
    <w:rsid w:val="00CD5C6E"/>
    <w:rsid w:val="00CD72BE"/>
    <w:rsid w:val="00CE065D"/>
    <w:rsid w:val="00CE0786"/>
    <w:rsid w:val="00CE23ED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6D21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6FE8"/>
    <w:rsid w:val="00CF75F4"/>
    <w:rsid w:val="00CF7B40"/>
    <w:rsid w:val="00CF7BBA"/>
    <w:rsid w:val="00CF7E0E"/>
    <w:rsid w:val="00D00823"/>
    <w:rsid w:val="00D0092D"/>
    <w:rsid w:val="00D00A6B"/>
    <w:rsid w:val="00D0115D"/>
    <w:rsid w:val="00D01D6C"/>
    <w:rsid w:val="00D02288"/>
    <w:rsid w:val="00D02881"/>
    <w:rsid w:val="00D029C7"/>
    <w:rsid w:val="00D02D35"/>
    <w:rsid w:val="00D03315"/>
    <w:rsid w:val="00D03FAE"/>
    <w:rsid w:val="00D04DF8"/>
    <w:rsid w:val="00D0558F"/>
    <w:rsid w:val="00D05715"/>
    <w:rsid w:val="00D05B6D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0E1"/>
    <w:rsid w:val="00D10A12"/>
    <w:rsid w:val="00D11424"/>
    <w:rsid w:val="00D115FF"/>
    <w:rsid w:val="00D11D5E"/>
    <w:rsid w:val="00D1201A"/>
    <w:rsid w:val="00D136C9"/>
    <w:rsid w:val="00D140AD"/>
    <w:rsid w:val="00D14F29"/>
    <w:rsid w:val="00D1670F"/>
    <w:rsid w:val="00D16898"/>
    <w:rsid w:val="00D179E8"/>
    <w:rsid w:val="00D17F9E"/>
    <w:rsid w:val="00D20766"/>
    <w:rsid w:val="00D20FB6"/>
    <w:rsid w:val="00D217D1"/>
    <w:rsid w:val="00D2198A"/>
    <w:rsid w:val="00D221E1"/>
    <w:rsid w:val="00D223F5"/>
    <w:rsid w:val="00D2247A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321D"/>
    <w:rsid w:val="00D3332F"/>
    <w:rsid w:val="00D33EC3"/>
    <w:rsid w:val="00D34A2A"/>
    <w:rsid w:val="00D34DED"/>
    <w:rsid w:val="00D3520F"/>
    <w:rsid w:val="00D35314"/>
    <w:rsid w:val="00D35610"/>
    <w:rsid w:val="00D35CE1"/>
    <w:rsid w:val="00D375A6"/>
    <w:rsid w:val="00D377D8"/>
    <w:rsid w:val="00D37A6B"/>
    <w:rsid w:val="00D37C36"/>
    <w:rsid w:val="00D40E35"/>
    <w:rsid w:val="00D4100D"/>
    <w:rsid w:val="00D414F3"/>
    <w:rsid w:val="00D41CC9"/>
    <w:rsid w:val="00D421B0"/>
    <w:rsid w:val="00D430E3"/>
    <w:rsid w:val="00D4516C"/>
    <w:rsid w:val="00D45841"/>
    <w:rsid w:val="00D46432"/>
    <w:rsid w:val="00D465BE"/>
    <w:rsid w:val="00D47423"/>
    <w:rsid w:val="00D475D5"/>
    <w:rsid w:val="00D4794F"/>
    <w:rsid w:val="00D47E18"/>
    <w:rsid w:val="00D47FE6"/>
    <w:rsid w:val="00D50A87"/>
    <w:rsid w:val="00D50DC7"/>
    <w:rsid w:val="00D51841"/>
    <w:rsid w:val="00D5206A"/>
    <w:rsid w:val="00D52764"/>
    <w:rsid w:val="00D54472"/>
    <w:rsid w:val="00D544E8"/>
    <w:rsid w:val="00D544FB"/>
    <w:rsid w:val="00D5451D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80C"/>
    <w:rsid w:val="00D71AB3"/>
    <w:rsid w:val="00D71C9A"/>
    <w:rsid w:val="00D720A3"/>
    <w:rsid w:val="00D720EB"/>
    <w:rsid w:val="00D72DA5"/>
    <w:rsid w:val="00D72FD4"/>
    <w:rsid w:val="00D7339C"/>
    <w:rsid w:val="00D73DEC"/>
    <w:rsid w:val="00D74140"/>
    <w:rsid w:val="00D748B0"/>
    <w:rsid w:val="00D75EC3"/>
    <w:rsid w:val="00D8040C"/>
    <w:rsid w:val="00D809FB"/>
    <w:rsid w:val="00D8151D"/>
    <w:rsid w:val="00D819EC"/>
    <w:rsid w:val="00D81F31"/>
    <w:rsid w:val="00D82628"/>
    <w:rsid w:val="00D83DD1"/>
    <w:rsid w:val="00D84205"/>
    <w:rsid w:val="00D847D5"/>
    <w:rsid w:val="00D8577E"/>
    <w:rsid w:val="00D858F7"/>
    <w:rsid w:val="00D85FBF"/>
    <w:rsid w:val="00D868CD"/>
    <w:rsid w:val="00D86CEB"/>
    <w:rsid w:val="00D87076"/>
    <w:rsid w:val="00D870E4"/>
    <w:rsid w:val="00D87167"/>
    <w:rsid w:val="00D9014F"/>
    <w:rsid w:val="00D90375"/>
    <w:rsid w:val="00D905B2"/>
    <w:rsid w:val="00D908FA"/>
    <w:rsid w:val="00D90A8F"/>
    <w:rsid w:val="00D90E3A"/>
    <w:rsid w:val="00D90F90"/>
    <w:rsid w:val="00D914B6"/>
    <w:rsid w:val="00D918D3"/>
    <w:rsid w:val="00D918D4"/>
    <w:rsid w:val="00D92E97"/>
    <w:rsid w:val="00D93856"/>
    <w:rsid w:val="00D93AD0"/>
    <w:rsid w:val="00D93AF3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6CB"/>
    <w:rsid w:val="00DA283A"/>
    <w:rsid w:val="00DA2C2D"/>
    <w:rsid w:val="00DA2DAB"/>
    <w:rsid w:val="00DA31CD"/>
    <w:rsid w:val="00DA3693"/>
    <w:rsid w:val="00DA3838"/>
    <w:rsid w:val="00DA4FE5"/>
    <w:rsid w:val="00DA53CC"/>
    <w:rsid w:val="00DA61A2"/>
    <w:rsid w:val="00DA62B4"/>
    <w:rsid w:val="00DA6504"/>
    <w:rsid w:val="00DA7159"/>
    <w:rsid w:val="00DA779F"/>
    <w:rsid w:val="00DA7FC1"/>
    <w:rsid w:val="00DB0295"/>
    <w:rsid w:val="00DB0C47"/>
    <w:rsid w:val="00DB12BD"/>
    <w:rsid w:val="00DB1F42"/>
    <w:rsid w:val="00DB225D"/>
    <w:rsid w:val="00DB2C2B"/>
    <w:rsid w:val="00DB35E1"/>
    <w:rsid w:val="00DB3C1C"/>
    <w:rsid w:val="00DB3CAF"/>
    <w:rsid w:val="00DB4107"/>
    <w:rsid w:val="00DB4541"/>
    <w:rsid w:val="00DB5F06"/>
    <w:rsid w:val="00DB675D"/>
    <w:rsid w:val="00DB6C61"/>
    <w:rsid w:val="00DC027C"/>
    <w:rsid w:val="00DC176E"/>
    <w:rsid w:val="00DC1E15"/>
    <w:rsid w:val="00DC205F"/>
    <w:rsid w:val="00DC2D52"/>
    <w:rsid w:val="00DC2EE8"/>
    <w:rsid w:val="00DC3252"/>
    <w:rsid w:val="00DC3FEA"/>
    <w:rsid w:val="00DC561D"/>
    <w:rsid w:val="00DC6715"/>
    <w:rsid w:val="00DC69A4"/>
    <w:rsid w:val="00DC6F31"/>
    <w:rsid w:val="00DC794C"/>
    <w:rsid w:val="00DC7A65"/>
    <w:rsid w:val="00DD0C70"/>
    <w:rsid w:val="00DD1264"/>
    <w:rsid w:val="00DD1382"/>
    <w:rsid w:val="00DD1C19"/>
    <w:rsid w:val="00DD2261"/>
    <w:rsid w:val="00DD245B"/>
    <w:rsid w:val="00DD2DD6"/>
    <w:rsid w:val="00DD2FA6"/>
    <w:rsid w:val="00DD389A"/>
    <w:rsid w:val="00DD3D04"/>
    <w:rsid w:val="00DD40A0"/>
    <w:rsid w:val="00DD45EF"/>
    <w:rsid w:val="00DD4C62"/>
    <w:rsid w:val="00DD5BD3"/>
    <w:rsid w:val="00DD67CB"/>
    <w:rsid w:val="00DD738D"/>
    <w:rsid w:val="00DD7AAC"/>
    <w:rsid w:val="00DD7DC0"/>
    <w:rsid w:val="00DE005C"/>
    <w:rsid w:val="00DE0173"/>
    <w:rsid w:val="00DE0781"/>
    <w:rsid w:val="00DE0ED4"/>
    <w:rsid w:val="00DE0EFE"/>
    <w:rsid w:val="00DE106C"/>
    <w:rsid w:val="00DE113D"/>
    <w:rsid w:val="00DE16FE"/>
    <w:rsid w:val="00DE19EE"/>
    <w:rsid w:val="00DE22C0"/>
    <w:rsid w:val="00DE2390"/>
    <w:rsid w:val="00DE29C5"/>
    <w:rsid w:val="00DE3434"/>
    <w:rsid w:val="00DE3933"/>
    <w:rsid w:val="00DE47E6"/>
    <w:rsid w:val="00DE4B43"/>
    <w:rsid w:val="00DE4F5E"/>
    <w:rsid w:val="00DE5020"/>
    <w:rsid w:val="00DE576C"/>
    <w:rsid w:val="00DE5A6F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C4A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607A"/>
    <w:rsid w:val="00DF69E1"/>
    <w:rsid w:val="00DF7F6B"/>
    <w:rsid w:val="00E01311"/>
    <w:rsid w:val="00E0142A"/>
    <w:rsid w:val="00E01687"/>
    <w:rsid w:val="00E01A99"/>
    <w:rsid w:val="00E01EB4"/>
    <w:rsid w:val="00E02129"/>
    <w:rsid w:val="00E028D5"/>
    <w:rsid w:val="00E0360D"/>
    <w:rsid w:val="00E0402B"/>
    <w:rsid w:val="00E04562"/>
    <w:rsid w:val="00E04C13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6F24"/>
    <w:rsid w:val="00E070EC"/>
    <w:rsid w:val="00E10447"/>
    <w:rsid w:val="00E108FB"/>
    <w:rsid w:val="00E1181C"/>
    <w:rsid w:val="00E11AAC"/>
    <w:rsid w:val="00E11AED"/>
    <w:rsid w:val="00E12122"/>
    <w:rsid w:val="00E12155"/>
    <w:rsid w:val="00E12623"/>
    <w:rsid w:val="00E12C36"/>
    <w:rsid w:val="00E12E82"/>
    <w:rsid w:val="00E12EF2"/>
    <w:rsid w:val="00E130DA"/>
    <w:rsid w:val="00E13432"/>
    <w:rsid w:val="00E13E1D"/>
    <w:rsid w:val="00E13F9C"/>
    <w:rsid w:val="00E13F9E"/>
    <w:rsid w:val="00E14B56"/>
    <w:rsid w:val="00E15A22"/>
    <w:rsid w:val="00E15E2B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42F4"/>
    <w:rsid w:val="00E24BAD"/>
    <w:rsid w:val="00E24DDB"/>
    <w:rsid w:val="00E25323"/>
    <w:rsid w:val="00E25720"/>
    <w:rsid w:val="00E26856"/>
    <w:rsid w:val="00E27B13"/>
    <w:rsid w:val="00E30D14"/>
    <w:rsid w:val="00E310D5"/>
    <w:rsid w:val="00E3174D"/>
    <w:rsid w:val="00E31F7D"/>
    <w:rsid w:val="00E331A7"/>
    <w:rsid w:val="00E33560"/>
    <w:rsid w:val="00E33CED"/>
    <w:rsid w:val="00E3447B"/>
    <w:rsid w:val="00E34AD0"/>
    <w:rsid w:val="00E36A9D"/>
    <w:rsid w:val="00E36B47"/>
    <w:rsid w:val="00E36CCA"/>
    <w:rsid w:val="00E37099"/>
    <w:rsid w:val="00E371F3"/>
    <w:rsid w:val="00E377C5"/>
    <w:rsid w:val="00E406E3"/>
    <w:rsid w:val="00E40931"/>
    <w:rsid w:val="00E41222"/>
    <w:rsid w:val="00E41869"/>
    <w:rsid w:val="00E41BA7"/>
    <w:rsid w:val="00E41C29"/>
    <w:rsid w:val="00E42569"/>
    <w:rsid w:val="00E42890"/>
    <w:rsid w:val="00E43A0B"/>
    <w:rsid w:val="00E43EA4"/>
    <w:rsid w:val="00E44C33"/>
    <w:rsid w:val="00E45072"/>
    <w:rsid w:val="00E45C3A"/>
    <w:rsid w:val="00E4611C"/>
    <w:rsid w:val="00E46122"/>
    <w:rsid w:val="00E4663D"/>
    <w:rsid w:val="00E47283"/>
    <w:rsid w:val="00E473FB"/>
    <w:rsid w:val="00E50343"/>
    <w:rsid w:val="00E51E57"/>
    <w:rsid w:val="00E52987"/>
    <w:rsid w:val="00E52E8E"/>
    <w:rsid w:val="00E52E8F"/>
    <w:rsid w:val="00E533F4"/>
    <w:rsid w:val="00E537BF"/>
    <w:rsid w:val="00E5405E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3D3"/>
    <w:rsid w:val="00E626EC"/>
    <w:rsid w:val="00E62742"/>
    <w:rsid w:val="00E62893"/>
    <w:rsid w:val="00E63422"/>
    <w:rsid w:val="00E63AA5"/>
    <w:rsid w:val="00E64494"/>
    <w:rsid w:val="00E648F4"/>
    <w:rsid w:val="00E64FE5"/>
    <w:rsid w:val="00E65441"/>
    <w:rsid w:val="00E65F37"/>
    <w:rsid w:val="00E66D2B"/>
    <w:rsid w:val="00E675EE"/>
    <w:rsid w:val="00E6776F"/>
    <w:rsid w:val="00E703DB"/>
    <w:rsid w:val="00E72D79"/>
    <w:rsid w:val="00E72E77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1C3"/>
    <w:rsid w:val="00E828DD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5DE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0C4"/>
    <w:rsid w:val="00EA231C"/>
    <w:rsid w:val="00EA2A51"/>
    <w:rsid w:val="00EA2CAD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32C"/>
    <w:rsid w:val="00EB44FB"/>
    <w:rsid w:val="00EB4883"/>
    <w:rsid w:val="00EB54B7"/>
    <w:rsid w:val="00EB5A2E"/>
    <w:rsid w:val="00EB655A"/>
    <w:rsid w:val="00EB7177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28"/>
    <w:rsid w:val="00EC3D63"/>
    <w:rsid w:val="00EC4061"/>
    <w:rsid w:val="00EC486D"/>
    <w:rsid w:val="00EC4BC6"/>
    <w:rsid w:val="00EC4D2E"/>
    <w:rsid w:val="00EC52EF"/>
    <w:rsid w:val="00EC54D3"/>
    <w:rsid w:val="00EC5DED"/>
    <w:rsid w:val="00EC5E54"/>
    <w:rsid w:val="00EC6040"/>
    <w:rsid w:val="00EC609A"/>
    <w:rsid w:val="00EC667E"/>
    <w:rsid w:val="00EC6977"/>
    <w:rsid w:val="00EC6B23"/>
    <w:rsid w:val="00EC6F8E"/>
    <w:rsid w:val="00EC7005"/>
    <w:rsid w:val="00EC7244"/>
    <w:rsid w:val="00ED01DC"/>
    <w:rsid w:val="00ED0302"/>
    <w:rsid w:val="00ED03C3"/>
    <w:rsid w:val="00ED09D1"/>
    <w:rsid w:val="00ED0C9A"/>
    <w:rsid w:val="00ED1055"/>
    <w:rsid w:val="00ED1A38"/>
    <w:rsid w:val="00ED1B48"/>
    <w:rsid w:val="00ED1E52"/>
    <w:rsid w:val="00ED2186"/>
    <w:rsid w:val="00ED2D1D"/>
    <w:rsid w:val="00ED33EA"/>
    <w:rsid w:val="00ED393A"/>
    <w:rsid w:val="00ED3E68"/>
    <w:rsid w:val="00ED4C4B"/>
    <w:rsid w:val="00ED54E4"/>
    <w:rsid w:val="00ED5E75"/>
    <w:rsid w:val="00ED6FC2"/>
    <w:rsid w:val="00ED6FCA"/>
    <w:rsid w:val="00EE0267"/>
    <w:rsid w:val="00EE06CB"/>
    <w:rsid w:val="00EE263C"/>
    <w:rsid w:val="00EE3087"/>
    <w:rsid w:val="00EE338D"/>
    <w:rsid w:val="00EE3A6E"/>
    <w:rsid w:val="00EE3B6B"/>
    <w:rsid w:val="00EE5407"/>
    <w:rsid w:val="00EE5670"/>
    <w:rsid w:val="00EE5693"/>
    <w:rsid w:val="00EE56DD"/>
    <w:rsid w:val="00EE60DD"/>
    <w:rsid w:val="00EE66C2"/>
    <w:rsid w:val="00EE67E1"/>
    <w:rsid w:val="00EE7006"/>
    <w:rsid w:val="00EF07E6"/>
    <w:rsid w:val="00EF165A"/>
    <w:rsid w:val="00EF168A"/>
    <w:rsid w:val="00EF1701"/>
    <w:rsid w:val="00EF1E24"/>
    <w:rsid w:val="00EF2111"/>
    <w:rsid w:val="00EF2D35"/>
    <w:rsid w:val="00EF3133"/>
    <w:rsid w:val="00EF31D3"/>
    <w:rsid w:val="00EF3588"/>
    <w:rsid w:val="00EF3C9C"/>
    <w:rsid w:val="00EF3E44"/>
    <w:rsid w:val="00EF4E05"/>
    <w:rsid w:val="00EF54A4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1F41"/>
    <w:rsid w:val="00F02195"/>
    <w:rsid w:val="00F025DC"/>
    <w:rsid w:val="00F030EA"/>
    <w:rsid w:val="00F03488"/>
    <w:rsid w:val="00F042AE"/>
    <w:rsid w:val="00F05356"/>
    <w:rsid w:val="00F0540A"/>
    <w:rsid w:val="00F063B1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A00"/>
    <w:rsid w:val="00F13D67"/>
    <w:rsid w:val="00F13DA0"/>
    <w:rsid w:val="00F1436B"/>
    <w:rsid w:val="00F14685"/>
    <w:rsid w:val="00F14720"/>
    <w:rsid w:val="00F14A62"/>
    <w:rsid w:val="00F14C70"/>
    <w:rsid w:val="00F150C9"/>
    <w:rsid w:val="00F1536D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27A1D"/>
    <w:rsid w:val="00F3000A"/>
    <w:rsid w:val="00F3017A"/>
    <w:rsid w:val="00F305B4"/>
    <w:rsid w:val="00F3071D"/>
    <w:rsid w:val="00F30E5F"/>
    <w:rsid w:val="00F31CF5"/>
    <w:rsid w:val="00F32783"/>
    <w:rsid w:val="00F3309F"/>
    <w:rsid w:val="00F3311B"/>
    <w:rsid w:val="00F33196"/>
    <w:rsid w:val="00F356E5"/>
    <w:rsid w:val="00F3587E"/>
    <w:rsid w:val="00F36194"/>
    <w:rsid w:val="00F3744E"/>
    <w:rsid w:val="00F37E83"/>
    <w:rsid w:val="00F40E4F"/>
    <w:rsid w:val="00F419C3"/>
    <w:rsid w:val="00F41CC7"/>
    <w:rsid w:val="00F42D48"/>
    <w:rsid w:val="00F42D6D"/>
    <w:rsid w:val="00F439BF"/>
    <w:rsid w:val="00F43E49"/>
    <w:rsid w:val="00F4405C"/>
    <w:rsid w:val="00F44221"/>
    <w:rsid w:val="00F45BC1"/>
    <w:rsid w:val="00F46AF0"/>
    <w:rsid w:val="00F47542"/>
    <w:rsid w:val="00F47865"/>
    <w:rsid w:val="00F47BB9"/>
    <w:rsid w:val="00F47D4F"/>
    <w:rsid w:val="00F47E73"/>
    <w:rsid w:val="00F50B57"/>
    <w:rsid w:val="00F50C4C"/>
    <w:rsid w:val="00F5227B"/>
    <w:rsid w:val="00F525C0"/>
    <w:rsid w:val="00F533C3"/>
    <w:rsid w:val="00F54984"/>
    <w:rsid w:val="00F55A23"/>
    <w:rsid w:val="00F561CC"/>
    <w:rsid w:val="00F5657D"/>
    <w:rsid w:val="00F56655"/>
    <w:rsid w:val="00F608D7"/>
    <w:rsid w:val="00F619ED"/>
    <w:rsid w:val="00F61C9C"/>
    <w:rsid w:val="00F627A5"/>
    <w:rsid w:val="00F627B6"/>
    <w:rsid w:val="00F629B2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023"/>
    <w:rsid w:val="00F7084E"/>
    <w:rsid w:val="00F708BA"/>
    <w:rsid w:val="00F71A4D"/>
    <w:rsid w:val="00F72B08"/>
    <w:rsid w:val="00F73058"/>
    <w:rsid w:val="00F730C0"/>
    <w:rsid w:val="00F744E5"/>
    <w:rsid w:val="00F74674"/>
    <w:rsid w:val="00F74838"/>
    <w:rsid w:val="00F7566F"/>
    <w:rsid w:val="00F76338"/>
    <w:rsid w:val="00F76573"/>
    <w:rsid w:val="00F76C6A"/>
    <w:rsid w:val="00F76CE2"/>
    <w:rsid w:val="00F76E5C"/>
    <w:rsid w:val="00F76F40"/>
    <w:rsid w:val="00F80132"/>
    <w:rsid w:val="00F8077C"/>
    <w:rsid w:val="00F807DB"/>
    <w:rsid w:val="00F81713"/>
    <w:rsid w:val="00F8184A"/>
    <w:rsid w:val="00F81F27"/>
    <w:rsid w:val="00F82314"/>
    <w:rsid w:val="00F823EE"/>
    <w:rsid w:val="00F825E9"/>
    <w:rsid w:val="00F839CC"/>
    <w:rsid w:val="00F84588"/>
    <w:rsid w:val="00F84877"/>
    <w:rsid w:val="00F84993"/>
    <w:rsid w:val="00F84FCE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1A79"/>
    <w:rsid w:val="00F942A7"/>
    <w:rsid w:val="00F946EB"/>
    <w:rsid w:val="00F94C76"/>
    <w:rsid w:val="00F95B1B"/>
    <w:rsid w:val="00F979C4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D6A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17A9"/>
    <w:rsid w:val="00FB236C"/>
    <w:rsid w:val="00FB2631"/>
    <w:rsid w:val="00FB27CE"/>
    <w:rsid w:val="00FB291C"/>
    <w:rsid w:val="00FB2A0E"/>
    <w:rsid w:val="00FB2CBC"/>
    <w:rsid w:val="00FB2E1A"/>
    <w:rsid w:val="00FB3503"/>
    <w:rsid w:val="00FB3927"/>
    <w:rsid w:val="00FB3C0C"/>
    <w:rsid w:val="00FB46F6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3A07"/>
    <w:rsid w:val="00FC5016"/>
    <w:rsid w:val="00FC5107"/>
    <w:rsid w:val="00FC5717"/>
    <w:rsid w:val="00FC6468"/>
    <w:rsid w:val="00FC6C4E"/>
    <w:rsid w:val="00FC74B2"/>
    <w:rsid w:val="00FD0FC9"/>
    <w:rsid w:val="00FD215F"/>
    <w:rsid w:val="00FD25FA"/>
    <w:rsid w:val="00FD2DC9"/>
    <w:rsid w:val="00FD30CA"/>
    <w:rsid w:val="00FD385E"/>
    <w:rsid w:val="00FD3B60"/>
    <w:rsid w:val="00FD3BF2"/>
    <w:rsid w:val="00FD3F9F"/>
    <w:rsid w:val="00FD4046"/>
    <w:rsid w:val="00FD4582"/>
    <w:rsid w:val="00FD4BCE"/>
    <w:rsid w:val="00FD6321"/>
    <w:rsid w:val="00FD642D"/>
    <w:rsid w:val="00FD682F"/>
    <w:rsid w:val="00FD6E11"/>
    <w:rsid w:val="00FD721F"/>
    <w:rsid w:val="00FD771E"/>
    <w:rsid w:val="00FE0B21"/>
    <w:rsid w:val="00FE1B72"/>
    <w:rsid w:val="00FE26E6"/>
    <w:rsid w:val="00FE29A3"/>
    <w:rsid w:val="00FE2A85"/>
    <w:rsid w:val="00FE2C6C"/>
    <w:rsid w:val="00FE2DA5"/>
    <w:rsid w:val="00FE3077"/>
    <w:rsid w:val="00FE3647"/>
    <w:rsid w:val="00FE3AA0"/>
    <w:rsid w:val="00FE5057"/>
    <w:rsid w:val="00FE5B41"/>
    <w:rsid w:val="00FE662D"/>
    <w:rsid w:val="00FE7766"/>
    <w:rsid w:val="00FE7AB4"/>
    <w:rsid w:val="00FF1088"/>
    <w:rsid w:val="00FF16DD"/>
    <w:rsid w:val="00FF274C"/>
    <w:rsid w:val="00FF3882"/>
    <w:rsid w:val="00FF4982"/>
    <w:rsid w:val="00FF5122"/>
    <w:rsid w:val="00FF544F"/>
    <w:rsid w:val="00FF5FD8"/>
    <w:rsid w:val="00FF6F98"/>
    <w:rsid w:val="00FF7036"/>
    <w:rsid w:val="00FF73E5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4673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657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75B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FFFFFF" w:themeColor="background1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243657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BB437C"/>
    <w:pPr>
      <w:keepNext/>
      <w:spacing w:before="24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3E07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Cs w:val="3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7075B"/>
    <w:rPr>
      <w:rFonts w:ascii="Arial" w:hAnsi="Arial"/>
      <w:b/>
      <w:bCs/>
      <w:noProof/>
      <w:color w:val="FFFFFF" w:themeColor="background1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243657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7075B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35271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BB437C"/>
    <w:rPr>
      <w:rFonts w:ascii="Arial" w:hAnsi="Arial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57075B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57075B"/>
    <w:rPr>
      <w:rFonts w:ascii="Arial" w:hAnsi="Arial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A3E07"/>
    <w:pPr>
      <w:pBdr>
        <w:between w:val="single" w:sz="4" w:space="4" w:color="6B2976"/>
      </w:pBdr>
      <w:tabs>
        <w:tab w:val="right" w:pos="9323"/>
      </w:tabs>
      <w:spacing w:before="480"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2A3E07"/>
    <w:pPr>
      <w:numPr>
        <w:numId w:val="2"/>
      </w:numPr>
      <w:ind w:left="714" w:hanging="357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2A3E07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2A3E07"/>
    <w:rPr>
      <w:rFonts w:ascii="Arial" w:eastAsiaTheme="majorEastAsia" w:hAnsi="Arial" w:cstheme="majorBidi"/>
      <w:b/>
      <w:iCs/>
      <w:sz w:val="28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4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87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5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41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9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2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5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45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7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41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85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1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-iac.com.au/meeting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4F73BC-7CC2-4765-A65C-EF829077FFEA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9</Pages>
  <Words>2055</Words>
  <Characters>11716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quity and Inclusion Reference Group - A text-only Easy Read meeting bulletin</vt:lpstr>
    </vt:vector>
  </TitlesOfParts>
  <Company>Hewlett-Packard</Company>
  <LinksUpToDate>false</LinksUpToDate>
  <CharactersWithSpaces>1374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ty and Inclusion Reference Group - A text-only Easy Read meeting bulletin</dc:title>
  <dc:subject/>
  <dc:creator>NDIA</dc:creator>
  <cp:keywords/>
  <dc:description/>
  <cp:lastModifiedBy>Stephen Preston</cp:lastModifiedBy>
  <cp:revision>6</cp:revision>
  <cp:lastPrinted>2019-09-17T06:26:00Z</cp:lastPrinted>
  <dcterms:created xsi:type="dcterms:W3CDTF">2023-05-02T07:06:00Z</dcterms:created>
  <dcterms:modified xsi:type="dcterms:W3CDTF">2023-05-09T03:07:00Z</dcterms:modified>
</cp:coreProperties>
</file>